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A5333B" w14:textId="7E83C77F" w:rsidR="00036FFE" w:rsidRDefault="7F9BC45D" w:rsidP="00472668">
      <w:pPr>
        <w:pStyle w:val="a4"/>
      </w:pPr>
      <w:r>
        <w:t>Mellanox Switch Conversion Guide</w:t>
      </w:r>
    </w:p>
    <w:p w14:paraId="05085A77" w14:textId="77777777" w:rsidR="00472668" w:rsidRDefault="00472668">
      <w:pPr>
        <w:rPr>
          <w:rFonts w:asciiTheme="majorHAnsi" w:eastAsiaTheme="majorEastAsia" w:hAnsiTheme="majorHAnsi" w:cstheme="majorBidi"/>
          <w:color w:val="2E74B5" w:themeColor="accent1" w:themeShade="BF"/>
          <w:sz w:val="26"/>
          <w:szCs w:val="26"/>
        </w:rPr>
      </w:pPr>
      <w:r>
        <w:br w:type="page"/>
      </w:r>
    </w:p>
    <w:p w14:paraId="5363DEAD" w14:textId="122087D9" w:rsidR="0071354C" w:rsidRDefault="0BD35343" w:rsidP="00A97DED">
      <w:pPr>
        <w:pStyle w:val="1"/>
      </w:pPr>
      <w:r>
        <w:lastRenderedPageBreak/>
        <w:t>About this guide</w:t>
      </w:r>
    </w:p>
    <w:p w14:paraId="396273BB" w14:textId="4C2B8A0A" w:rsidR="0071354C" w:rsidRDefault="7F9BC45D" w:rsidP="002E0552">
      <w:r>
        <w:t xml:space="preserve">I’m writing this guide to help people with converting their managed </w:t>
      </w:r>
      <w:proofErr w:type="spellStart"/>
      <w:r>
        <w:t>SwitchX</w:t>
      </w:r>
      <w:proofErr w:type="spellEnd"/>
      <w:r>
        <w:t>/X2 devices from some form of a “dumb” firmware (e.g. from EMC) into a real thing running MLNX-OS.</w:t>
      </w:r>
    </w:p>
    <w:p w14:paraId="10FEA175" w14:textId="5E942843" w:rsidR="0071354C" w:rsidRDefault="0BD35343" w:rsidP="007C60FB">
      <w:r>
        <w:t>At the time of writing the first revision of this guide (Aug 5</w:t>
      </w:r>
      <w:r w:rsidRPr="0BD35343">
        <w:rPr>
          <w:vertAlign w:val="superscript"/>
        </w:rPr>
        <w:t>th</w:t>
      </w:r>
      <w:r>
        <w:t xml:space="preserve"> 2016), this is still work in progress, as some of the fine tunings have not been done yet. Still, the device is 99% functional.</w:t>
      </w:r>
    </w:p>
    <w:p w14:paraId="1384B4C9" w14:textId="77777777" w:rsidR="0071354C" w:rsidRDefault="0071354C" w:rsidP="0071354C">
      <w:r>
        <w:t>Also, many of the processes described below are manual and can be automated to a significant degree. I’ll either do it in the future or, hopefully, someone else will share the burden</w:t>
      </w:r>
      <w:r>
        <w:sym w:font="Wingdings" w:char="F04A"/>
      </w:r>
    </w:p>
    <w:p w14:paraId="65184E19" w14:textId="30D704A8" w:rsidR="002F1C83" w:rsidRDefault="0BD35343" w:rsidP="007C60FB">
      <w:r>
        <w:t>This process is for techy-savvy people! If you’re not comfortable with Linux command prompt, you probably shouldn’t be messing around with this.</w:t>
      </w:r>
    </w:p>
    <w:p w14:paraId="7078EF11" w14:textId="78DDCE97" w:rsidR="002F1C83" w:rsidRDefault="002F1C83" w:rsidP="002F1C83">
      <w:pPr>
        <w:rPr>
          <w:b/>
          <w:bCs/>
          <w:caps/>
          <w:color w:val="FF0000"/>
        </w:rPr>
      </w:pPr>
      <w:r w:rsidRPr="002F1C83">
        <w:rPr>
          <w:b/>
          <w:bCs/>
          <w:caps/>
          <w:color w:val="FF0000"/>
        </w:rPr>
        <w:t>if you do something wrong, there is a chance you’ll end up with a bricked device. You have been warned!</w:t>
      </w:r>
    </w:p>
    <w:p w14:paraId="222CBF96" w14:textId="77777777" w:rsidR="007C60FB" w:rsidRDefault="0BD35343" w:rsidP="007C60FB">
      <w:pPr>
        <w:pStyle w:val="2"/>
      </w:pPr>
      <w:r>
        <w:t>Software, licensing and legal/moral aspects</w:t>
      </w:r>
    </w:p>
    <w:p w14:paraId="29BEADBE" w14:textId="7CB5FEEE" w:rsidR="007C60FB" w:rsidRDefault="7F9BC45D" w:rsidP="007C60FB">
      <w:r>
        <w:t>MLNX-OS is defined by Mellanox as a licensed product that is intended to be used on designated devices sold by Mellanox and its OEM partners.</w:t>
      </w:r>
    </w:p>
    <w:p w14:paraId="131C1A1C" w14:textId="77777777" w:rsidR="007C60FB" w:rsidRPr="007C60FB" w:rsidRDefault="007C60FB" w:rsidP="007C60FB">
      <w:pPr>
        <w:rPr>
          <w:b/>
          <w:bCs/>
          <w:caps/>
          <w:color w:val="FF0000"/>
        </w:rPr>
      </w:pPr>
      <w:r w:rsidRPr="007C60FB">
        <w:rPr>
          <w:b/>
          <w:bCs/>
          <w:caps/>
          <w:color w:val="FF0000"/>
        </w:rPr>
        <w:t>By following this procedure, you’re effectively breaching Mellanox license terms, which might have legal implications under some jurisdictions. It is up to you to check whether this constitutes an offence or has a potential of exposing yourself to a civil suit in your jurisdiction and decide what to do about it.</w:t>
      </w:r>
    </w:p>
    <w:p w14:paraId="704B64EC" w14:textId="01BE0C3E" w:rsidR="009142DF" w:rsidRDefault="7F9BC45D" w:rsidP="007C60FB">
      <w:r>
        <w:t>My own intentions are scientific/research related only, with no profit generated from it, so I’ve decided to go ahead with the process and also make information about it public. However, I have also decided not to publish any information that Mellanox might have stronger reservations against, such as exact locations of the MLNX-OS downloadable distros and license keys.</w:t>
      </w:r>
    </w:p>
    <w:p w14:paraId="72E84863" w14:textId="77777777" w:rsidR="009142DF" w:rsidRDefault="009142DF">
      <w:r>
        <w:br w:type="page"/>
      </w:r>
    </w:p>
    <w:p w14:paraId="6A786525" w14:textId="77777777" w:rsidR="00327A85" w:rsidRDefault="0BD35343" w:rsidP="00A97DED">
      <w:pPr>
        <w:pStyle w:val="1"/>
      </w:pPr>
      <w:r>
        <w:lastRenderedPageBreak/>
        <w:t>About the device</w:t>
      </w:r>
    </w:p>
    <w:p w14:paraId="27CD33F4" w14:textId="77777777" w:rsidR="00327A85" w:rsidRDefault="0BD35343" w:rsidP="00327A85">
      <w:r>
        <w:t>The device we’re going to work on has the following components:</w:t>
      </w:r>
    </w:p>
    <w:p w14:paraId="064EE69E" w14:textId="029A766A" w:rsidR="00327A85" w:rsidRDefault="7F9BC45D" w:rsidP="00327A85">
      <w:pPr>
        <w:pStyle w:val="a3"/>
        <w:numPr>
          <w:ilvl w:val="0"/>
          <w:numId w:val="2"/>
        </w:numPr>
      </w:pPr>
      <w:r>
        <w:t xml:space="preserve">A Mellanox InfiniBand </w:t>
      </w:r>
      <w:r w:rsidRPr="7F9BC45D">
        <w:rPr>
          <w:b/>
          <w:bCs/>
        </w:rPr>
        <w:t>board</w:t>
      </w:r>
      <w:r>
        <w:t xml:space="preserve"> with varying number of physical ports wired to it. The board is a PCI device that has its own firmware (not to be confused with the software running on the switch CPU). The firmware preinstalled on the non-Mellanox switches is different from the Mellanox one, and this is one of the issues that need to be taken care of during the conversion process.</w:t>
      </w:r>
    </w:p>
    <w:p w14:paraId="1BF2001C" w14:textId="77777777" w:rsidR="00327A85" w:rsidRPr="00B94052" w:rsidRDefault="0BD35343" w:rsidP="00B94052">
      <w:pPr>
        <w:pStyle w:val="a3"/>
        <w:ind w:left="360"/>
        <w:rPr>
          <w:b/>
          <w:bCs/>
        </w:rPr>
      </w:pPr>
      <w:r w:rsidRPr="0BD35343">
        <w:rPr>
          <w:b/>
          <w:bCs/>
        </w:rPr>
        <w:t xml:space="preserve">As a side note, the unmanaged versions of the same switches (the XXX5 models) seemingly have the same board, and flashing just the firmware intended for these devices into our managed switch will effectively convert it into such a dumb device. This is the easiest way to make it immediately useful. If you’re fine with having a fully functional but unmanaged InfiniBand FDR switch with no Ethernet functionality, you can do just that and stop here. </w:t>
      </w:r>
    </w:p>
    <w:p w14:paraId="2DFAFB4E" w14:textId="19619D7E" w:rsidR="00327A85" w:rsidRDefault="0BD35343" w:rsidP="004201F6">
      <w:pPr>
        <w:pStyle w:val="a3"/>
        <w:numPr>
          <w:ilvl w:val="0"/>
          <w:numId w:val="2"/>
        </w:numPr>
      </w:pPr>
      <w:r>
        <w:t xml:space="preserve">A </w:t>
      </w:r>
      <w:r w:rsidRPr="0BD35343">
        <w:rPr>
          <w:b/>
          <w:bCs/>
        </w:rPr>
        <w:t>PowerPC CPU</w:t>
      </w:r>
      <w:r>
        <w:t xml:space="preserve"> (M460EX). This CPU is big-endian and is used in 32-bit mode.</w:t>
      </w:r>
    </w:p>
    <w:p w14:paraId="10879D9B" w14:textId="77777777" w:rsidR="00B94052" w:rsidRDefault="0BD35343" w:rsidP="00B94052">
      <w:pPr>
        <w:pStyle w:val="a3"/>
        <w:numPr>
          <w:ilvl w:val="0"/>
          <w:numId w:val="2"/>
        </w:numPr>
      </w:pPr>
      <w:r>
        <w:t xml:space="preserve">2GB of </w:t>
      </w:r>
      <w:r w:rsidRPr="0BD35343">
        <w:rPr>
          <w:b/>
          <w:bCs/>
        </w:rPr>
        <w:t>RAM</w:t>
      </w:r>
      <w:r>
        <w:t xml:space="preserve"> used by the OS running on the device.</w:t>
      </w:r>
    </w:p>
    <w:p w14:paraId="3DB5F49D" w14:textId="51B58F01" w:rsidR="00B94052" w:rsidRDefault="0BD35343" w:rsidP="0060180F">
      <w:pPr>
        <w:pStyle w:val="a3"/>
        <w:numPr>
          <w:ilvl w:val="0"/>
          <w:numId w:val="2"/>
        </w:numPr>
      </w:pPr>
      <w:r>
        <w:t xml:space="preserve">16MB of </w:t>
      </w:r>
      <w:r w:rsidRPr="0BD35343">
        <w:rPr>
          <w:b/>
          <w:bCs/>
        </w:rPr>
        <w:t>Flash EEPROM</w:t>
      </w:r>
      <w:r>
        <w:t>. It’s mapped into the very end of the addressable RAM space when accessed from the Boot Manager (U-Boot below). It’s used for persisting the following 6 distinct entities:</w:t>
      </w:r>
    </w:p>
    <w:p w14:paraId="0875F272" w14:textId="77777777" w:rsidR="00335E66" w:rsidRDefault="0BD35343" w:rsidP="00335E66">
      <w:pPr>
        <w:pStyle w:val="a3"/>
        <w:numPr>
          <w:ilvl w:val="1"/>
          <w:numId w:val="2"/>
        </w:numPr>
      </w:pPr>
      <w:r>
        <w:t>Linux KERNEL_1, residing between FF00 0000 and FF1D FFFF. This is the kernel that gets booted when you select the first MLNX-OS instance.</w:t>
      </w:r>
    </w:p>
    <w:p w14:paraId="2FE2B6DD" w14:textId="32F87A6B" w:rsidR="00335E66" w:rsidRDefault="7F9BC45D" w:rsidP="004201F6">
      <w:pPr>
        <w:pStyle w:val="a3"/>
        <w:ind w:left="1080"/>
      </w:pPr>
      <w:r>
        <w:t>Somewhere inside KERNEL_1 there is also the BOOT_1 area (not sure about the exact location, most likely within a well-known reserved area), which is a small hook invoked by the Mellanox version of U-Boot that is responsible for booting the kernel automatically. It also contains the information about the MLNX-OS version it’s about to boot.</w:t>
      </w:r>
    </w:p>
    <w:p w14:paraId="278DFFA6" w14:textId="77777777" w:rsidR="00335E66" w:rsidRDefault="0BD35343" w:rsidP="00335E66">
      <w:pPr>
        <w:pStyle w:val="a3"/>
        <w:numPr>
          <w:ilvl w:val="1"/>
          <w:numId w:val="2"/>
        </w:numPr>
      </w:pPr>
      <w:r>
        <w:t>KERNEL_2 and BOOT_2 are same as above but for the second instance of MLNX-OS. Reside between FF20 0000 and FF3D FFFF.</w:t>
      </w:r>
    </w:p>
    <w:p w14:paraId="0D954219" w14:textId="18ECB206" w:rsidR="0060180F" w:rsidRDefault="7F9BC45D" w:rsidP="009D214D">
      <w:pPr>
        <w:pStyle w:val="a3"/>
        <w:numPr>
          <w:ilvl w:val="1"/>
          <w:numId w:val="2"/>
        </w:numPr>
      </w:pPr>
      <w:r>
        <w:t>FDT_1 is so called Flatted Device Tree which is a data structure describing how persistent storage of the device (Flash EEPROM and NAND) is mapped into the character (</w:t>
      </w:r>
      <w:r w:rsidRPr="7F9BC45D">
        <w:rPr>
          <w:rStyle w:val="CodeChar"/>
        </w:rPr>
        <w:t>/dev/</w:t>
      </w:r>
      <w:proofErr w:type="spellStart"/>
      <w:r w:rsidRPr="7F9BC45D">
        <w:rPr>
          <w:rStyle w:val="CodeChar"/>
        </w:rPr>
        <w:t>mtdX</w:t>
      </w:r>
      <w:proofErr w:type="spellEnd"/>
      <w:r>
        <w:t>) and block (</w:t>
      </w:r>
      <w:r w:rsidRPr="7F9BC45D">
        <w:rPr>
          <w:rStyle w:val="CodeChar"/>
        </w:rPr>
        <w:t>/dev/</w:t>
      </w:r>
      <w:proofErr w:type="spellStart"/>
      <w:r w:rsidRPr="7F9BC45D">
        <w:rPr>
          <w:rStyle w:val="CodeChar"/>
        </w:rPr>
        <w:t>mtdblockX</w:t>
      </w:r>
      <w:proofErr w:type="spellEnd"/>
      <w:r>
        <w:t>) devices by the Linux kernel. This one is used by KERNEL_1 and is located between FF1E 0000 and FF1F FFFF.</w:t>
      </w:r>
    </w:p>
    <w:p w14:paraId="321574CD" w14:textId="77777777" w:rsidR="0060180F" w:rsidRDefault="0BD35343" w:rsidP="00B45CF4">
      <w:pPr>
        <w:pStyle w:val="a3"/>
        <w:numPr>
          <w:ilvl w:val="1"/>
          <w:numId w:val="2"/>
        </w:numPr>
      </w:pPr>
      <w:r>
        <w:t>FTD_2 is the same for KERNEL_2. Located between FF3E 0000 and FF3F FFFF.</w:t>
      </w:r>
    </w:p>
    <w:p w14:paraId="7C2EAD64" w14:textId="4FF30CA5" w:rsidR="0060180F" w:rsidRDefault="0BD35343" w:rsidP="0060180F">
      <w:pPr>
        <w:pStyle w:val="a3"/>
        <w:ind w:left="1080"/>
      </w:pPr>
      <w:r>
        <w:t>FTD_X and KERNEL_X have to match, i.e. they have to be extracted from the same MLNX-OS distribution.</w:t>
      </w:r>
    </w:p>
    <w:p w14:paraId="25BEDC20" w14:textId="77777777" w:rsidR="0060180F" w:rsidRDefault="7F9BC45D" w:rsidP="0060180F">
      <w:pPr>
        <w:pStyle w:val="a3"/>
        <w:numPr>
          <w:ilvl w:val="1"/>
          <w:numId w:val="2"/>
        </w:numPr>
      </w:pPr>
      <w:r>
        <w:t xml:space="preserve">UBOOTENV is a small area where U-Boot environment variables are kept. They can be manipulated from the U-Boot command prompt and get saved into this area by </w:t>
      </w:r>
      <w:proofErr w:type="spellStart"/>
      <w:r w:rsidRPr="7F9BC45D">
        <w:rPr>
          <w:rStyle w:val="CodeChar"/>
        </w:rPr>
        <w:t>saveenv</w:t>
      </w:r>
      <w:proofErr w:type="spellEnd"/>
      <w:r w:rsidRPr="7F9BC45D">
        <w:rPr>
          <w:b/>
          <w:bCs/>
        </w:rPr>
        <w:t xml:space="preserve"> </w:t>
      </w:r>
      <w:r>
        <w:t>U-Boot command to persist between boots. Resides between FFF8 0000 and FFF9 FFFF.</w:t>
      </w:r>
    </w:p>
    <w:p w14:paraId="260F88C6" w14:textId="77777777" w:rsidR="00B45CF4" w:rsidRDefault="0BD35343" w:rsidP="0060180F">
      <w:pPr>
        <w:pStyle w:val="a3"/>
        <w:numPr>
          <w:ilvl w:val="1"/>
          <w:numId w:val="2"/>
        </w:numPr>
      </w:pPr>
      <w:r>
        <w:t>UBOOT is the device Boot Manager. Resides between FFFA0000 and FFFFFFF. It gets loaded first when the device is booted.</w:t>
      </w:r>
    </w:p>
    <w:p w14:paraId="3CFEE2E8" w14:textId="77777777" w:rsidR="0060180F" w:rsidRPr="00C57DE8" w:rsidRDefault="00B45CF4" w:rsidP="00C57DE8">
      <w:pPr>
        <w:pStyle w:val="a3"/>
        <w:ind w:left="1080"/>
        <w:rPr>
          <w:b/>
          <w:bCs/>
          <w:caps/>
        </w:rPr>
      </w:pPr>
      <w:r w:rsidRPr="00C57DE8">
        <w:rPr>
          <w:b/>
          <w:bCs/>
          <w:caps/>
          <w:color w:val="FF0000"/>
        </w:rPr>
        <w:t>U-Boot h</w:t>
      </w:r>
      <w:r w:rsidR="0060180F" w:rsidRPr="00C57DE8">
        <w:rPr>
          <w:b/>
          <w:bCs/>
          <w:caps/>
          <w:color w:val="FF0000"/>
        </w:rPr>
        <w:t>as to be handled with extreme care, as messing it up w</w:t>
      </w:r>
      <w:r w:rsidRPr="00C57DE8">
        <w:rPr>
          <w:b/>
          <w:bCs/>
          <w:caps/>
          <w:color w:val="FF0000"/>
        </w:rPr>
        <w:t xml:space="preserve">ill brick </w:t>
      </w:r>
      <w:r w:rsidR="00C57DE8">
        <w:rPr>
          <w:b/>
          <w:bCs/>
          <w:caps/>
          <w:color w:val="FF0000"/>
        </w:rPr>
        <w:t>YOUR</w:t>
      </w:r>
      <w:r w:rsidRPr="00C57DE8">
        <w:rPr>
          <w:b/>
          <w:bCs/>
          <w:caps/>
          <w:color w:val="FF0000"/>
        </w:rPr>
        <w:t xml:space="preserve"> device BEYOND REPAIR</w:t>
      </w:r>
      <w:r w:rsidR="00C57DE8">
        <w:rPr>
          <w:b/>
          <w:bCs/>
          <w:caps/>
          <w:color w:val="FF0000"/>
        </w:rPr>
        <w:t>!!!</w:t>
      </w:r>
    </w:p>
    <w:p w14:paraId="1953A2FE" w14:textId="032E8BEA" w:rsidR="00C57DE8" w:rsidRDefault="7F9BC45D" w:rsidP="00F70696">
      <w:pPr>
        <w:pStyle w:val="a3"/>
        <w:ind w:left="1080"/>
        <w:rPr>
          <w:b/>
          <w:bCs/>
        </w:rPr>
      </w:pPr>
      <w:r w:rsidRPr="7F9BC45D">
        <w:rPr>
          <w:b/>
          <w:bCs/>
        </w:rPr>
        <w:t>It is also important to note that the Mellanox version of U-Boot requires a password to get to its command prompt (it displays a menu first, with the command prompt being one of the options), so, until you’re done messing around with your device, don’t flash it!</w:t>
      </w:r>
    </w:p>
    <w:p w14:paraId="38A0B367" w14:textId="77777777" w:rsidR="0060180F" w:rsidRPr="00C57DE8" w:rsidRDefault="0BD35343" w:rsidP="00C57DE8">
      <w:pPr>
        <w:pStyle w:val="a3"/>
        <w:ind w:left="1080"/>
      </w:pPr>
      <w:r>
        <w:t>This password can probably be overwritten (not retrieved!), but I haven’t tested it yet.</w:t>
      </w:r>
    </w:p>
    <w:p w14:paraId="080F5B0D" w14:textId="386FD981" w:rsidR="00B94052" w:rsidRDefault="0BD35343" w:rsidP="00B94052">
      <w:pPr>
        <w:pStyle w:val="a3"/>
        <w:numPr>
          <w:ilvl w:val="0"/>
          <w:numId w:val="2"/>
        </w:numPr>
      </w:pPr>
      <w:r>
        <w:t xml:space="preserve">2GB of </w:t>
      </w:r>
      <w:r w:rsidRPr="0BD35343">
        <w:rPr>
          <w:b/>
          <w:bCs/>
        </w:rPr>
        <w:t>NAND storage</w:t>
      </w:r>
      <w:r>
        <w:t>. Used for storing the actual MLNX-OS, its configuration and (optional) virtual machines that can be run by it.</w:t>
      </w:r>
    </w:p>
    <w:p w14:paraId="5024B306" w14:textId="0808F2AD" w:rsidR="00B94052" w:rsidRDefault="7F9BC45D" w:rsidP="00F70696">
      <w:pPr>
        <w:pStyle w:val="a3"/>
        <w:numPr>
          <w:ilvl w:val="0"/>
          <w:numId w:val="2"/>
        </w:numPr>
      </w:pPr>
      <w:proofErr w:type="gramStart"/>
      <w:r>
        <w:lastRenderedPageBreak/>
        <w:t>A</w:t>
      </w:r>
      <w:proofErr w:type="gramEnd"/>
      <w:r>
        <w:t xml:space="preserve"> </w:t>
      </w:r>
      <w:r w:rsidRPr="7F9BC45D">
        <w:rPr>
          <w:b/>
          <w:bCs/>
        </w:rPr>
        <w:t>FRU</w:t>
      </w:r>
      <w:r>
        <w:t xml:space="preserve"> device with some vendor-specific EEPROM data. Some of the important bits present on the genuine Mellanox switches are either missing or different on our devices, which creates a problem with making MLNX-OS work. We’re going to deal with this.</w:t>
      </w:r>
    </w:p>
    <w:p w14:paraId="2AF4DAF4" w14:textId="77777777" w:rsidR="006D61B0" w:rsidRDefault="0BD35343" w:rsidP="006D61B0">
      <w:pPr>
        <w:pStyle w:val="a3"/>
        <w:numPr>
          <w:ilvl w:val="0"/>
          <w:numId w:val="2"/>
        </w:numPr>
      </w:pPr>
      <w:r>
        <w:t xml:space="preserve">2 1Gbps </w:t>
      </w:r>
      <w:r w:rsidRPr="0BD35343">
        <w:rPr>
          <w:b/>
          <w:bCs/>
        </w:rPr>
        <w:t>Ethernet ports</w:t>
      </w:r>
      <w:r>
        <w:t xml:space="preserve"> for the management network connection. On smaller devices (e.g. SX6012) only one of them is wired.</w:t>
      </w:r>
    </w:p>
    <w:p w14:paraId="0E807A17" w14:textId="6FC4C923" w:rsidR="00327A85" w:rsidRDefault="0BD35343" w:rsidP="009B10DF">
      <w:pPr>
        <w:pStyle w:val="a3"/>
        <w:numPr>
          <w:ilvl w:val="0"/>
          <w:numId w:val="2"/>
        </w:numPr>
      </w:pPr>
      <w:r>
        <w:t xml:space="preserve">1 </w:t>
      </w:r>
      <w:r w:rsidRPr="0BD35343">
        <w:rPr>
          <w:b/>
          <w:bCs/>
        </w:rPr>
        <w:t>Management Serial Port</w:t>
      </w:r>
      <w:r>
        <w:t xml:space="preserve"> wired to an RJ45 socket.</w:t>
      </w:r>
    </w:p>
    <w:p w14:paraId="294FA5BF" w14:textId="77777777" w:rsidR="009142DF" w:rsidRDefault="009142DF">
      <w:pPr>
        <w:rPr>
          <w:rFonts w:asciiTheme="majorHAnsi" w:eastAsiaTheme="majorEastAsia" w:hAnsiTheme="majorHAnsi" w:cstheme="majorBidi"/>
          <w:color w:val="2E74B5" w:themeColor="accent1" w:themeShade="BF"/>
          <w:sz w:val="26"/>
          <w:szCs w:val="26"/>
        </w:rPr>
      </w:pPr>
      <w:r>
        <w:br w:type="page"/>
      </w:r>
    </w:p>
    <w:p w14:paraId="71D887B7" w14:textId="36A31454" w:rsidR="0071354C" w:rsidRDefault="0BD35343" w:rsidP="00A97DED">
      <w:pPr>
        <w:pStyle w:val="1"/>
      </w:pPr>
      <w:r>
        <w:lastRenderedPageBreak/>
        <w:t>Preparations</w:t>
      </w:r>
    </w:p>
    <w:p w14:paraId="1ADB5CA3" w14:textId="4ADA7A9B" w:rsidR="0071354C" w:rsidRDefault="0BD35343">
      <w:r>
        <w:t>You need the following in order to successfully accomplish the conversion:</w:t>
      </w:r>
    </w:p>
    <w:p w14:paraId="6C7D9515" w14:textId="63E983C3" w:rsidR="0071354C" w:rsidRDefault="7F9BC45D" w:rsidP="00BE5ACC">
      <w:pPr>
        <w:pStyle w:val="a3"/>
        <w:numPr>
          <w:ilvl w:val="0"/>
          <w:numId w:val="1"/>
        </w:numPr>
      </w:pPr>
      <w:r>
        <w:t xml:space="preserve">A managed </w:t>
      </w:r>
      <w:proofErr w:type="spellStart"/>
      <w:r>
        <w:t>SwitchX</w:t>
      </w:r>
      <w:proofErr w:type="spellEnd"/>
      <w:r>
        <w:t>/X2 device running software that allows you to get to its U-Boot prompt. The EMC switches are good, because you can easily interrupt their boot sequence by just hitting any key on the serial console.</w:t>
      </w:r>
    </w:p>
    <w:p w14:paraId="28CD257D" w14:textId="327B2F66" w:rsidR="009B10DF" w:rsidRDefault="0BD35343" w:rsidP="00BE5ACC">
      <w:pPr>
        <w:pStyle w:val="a3"/>
        <w:numPr>
          <w:ilvl w:val="0"/>
          <w:numId w:val="1"/>
        </w:numPr>
      </w:pPr>
      <w:r>
        <w:t>A serial cable wired as RJ45 plug on one end and whatever you have on your PC on the other end (usually a DB9 connector). You absolutely have to get it in order to do the job.</w:t>
      </w:r>
    </w:p>
    <w:p w14:paraId="3AD619CC" w14:textId="7C6DF354" w:rsidR="009D214D" w:rsidRDefault="0BD35343" w:rsidP="009D214D">
      <w:pPr>
        <w:pStyle w:val="a3"/>
        <w:numPr>
          <w:ilvl w:val="0"/>
          <w:numId w:val="1"/>
        </w:numPr>
      </w:pPr>
      <w:r>
        <w:t>A pin to reboot the switch (you will have to do it a lot). The ones used to extract SIM cards from mobiles are perfect. Don’t use sharp needles!</w:t>
      </w:r>
    </w:p>
    <w:p w14:paraId="612404C0" w14:textId="77777777" w:rsidR="009B10DF" w:rsidRDefault="0BD35343" w:rsidP="009B10DF">
      <w:pPr>
        <w:pStyle w:val="a3"/>
        <w:numPr>
          <w:ilvl w:val="0"/>
          <w:numId w:val="1"/>
        </w:numPr>
      </w:pPr>
      <w:r>
        <w:t>Some Ethernet connectivity to your switch in order to transfer files onto it.</w:t>
      </w:r>
    </w:p>
    <w:p w14:paraId="3DD71982" w14:textId="77777777" w:rsidR="009B10DF" w:rsidRDefault="0BD35343" w:rsidP="009B10DF">
      <w:pPr>
        <w:pStyle w:val="a3"/>
        <w:numPr>
          <w:ilvl w:val="0"/>
          <w:numId w:val="1"/>
        </w:numPr>
      </w:pPr>
      <w:r>
        <w:t>Either a TFTP or an NFS server accessible from the switch via its Ethernet connection. TFTP is easier to handle, so I’d suggest to stick to it.</w:t>
      </w:r>
    </w:p>
    <w:p w14:paraId="7FFA6F4F" w14:textId="3DF18B7A" w:rsidR="00BE5ACC" w:rsidRDefault="0BD35343" w:rsidP="00BE5ACC">
      <w:pPr>
        <w:pStyle w:val="a3"/>
        <w:numPr>
          <w:ilvl w:val="0"/>
          <w:numId w:val="1"/>
        </w:numPr>
      </w:pPr>
      <w:r>
        <w:t>A Linux computer for various purposes (extracting files from the distro, manipulating JFFS2 images etc.). Same computer can serve as the TFTP/NFS server above.</w:t>
      </w:r>
    </w:p>
    <w:p w14:paraId="768096F7" w14:textId="2CBF363F" w:rsidR="007C60FB" w:rsidRDefault="0BD35343" w:rsidP="00BE5ACC">
      <w:pPr>
        <w:pStyle w:val="a3"/>
        <w:numPr>
          <w:ilvl w:val="0"/>
          <w:numId w:val="1"/>
        </w:numPr>
      </w:pPr>
      <w:r>
        <w:t>A current MLNX-OS distribution (version 3.6.1002 as of Aug 5</w:t>
      </w:r>
      <w:r w:rsidRPr="0BD35343">
        <w:rPr>
          <w:vertAlign w:val="superscript"/>
        </w:rPr>
        <w:t>th</w:t>
      </w:r>
      <w:r>
        <w:t xml:space="preserve"> 2016). Google is your friend.</w:t>
      </w:r>
    </w:p>
    <w:p w14:paraId="2AEF9A9B" w14:textId="37A6776B" w:rsidR="009D214D" w:rsidRDefault="7F9BC45D" w:rsidP="009D214D">
      <w:pPr>
        <w:pStyle w:val="a3"/>
        <w:numPr>
          <w:ilvl w:val="0"/>
          <w:numId w:val="1"/>
        </w:numPr>
      </w:pPr>
      <w:r>
        <w:t>You might also need a license key from Mellanox. I’m a bit fuzzy on that bit at the moment, because of the way I worked with my device. In any case, I’m not going to publish it here for obvious reasons.</w:t>
      </w:r>
    </w:p>
    <w:p w14:paraId="2058DCDB" w14:textId="77777777" w:rsidR="009142DF" w:rsidRDefault="009142DF">
      <w:pPr>
        <w:rPr>
          <w:rFonts w:asciiTheme="majorHAnsi" w:eastAsiaTheme="majorEastAsia" w:hAnsiTheme="majorHAnsi" w:cstheme="majorBidi"/>
          <w:color w:val="2E74B5" w:themeColor="accent1" w:themeShade="BF"/>
          <w:sz w:val="26"/>
          <w:szCs w:val="26"/>
        </w:rPr>
      </w:pPr>
      <w:r>
        <w:br w:type="page"/>
      </w:r>
    </w:p>
    <w:p w14:paraId="3C19BAFD" w14:textId="5182C1FD" w:rsidR="004201F6" w:rsidRDefault="0BD35343" w:rsidP="00A97DED">
      <w:pPr>
        <w:pStyle w:val="1"/>
      </w:pPr>
      <w:r>
        <w:lastRenderedPageBreak/>
        <w:t>Step 0: Connect the switch to a PC via a serial connection</w:t>
      </w:r>
    </w:p>
    <w:p w14:paraId="7BC9777E" w14:textId="40B6B37E" w:rsidR="006B29B1" w:rsidRDefault="7F9BC45D" w:rsidP="00472668">
      <w:r>
        <w:t>In order to start working on the conversion, you need to connect the switch to a PC via a serial interface (this also works with VMs with the physical serial port passed through). You need to use a terminal program that knows how to handle serial port communications. I use PuTTY. You need to set the comm settings to 9600 bauds.</w:t>
      </w:r>
    </w:p>
    <w:p w14:paraId="39DF5A70" w14:textId="08D1BDCF" w:rsidR="004201F6" w:rsidRDefault="0BD35343" w:rsidP="00D4317C">
      <w:r>
        <w:t>Once you connect to the switch and hit any button, you will see its output inside your terminal window.</w:t>
      </w:r>
    </w:p>
    <w:p w14:paraId="6AA54C42" w14:textId="77777777" w:rsidR="009142DF" w:rsidRDefault="009142DF">
      <w:pPr>
        <w:rPr>
          <w:rFonts w:asciiTheme="majorHAnsi" w:eastAsiaTheme="majorEastAsia" w:hAnsiTheme="majorHAnsi" w:cstheme="majorBidi"/>
          <w:color w:val="2E74B5" w:themeColor="accent1" w:themeShade="BF"/>
          <w:sz w:val="26"/>
          <w:szCs w:val="26"/>
        </w:rPr>
      </w:pPr>
      <w:r>
        <w:br w:type="page"/>
      </w:r>
    </w:p>
    <w:p w14:paraId="3590606B" w14:textId="7A3F54CE" w:rsidR="004201F6" w:rsidRDefault="0BD35343" w:rsidP="00A97DED">
      <w:pPr>
        <w:pStyle w:val="1"/>
      </w:pPr>
      <w:r>
        <w:lastRenderedPageBreak/>
        <w:t>Step 1: Install MLNX-OS Kernel and FDT onto the switch</w:t>
      </w:r>
    </w:p>
    <w:p w14:paraId="0953C86B" w14:textId="12850A80" w:rsidR="000268FE" w:rsidRDefault="0BD35343" w:rsidP="00D4317C">
      <w:r>
        <w:t>The vanilla EMC switch doesn’t have a Linux kernel preinstalled, so you need to get one yourself first. The best way of doing it is to extract the stock MLNX-OS kernel and FDT from the distro.</w:t>
      </w:r>
    </w:p>
    <w:p w14:paraId="432E614B" w14:textId="2D6C870B" w:rsidR="000268FE" w:rsidRDefault="7F9BC45D" w:rsidP="00C91B34">
      <w:r>
        <w:t xml:space="preserve">The distro comes as an </w:t>
      </w:r>
      <w:r w:rsidRPr="7F9BC45D">
        <w:rPr>
          <w:rStyle w:val="CodeChar"/>
        </w:rPr>
        <w:t>.</w:t>
      </w:r>
      <w:proofErr w:type="spellStart"/>
      <w:r w:rsidRPr="7F9BC45D">
        <w:rPr>
          <w:rStyle w:val="CodeChar"/>
        </w:rPr>
        <w:t>img</w:t>
      </w:r>
      <w:proofErr w:type="spellEnd"/>
      <w:r>
        <w:t xml:space="preserve"> file, which can be simply unzipped with </w:t>
      </w:r>
      <w:r w:rsidRPr="7F9BC45D">
        <w:rPr>
          <w:rStyle w:val="CodeChar"/>
        </w:rPr>
        <w:t>unzip</w:t>
      </w:r>
      <w:r>
        <w:t xml:space="preserve">. Inside, you’ll find a </w:t>
      </w:r>
      <w:r w:rsidRPr="7F9BC45D">
        <w:rPr>
          <w:rStyle w:val="CodeChar"/>
        </w:rPr>
        <w:t>.</w:t>
      </w:r>
      <w:proofErr w:type="spellStart"/>
      <w:r w:rsidRPr="7F9BC45D">
        <w:rPr>
          <w:rStyle w:val="CodeChar"/>
        </w:rPr>
        <w:t>tgz</w:t>
      </w:r>
      <w:proofErr w:type="spellEnd"/>
      <w:r>
        <w:t xml:space="preserve"> file that has the entire MLNX-OS distribution tree. The files you need are:</w:t>
      </w:r>
    </w:p>
    <w:p w14:paraId="5A4F04C6" w14:textId="36E3E585" w:rsidR="000268FE" w:rsidRDefault="000268FE" w:rsidP="006B29B1">
      <w:pPr>
        <w:spacing w:after="0" w:line="240" w:lineRule="auto"/>
      </w:pPr>
      <w:r w:rsidRPr="00FF31CD">
        <w:rPr>
          <w:rStyle w:val="CodeChar"/>
        </w:rPr>
        <w:t>/boot/</w:t>
      </w:r>
      <w:proofErr w:type="spellStart"/>
      <w:r w:rsidRPr="00FF31CD">
        <w:rPr>
          <w:rStyle w:val="CodeChar"/>
        </w:rPr>
        <w:t>vmlinuz-uni</w:t>
      </w:r>
      <w:proofErr w:type="spellEnd"/>
      <w:r w:rsidRPr="00FF31CD">
        <w:rPr>
          <w:rStyle w:val="CodeChar"/>
        </w:rPr>
        <w:t xml:space="preserve"> </w:t>
      </w:r>
      <w:r>
        <w:tab/>
        <w:t>the kernel</w:t>
      </w:r>
    </w:p>
    <w:p w14:paraId="2AF629B6" w14:textId="419F36A7" w:rsidR="000268FE" w:rsidRDefault="000268FE" w:rsidP="000268FE">
      <w:r w:rsidRPr="00FF31CD">
        <w:rPr>
          <w:rStyle w:val="CodeChar"/>
        </w:rPr>
        <w:t>/boot/</w:t>
      </w:r>
      <w:proofErr w:type="spellStart"/>
      <w:r w:rsidR="0BD35343" w:rsidRPr="0BD35343">
        <w:rPr>
          <w:rStyle w:val="CodeChar"/>
        </w:rPr>
        <w:t>fdt-uni</w:t>
      </w:r>
      <w:proofErr w:type="spellEnd"/>
      <w:r w:rsidR="0BD35343" w:rsidRPr="0BD35343">
        <w:rPr>
          <w:rStyle w:val="CodeChar"/>
        </w:rPr>
        <w:t xml:space="preserve"> </w:t>
      </w:r>
      <w:r>
        <w:tab/>
      </w:r>
      <w:r w:rsidR="00B770EB">
        <w:tab/>
      </w:r>
      <w:r w:rsidR="009D214D">
        <w:t>the</w:t>
      </w:r>
      <w:r w:rsidR="009D214D" w:rsidRPr="7F9BC45D">
        <w:t xml:space="preserve"> </w:t>
      </w:r>
      <w:r>
        <w:t>FDT</w:t>
      </w:r>
    </w:p>
    <w:p w14:paraId="18140A94" w14:textId="6530D02F" w:rsidR="000268FE" w:rsidRDefault="0BD35343" w:rsidP="00EF7B90">
      <w:r>
        <w:t>You need to flash them into the correct places from U-Boot. Get into the U-Boot prompt and then (</w:t>
      </w:r>
      <w:r w:rsidRPr="0BD35343">
        <w:rPr>
          <w:i/>
          <w:iCs/>
        </w:rPr>
        <w:t>this is from memory, as I haven’t done it in a while, will need to be validated)</w:t>
      </w:r>
      <w:r>
        <w:t>:</w:t>
      </w:r>
    </w:p>
    <w:p w14:paraId="55C9705A" w14:textId="26CDE5BB" w:rsidR="000268FE" w:rsidRPr="00E27D52" w:rsidRDefault="7F9BC45D" w:rsidP="001741C4">
      <w:pPr>
        <w:pStyle w:val="Code"/>
      </w:pPr>
      <w:proofErr w:type="spellStart"/>
      <w:r>
        <w:t>setenv</w:t>
      </w:r>
      <w:proofErr w:type="spellEnd"/>
      <w:r>
        <w:t xml:space="preserve"> </w:t>
      </w:r>
      <w:proofErr w:type="spellStart"/>
      <w:r>
        <w:t>autostart</w:t>
      </w:r>
      <w:proofErr w:type="spellEnd"/>
      <w:r>
        <w:t xml:space="preserve"> off</w:t>
      </w:r>
    </w:p>
    <w:p w14:paraId="2095FE5A" w14:textId="75D00009" w:rsidR="000268FE" w:rsidRPr="00E27D52" w:rsidRDefault="7F9BC45D" w:rsidP="001741C4">
      <w:pPr>
        <w:pStyle w:val="Code"/>
      </w:pPr>
      <w:proofErr w:type="spellStart"/>
      <w:r>
        <w:t>setenv</w:t>
      </w:r>
      <w:proofErr w:type="spellEnd"/>
      <w:r>
        <w:t xml:space="preserve"> autoload off</w:t>
      </w:r>
    </w:p>
    <w:p w14:paraId="1EFDCAEE" w14:textId="24E9E62E" w:rsidR="000268FE" w:rsidRPr="00E27D52" w:rsidRDefault="7F9BC45D" w:rsidP="0BD35343">
      <w:pPr>
        <w:spacing w:before="160"/>
      </w:pPr>
      <w:r>
        <w:t xml:space="preserve">Turn auto-start (e.g. after a </w:t>
      </w:r>
      <w:proofErr w:type="spellStart"/>
      <w:r w:rsidRPr="7F9BC45D">
        <w:rPr>
          <w:rStyle w:val="CodeChar"/>
        </w:rPr>
        <w:t>tftp</w:t>
      </w:r>
      <w:proofErr w:type="spellEnd"/>
      <w:r>
        <w:t xml:space="preserve"> transfer) off. Not sure what’s the difference between the two.</w:t>
      </w:r>
    </w:p>
    <w:p w14:paraId="7BFA34B0" w14:textId="564DE0E9" w:rsidR="0BD35343" w:rsidRDefault="7F9BC45D" w:rsidP="0BD35343">
      <w:pPr>
        <w:pStyle w:val="Code"/>
      </w:pPr>
      <w:proofErr w:type="spellStart"/>
      <w:r>
        <w:t>setenv</w:t>
      </w:r>
      <w:proofErr w:type="spellEnd"/>
      <w:r>
        <w:t xml:space="preserve"> </w:t>
      </w:r>
      <w:proofErr w:type="spellStart"/>
      <w:r>
        <w:t>ipaddr</w:t>
      </w:r>
      <w:proofErr w:type="spellEnd"/>
      <w:r>
        <w:t xml:space="preserve"> &lt;</w:t>
      </w:r>
      <w:proofErr w:type="spellStart"/>
      <w:r w:rsidRPr="7F9BC45D">
        <w:rPr>
          <w:i/>
          <w:iCs/>
        </w:rPr>
        <w:t>youripaddress</w:t>
      </w:r>
      <w:proofErr w:type="spellEnd"/>
      <w:r>
        <w:t>&gt;</w:t>
      </w:r>
    </w:p>
    <w:p w14:paraId="60779F9B" w14:textId="235BA3F1" w:rsidR="0BD35343" w:rsidRDefault="7F9BC45D" w:rsidP="0BD35343">
      <w:pPr>
        <w:pStyle w:val="Code"/>
      </w:pPr>
      <w:proofErr w:type="spellStart"/>
      <w:r>
        <w:t>setenv</w:t>
      </w:r>
      <w:proofErr w:type="spellEnd"/>
      <w:r>
        <w:t xml:space="preserve"> netmask &lt;</w:t>
      </w:r>
      <w:proofErr w:type="spellStart"/>
      <w:r w:rsidRPr="7F9BC45D">
        <w:rPr>
          <w:i/>
          <w:iCs/>
        </w:rPr>
        <w:t>yournetmask</w:t>
      </w:r>
      <w:proofErr w:type="spellEnd"/>
      <w:r>
        <w:t>&gt;</w:t>
      </w:r>
    </w:p>
    <w:p w14:paraId="50940E9F" w14:textId="0D6ACDEF" w:rsidR="00E27D52" w:rsidRPr="00497D25" w:rsidRDefault="0BD35343" w:rsidP="009576AC">
      <w:pPr>
        <w:spacing w:before="160"/>
      </w:pPr>
      <w:r>
        <w:t>Configure the management network interface, so you can properly access the network.</w:t>
      </w:r>
    </w:p>
    <w:p w14:paraId="7B92F130" w14:textId="5477D831" w:rsidR="00497D25" w:rsidRPr="00E27D52" w:rsidRDefault="7F9BC45D" w:rsidP="001741C4">
      <w:pPr>
        <w:pStyle w:val="Code"/>
      </w:pPr>
      <w:proofErr w:type="spellStart"/>
      <w:r>
        <w:t>saveenv</w:t>
      </w:r>
      <w:proofErr w:type="spellEnd"/>
    </w:p>
    <w:p w14:paraId="0745BF8E" w14:textId="0994E77F" w:rsidR="00497D25" w:rsidRPr="00497D25" w:rsidRDefault="0BD35343" w:rsidP="009576AC">
      <w:pPr>
        <w:spacing w:before="160"/>
      </w:pPr>
      <w:r>
        <w:t xml:space="preserve">Save the current environment, so you don’t need to do this after every reboot. </w:t>
      </w:r>
    </w:p>
    <w:p w14:paraId="75838448" w14:textId="04D39AA6" w:rsidR="00497D25" w:rsidRPr="00E27D52" w:rsidRDefault="7F9BC45D" w:rsidP="001741C4">
      <w:pPr>
        <w:pStyle w:val="Code"/>
      </w:pPr>
      <w:proofErr w:type="spellStart"/>
      <w:r>
        <w:t>tftp</w:t>
      </w:r>
      <w:proofErr w:type="spellEnd"/>
      <w:r>
        <w:t xml:space="preserve"> 400000 </w:t>
      </w:r>
      <w:r w:rsidRPr="7F9BC45D">
        <w:rPr>
          <w:i/>
          <w:iCs/>
        </w:rPr>
        <w:t>&lt;</w:t>
      </w:r>
      <w:proofErr w:type="spellStart"/>
      <w:r w:rsidRPr="7F9BC45D">
        <w:rPr>
          <w:i/>
          <w:iCs/>
        </w:rPr>
        <w:t>yourtftpserverip</w:t>
      </w:r>
      <w:proofErr w:type="spellEnd"/>
      <w:r w:rsidRPr="7F9BC45D">
        <w:rPr>
          <w:i/>
          <w:iCs/>
        </w:rPr>
        <w:t>&gt;:&lt;path&gt;</w:t>
      </w:r>
      <w:proofErr w:type="spellStart"/>
      <w:r>
        <w:t>vmlinuz-uni</w:t>
      </w:r>
      <w:proofErr w:type="spellEnd"/>
    </w:p>
    <w:p w14:paraId="02045EF8" w14:textId="556AF282" w:rsidR="00E27D52" w:rsidRPr="00497D25" w:rsidRDefault="0BD35343" w:rsidP="009576AC">
      <w:pPr>
        <w:spacing w:before="160"/>
      </w:pPr>
      <w:r>
        <w:t>Transfer the MLNX-OS kernel onto the switch and put it in RAM (at address 0x400000).</w:t>
      </w:r>
    </w:p>
    <w:p w14:paraId="596A676C" w14:textId="40D84E42" w:rsidR="00497D25" w:rsidRPr="00E27D52" w:rsidRDefault="0BD35343" w:rsidP="001741C4">
      <w:pPr>
        <w:pStyle w:val="Code"/>
      </w:pPr>
      <w:r>
        <w:t>protect off FF000000 FF1FFFFF</w:t>
      </w:r>
    </w:p>
    <w:p w14:paraId="7AEE1AA1" w14:textId="363E076E" w:rsidR="00E27D52" w:rsidRPr="00497D25" w:rsidRDefault="0BD35343" w:rsidP="009576AC">
      <w:pPr>
        <w:spacing w:before="160"/>
      </w:pPr>
      <w:r>
        <w:t>Turn the EEPROM protection off for the relevant area.</w:t>
      </w:r>
    </w:p>
    <w:p w14:paraId="5BC3E547" w14:textId="47DB099E" w:rsidR="00497D25" w:rsidRPr="00E27D52" w:rsidRDefault="0BD35343" w:rsidP="001741C4">
      <w:pPr>
        <w:pStyle w:val="Code"/>
      </w:pPr>
      <w:r>
        <w:t>erase FF000000 FF1FFFFF</w:t>
      </w:r>
    </w:p>
    <w:p w14:paraId="0E9C669A" w14:textId="6F31F767" w:rsidR="00E27D52" w:rsidRPr="00497D25" w:rsidRDefault="0BD35343" w:rsidP="00D626F3">
      <w:pPr>
        <w:spacing w:before="160"/>
      </w:pPr>
      <w:r>
        <w:t>Erase the flash, to make sure we wipe it clean just before putting the right stuff there.</w:t>
      </w:r>
    </w:p>
    <w:p w14:paraId="7B1BFD23" w14:textId="3BB45002" w:rsidR="00497D25" w:rsidRPr="00E27D52" w:rsidRDefault="7F9BC45D" w:rsidP="001741C4">
      <w:pPr>
        <w:pStyle w:val="Code"/>
      </w:pPr>
      <w:proofErr w:type="spellStart"/>
      <w:proofErr w:type="gramStart"/>
      <w:r>
        <w:t>cp.b</w:t>
      </w:r>
      <w:proofErr w:type="spellEnd"/>
      <w:proofErr w:type="gramEnd"/>
      <w:r>
        <w:t xml:space="preserve"> ${</w:t>
      </w:r>
      <w:proofErr w:type="spellStart"/>
      <w:r>
        <w:t>fileaddr</w:t>
      </w:r>
      <w:proofErr w:type="spellEnd"/>
      <w:r>
        <w:t>} FF000000 ${</w:t>
      </w:r>
      <w:proofErr w:type="spellStart"/>
      <w:r>
        <w:t>filesize</w:t>
      </w:r>
      <w:proofErr w:type="spellEnd"/>
      <w:r>
        <w:t>}</w:t>
      </w:r>
    </w:p>
    <w:p w14:paraId="03F16E21" w14:textId="6AED108B" w:rsidR="00E27D52" w:rsidRPr="00497D25" w:rsidRDefault="0BD35343" w:rsidP="009576AC">
      <w:pPr>
        <w:spacing w:before="160"/>
      </w:pPr>
      <w:r>
        <w:t>Copy the contents of the file we’ve just transferred to the device into the area designated for KERNEL_1.</w:t>
      </w:r>
    </w:p>
    <w:p w14:paraId="117BDC6F" w14:textId="673F5D2E" w:rsidR="00497D25" w:rsidRPr="00E27D52" w:rsidRDefault="7F9BC45D" w:rsidP="001741C4">
      <w:pPr>
        <w:pStyle w:val="Code"/>
      </w:pPr>
      <w:proofErr w:type="spellStart"/>
      <w:r>
        <w:t>tftp</w:t>
      </w:r>
      <w:proofErr w:type="spellEnd"/>
      <w:r>
        <w:t xml:space="preserve"> 800000 </w:t>
      </w:r>
      <w:r w:rsidRPr="7F9BC45D">
        <w:rPr>
          <w:i/>
          <w:iCs/>
        </w:rPr>
        <w:t>&lt;</w:t>
      </w:r>
      <w:proofErr w:type="spellStart"/>
      <w:r w:rsidRPr="7F9BC45D">
        <w:rPr>
          <w:i/>
          <w:iCs/>
        </w:rPr>
        <w:t>yourtftpserverip</w:t>
      </w:r>
      <w:proofErr w:type="spellEnd"/>
      <w:r w:rsidRPr="7F9BC45D">
        <w:rPr>
          <w:i/>
          <w:iCs/>
        </w:rPr>
        <w:t>&gt;:&lt;path&gt;</w:t>
      </w:r>
      <w:proofErr w:type="spellStart"/>
      <w:r>
        <w:t>fdt-uni</w:t>
      </w:r>
      <w:proofErr w:type="spellEnd"/>
    </w:p>
    <w:p w14:paraId="026A467B" w14:textId="3D546B98" w:rsidR="00E27D52" w:rsidRPr="00497D25" w:rsidRDefault="0BD35343" w:rsidP="009576AC">
      <w:pPr>
        <w:spacing w:before="160"/>
      </w:pPr>
      <w:r>
        <w:t>Now get the FDT.</w:t>
      </w:r>
    </w:p>
    <w:p w14:paraId="1A1049C7" w14:textId="41636A82" w:rsidR="00497D25" w:rsidRPr="00E27D52" w:rsidRDefault="7F9BC45D" w:rsidP="001741C4">
      <w:pPr>
        <w:pStyle w:val="Code"/>
      </w:pPr>
      <w:proofErr w:type="spellStart"/>
      <w:proofErr w:type="gramStart"/>
      <w:r>
        <w:t>cp.b</w:t>
      </w:r>
      <w:proofErr w:type="spellEnd"/>
      <w:proofErr w:type="gramEnd"/>
      <w:r>
        <w:t xml:space="preserve"> ${</w:t>
      </w:r>
      <w:proofErr w:type="spellStart"/>
      <w:r>
        <w:t>fileaddr</w:t>
      </w:r>
      <w:proofErr w:type="spellEnd"/>
      <w:r>
        <w:t>} FF1E0000 ${</w:t>
      </w:r>
      <w:proofErr w:type="spellStart"/>
      <w:r>
        <w:t>filesize</w:t>
      </w:r>
      <w:proofErr w:type="spellEnd"/>
      <w:r>
        <w:t>}</w:t>
      </w:r>
    </w:p>
    <w:p w14:paraId="0E562655" w14:textId="44BB23FB" w:rsidR="00E27D52" w:rsidRPr="00497D25" w:rsidRDefault="0BD35343" w:rsidP="009576AC">
      <w:pPr>
        <w:spacing w:before="160"/>
      </w:pPr>
      <w:r>
        <w:t>And put it into the right place.</w:t>
      </w:r>
    </w:p>
    <w:p w14:paraId="012C0F42" w14:textId="79E2ACE5" w:rsidR="00497D25" w:rsidRPr="00E27D52" w:rsidRDefault="0BD35343" w:rsidP="001741C4">
      <w:pPr>
        <w:pStyle w:val="Code"/>
      </w:pPr>
      <w:r>
        <w:t>protect on FF000000 FF1FFFFF</w:t>
      </w:r>
    </w:p>
    <w:p w14:paraId="35A49B6F" w14:textId="79AC5A8A" w:rsidR="00E27D52" w:rsidRPr="00497D25" w:rsidRDefault="0BD35343" w:rsidP="009576AC">
      <w:pPr>
        <w:spacing w:before="160"/>
      </w:pPr>
      <w:r>
        <w:t>Turn the flash write protection back on.</w:t>
      </w:r>
    </w:p>
    <w:p w14:paraId="7E30AE1D" w14:textId="08ECEE59" w:rsidR="00497D25" w:rsidRPr="001741C4" w:rsidRDefault="7F9BC45D" w:rsidP="001741C4">
      <w:pPr>
        <w:pStyle w:val="Code"/>
      </w:pPr>
      <w:proofErr w:type="spellStart"/>
      <w:r>
        <w:t>imls</w:t>
      </w:r>
      <w:proofErr w:type="spellEnd"/>
    </w:p>
    <w:p w14:paraId="6289F970" w14:textId="4E2466CF" w:rsidR="00E27D52" w:rsidRPr="00497D25" w:rsidRDefault="0BD35343" w:rsidP="009576AC">
      <w:pPr>
        <w:spacing w:before="160"/>
      </w:pPr>
      <w:r>
        <w:t>List the bootable modules in the flash.</w:t>
      </w:r>
    </w:p>
    <w:p w14:paraId="43EBA500" w14:textId="7CE91A96" w:rsidR="00497D25" w:rsidRDefault="0BD35343" w:rsidP="00497D25">
      <w:r>
        <w:lastRenderedPageBreak/>
        <w:t>You should see a bootable image listed now at FF000000 (could be more than one, the other one coming from the EMC OS).</w:t>
      </w:r>
    </w:p>
    <w:p w14:paraId="77D8BAA1" w14:textId="2981A08E" w:rsidR="00497D25" w:rsidRPr="00497D25" w:rsidRDefault="0BD35343" w:rsidP="00FF31CD">
      <w:pPr>
        <w:rPr>
          <w:b/>
          <w:bCs/>
        </w:rPr>
      </w:pPr>
      <w:r w:rsidRPr="0BD35343">
        <w:rPr>
          <w:b/>
          <w:bCs/>
          <w:color w:val="FF0000"/>
        </w:rPr>
        <w:t xml:space="preserve">Be extremely careful with the destination addresses of the </w:t>
      </w:r>
      <w:proofErr w:type="spellStart"/>
      <w:r w:rsidRPr="0BD35343">
        <w:rPr>
          <w:rStyle w:val="CodeChar"/>
        </w:rPr>
        <w:t>protect</w:t>
      </w:r>
      <w:proofErr w:type="spellEnd"/>
      <w:r w:rsidRPr="0BD35343">
        <w:rPr>
          <w:b/>
          <w:bCs/>
          <w:color w:val="FF0000"/>
        </w:rPr>
        <w:t xml:space="preserve">, </w:t>
      </w:r>
      <w:r w:rsidRPr="0BD35343">
        <w:rPr>
          <w:rStyle w:val="CodeChar"/>
        </w:rPr>
        <w:t>erase</w:t>
      </w:r>
      <w:r w:rsidRPr="0BD35343">
        <w:rPr>
          <w:b/>
          <w:bCs/>
        </w:rPr>
        <w:t xml:space="preserve"> </w:t>
      </w:r>
      <w:r w:rsidRPr="0BD35343">
        <w:rPr>
          <w:b/>
          <w:bCs/>
          <w:color w:val="FF0000"/>
        </w:rPr>
        <w:t xml:space="preserve">and </w:t>
      </w:r>
      <w:proofErr w:type="spellStart"/>
      <w:proofErr w:type="gramStart"/>
      <w:r w:rsidRPr="0BD35343">
        <w:rPr>
          <w:rStyle w:val="CodeChar"/>
        </w:rPr>
        <w:t>cp.b</w:t>
      </w:r>
      <w:proofErr w:type="spellEnd"/>
      <w:proofErr w:type="gramEnd"/>
      <w:r w:rsidRPr="0BD35343">
        <w:rPr>
          <w:b/>
          <w:bCs/>
        </w:rPr>
        <w:t xml:space="preserve"> </w:t>
      </w:r>
      <w:r w:rsidRPr="0BD35343">
        <w:rPr>
          <w:b/>
          <w:bCs/>
          <w:color w:val="FF0000"/>
        </w:rPr>
        <w:t>commands! If you get these wrong, you can screw up U-Boot and brick your device!</w:t>
      </w:r>
    </w:p>
    <w:p w14:paraId="03253577" w14:textId="1E2B7927" w:rsidR="00497D25" w:rsidRDefault="7F9BC45D" w:rsidP="000D3C56">
      <w:r>
        <w:t xml:space="preserve">Also, pay attention to the destination addresses (the second argument) of </w:t>
      </w:r>
      <w:proofErr w:type="spellStart"/>
      <w:r w:rsidRPr="7F9BC45D">
        <w:rPr>
          <w:rStyle w:val="CodeChar"/>
        </w:rPr>
        <w:t>tftp</w:t>
      </w:r>
      <w:proofErr w:type="spellEnd"/>
      <w:r>
        <w:t xml:space="preserve">. These should be in the RAM range (below FF000000), but not too low, because then </w:t>
      </w:r>
      <w:proofErr w:type="spellStart"/>
      <w:r w:rsidRPr="7F9BC45D">
        <w:rPr>
          <w:rStyle w:val="CodeChar"/>
        </w:rPr>
        <w:t>tftp</w:t>
      </w:r>
      <w:proofErr w:type="spellEnd"/>
      <w:r>
        <w:t xml:space="preserve"> might overwrite the currently running U-Boot code and it will crash (this is not fatal though, you can just reboot with the pin if this happens). The addresses above (400000 and 800000) should be good in all cases.</w:t>
      </w:r>
    </w:p>
    <w:p w14:paraId="1790B84B" w14:textId="4CF8B6D0" w:rsidR="00DD004C" w:rsidRDefault="0BD35343" w:rsidP="000268FE">
      <w:r>
        <w:t>You can now boot the kernel and verify it loads OK:</w:t>
      </w:r>
    </w:p>
    <w:p w14:paraId="7C8A2173" w14:textId="17C09FB3" w:rsidR="00DD004C" w:rsidRPr="00DD004C" w:rsidRDefault="7F9BC45D" w:rsidP="009576AC">
      <w:pPr>
        <w:pStyle w:val="Code"/>
        <w:spacing w:after="160"/>
      </w:pPr>
      <w:r>
        <w:t xml:space="preserve">run </w:t>
      </w:r>
      <w:proofErr w:type="spellStart"/>
      <w:r>
        <w:t>mlxlinux</w:t>
      </w:r>
      <w:proofErr w:type="spellEnd"/>
      <w:r w:rsidR="00A822D8">
        <w:t xml:space="preserve">   DO NOT RUN THIS UNTIL YOU FINISHED STEP 2</w:t>
      </w:r>
    </w:p>
    <w:p w14:paraId="09FE46D7" w14:textId="63A58CFE" w:rsidR="00DD004C" w:rsidRDefault="0BD35343" w:rsidP="000268FE">
      <w:r>
        <w:t>This command actually uses some environment variables defined in the EMC environment, so it’s not guaranteed to work. But, if you have a typical EMC switch, it should.</w:t>
      </w:r>
    </w:p>
    <w:p w14:paraId="6EC133A3" w14:textId="4FE0C954" w:rsidR="00DD004C" w:rsidRDefault="0BD35343" w:rsidP="00DD004C">
      <w:r>
        <w:t>After the kernel loads, it will panic because there is no Linux filesystem on the NAND. This is normal, we’re going to fix that.</w:t>
      </w:r>
    </w:p>
    <w:p w14:paraId="1997C776" w14:textId="77777777" w:rsidR="00472668" w:rsidRDefault="00472668">
      <w:pPr>
        <w:rPr>
          <w:rFonts w:asciiTheme="majorHAnsi" w:eastAsiaTheme="majorEastAsia" w:hAnsiTheme="majorHAnsi" w:cstheme="majorBidi"/>
          <w:color w:val="2E74B5" w:themeColor="accent1" w:themeShade="BF"/>
          <w:sz w:val="26"/>
          <w:szCs w:val="26"/>
        </w:rPr>
      </w:pPr>
      <w:r>
        <w:br w:type="page"/>
      </w:r>
    </w:p>
    <w:p w14:paraId="7D987DAB" w14:textId="1A25075A" w:rsidR="004F7DE2" w:rsidRDefault="0BD35343" w:rsidP="00A97DED">
      <w:pPr>
        <w:pStyle w:val="1"/>
      </w:pPr>
      <w:r>
        <w:lastRenderedPageBreak/>
        <w:t>Step 2: Creating a bootable Linux image for the switch</w:t>
      </w:r>
    </w:p>
    <w:p w14:paraId="1546E885" w14:textId="539C3E02" w:rsidR="004F7DE2" w:rsidRDefault="0BD35343" w:rsidP="00D626F3">
      <w:r>
        <w:t>In order to proceed further, we need to have a real Linux environment running on the switch. The quickest way of accomplishing this is to create a small Linux package with some essentials, pack it into a JFFS2 image and flash it onto the NAND. Fortunately, we have all the necessary ingredients inside the MLNX-OS distro, so it’s quite easy. Make sure you unpack the MLNX-OS distro on the same box that you intend to create the bootable image to prevent any problems with missing permissions.</w:t>
      </w:r>
    </w:p>
    <w:p w14:paraId="7113D242" w14:textId="3844EC3D" w:rsidR="00681F59" w:rsidRDefault="0BD35343" w:rsidP="00AA05FF">
      <w:r>
        <w:t>Create an empty directory on your Linux box and, inside it, create the following subdirectory structure:</w:t>
      </w:r>
    </w:p>
    <w:p w14:paraId="19726708" w14:textId="0710B406" w:rsidR="00681F59" w:rsidRPr="001E3542" w:rsidRDefault="0BD35343" w:rsidP="00681F59">
      <w:pPr>
        <w:pStyle w:val="Code"/>
        <w:rPr>
          <w:lang w:val="da-DK"/>
        </w:rPr>
      </w:pPr>
      <w:r w:rsidRPr="001E3542">
        <w:rPr>
          <w:lang w:val="da-DK"/>
        </w:rPr>
        <w:t>/bin</w:t>
      </w:r>
    </w:p>
    <w:p w14:paraId="39C9D369" w14:textId="58B803EB" w:rsidR="00681F59" w:rsidRPr="001E3542" w:rsidRDefault="0BD35343" w:rsidP="00681F59">
      <w:pPr>
        <w:pStyle w:val="Code"/>
        <w:rPr>
          <w:lang w:val="da-DK"/>
        </w:rPr>
      </w:pPr>
      <w:r w:rsidRPr="001E3542">
        <w:rPr>
          <w:lang w:val="da-DK"/>
        </w:rPr>
        <w:t>/dev</w:t>
      </w:r>
    </w:p>
    <w:p w14:paraId="267B3360" w14:textId="5744D8E6" w:rsidR="00681F59" w:rsidRPr="001E3542" w:rsidRDefault="7F9BC45D" w:rsidP="00681F59">
      <w:pPr>
        <w:pStyle w:val="Code"/>
        <w:rPr>
          <w:lang w:val="da-DK"/>
        </w:rPr>
      </w:pPr>
      <w:r w:rsidRPr="001E3542">
        <w:rPr>
          <w:lang w:val="da-DK"/>
        </w:rPr>
        <w:t>/etc</w:t>
      </w:r>
    </w:p>
    <w:p w14:paraId="081F16C6" w14:textId="43CBA8C5" w:rsidR="0BD35343" w:rsidRPr="001E3542" w:rsidRDefault="7F9BC45D" w:rsidP="0BD35343">
      <w:pPr>
        <w:pStyle w:val="Code"/>
        <w:rPr>
          <w:lang w:val="da-DK"/>
        </w:rPr>
      </w:pPr>
      <w:r w:rsidRPr="001E3542">
        <w:rPr>
          <w:lang w:val="da-DK"/>
        </w:rPr>
        <w:t>/etc/init.d</w:t>
      </w:r>
    </w:p>
    <w:p w14:paraId="0741D96F" w14:textId="60EBFA9E" w:rsidR="00681F59" w:rsidRPr="001E3542" w:rsidRDefault="0BD35343" w:rsidP="00681F59">
      <w:pPr>
        <w:pStyle w:val="Code"/>
        <w:rPr>
          <w:lang w:val="da-DK"/>
        </w:rPr>
      </w:pPr>
      <w:r w:rsidRPr="001E3542">
        <w:rPr>
          <w:lang w:val="da-DK"/>
        </w:rPr>
        <w:t>/lib</w:t>
      </w:r>
    </w:p>
    <w:p w14:paraId="57FA7BC7" w14:textId="43B613B0" w:rsidR="00681F59" w:rsidRPr="001E3542" w:rsidRDefault="0BD35343" w:rsidP="00681F59">
      <w:pPr>
        <w:pStyle w:val="Code"/>
        <w:rPr>
          <w:lang w:val="da-DK"/>
        </w:rPr>
      </w:pPr>
      <w:r w:rsidRPr="001E3542">
        <w:rPr>
          <w:lang w:val="da-DK"/>
        </w:rPr>
        <w:t>/proc</w:t>
      </w:r>
    </w:p>
    <w:p w14:paraId="3B1E1F6E" w14:textId="22C893C3" w:rsidR="00681F59" w:rsidRPr="001E3542" w:rsidRDefault="0BD35343" w:rsidP="002A24A7">
      <w:pPr>
        <w:pStyle w:val="Code"/>
        <w:rPr>
          <w:lang w:val="da-DK"/>
        </w:rPr>
      </w:pPr>
      <w:r w:rsidRPr="001E3542">
        <w:rPr>
          <w:lang w:val="da-DK"/>
        </w:rPr>
        <w:t>/sys</w:t>
      </w:r>
    </w:p>
    <w:p w14:paraId="03D96407" w14:textId="2BE65D9A" w:rsidR="002A24A7" w:rsidRPr="001E3542" w:rsidRDefault="7F9BC45D" w:rsidP="002A24A7">
      <w:pPr>
        <w:pStyle w:val="Code"/>
        <w:rPr>
          <w:lang w:val="da-DK"/>
        </w:rPr>
      </w:pPr>
      <w:r w:rsidRPr="001E3542">
        <w:rPr>
          <w:lang w:val="da-DK"/>
        </w:rPr>
        <w:t>/tmp</w:t>
      </w:r>
    </w:p>
    <w:p w14:paraId="2A582AB4" w14:textId="3FA1A3E7" w:rsidR="002A24A7" w:rsidRPr="001E3542" w:rsidRDefault="7F9BC45D" w:rsidP="002A24A7">
      <w:pPr>
        <w:pStyle w:val="Code"/>
        <w:rPr>
          <w:lang w:val="da-DK"/>
        </w:rPr>
      </w:pPr>
      <w:r w:rsidRPr="001E3542">
        <w:rPr>
          <w:lang w:val="da-DK"/>
        </w:rPr>
        <w:t>/var</w:t>
      </w:r>
    </w:p>
    <w:p w14:paraId="3719AF48" w14:textId="5C9D44E8" w:rsidR="002A24A7" w:rsidRDefault="7F9BC45D" w:rsidP="002A24A7">
      <w:pPr>
        <w:pStyle w:val="Code"/>
      </w:pPr>
      <w:r>
        <w:t>/var/run</w:t>
      </w:r>
    </w:p>
    <w:p w14:paraId="18695D36" w14:textId="1EF0B71B" w:rsidR="002A24A7" w:rsidRPr="002A24A7" w:rsidRDefault="7F9BC45D" w:rsidP="002A24A7">
      <w:pPr>
        <w:pStyle w:val="Code"/>
      </w:pPr>
      <w:r>
        <w:t>/var/lib</w:t>
      </w:r>
    </w:p>
    <w:p w14:paraId="0FA436E2" w14:textId="0D252960" w:rsidR="00681F59" w:rsidRDefault="7F9BC45D" w:rsidP="00AA05FF">
      <w:pPr>
        <w:spacing w:before="160"/>
      </w:pPr>
      <w:r>
        <w:t xml:space="preserve">Copy </w:t>
      </w:r>
      <w:r w:rsidRPr="7F9BC45D">
        <w:rPr>
          <w:rStyle w:val="CodeChar"/>
        </w:rPr>
        <w:t>/</w:t>
      </w:r>
      <w:proofErr w:type="spellStart"/>
      <w:r w:rsidR="001E0A68">
        <w:rPr>
          <w:rStyle w:val="CodeChar"/>
        </w:rPr>
        <w:t>s</w:t>
      </w:r>
      <w:r w:rsidRPr="7F9BC45D">
        <w:rPr>
          <w:rStyle w:val="CodeChar"/>
        </w:rPr>
        <w:t>bin</w:t>
      </w:r>
      <w:proofErr w:type="spellEnd"/>
      <w:r w:rsidRPr="7F9BC45D">
        <w:rPr>
          <w:rStyle w:val="CodeChar"/>
        </w:rPr>
        <w:t>/</w:t>
      </w:r>
      <w:proofErr w:type="spellStart"/>
      <w:r w:rsidRPr="7F9BC45D">
        <w:rPr>
          <w:rStyle w:val="CodeChar"/>
        </w:rPr>
        <w:t>busybox</w:t>
      </w:r>
      <w:proofErr w:type="spellEnd"/>
      <w:r>
        <w:t xml:space="preserve"> from the distro into your </w:t>
      </w:r>
      <w:r w:rsidRPr="7F9BC45D">
        <w:rPr>
          <w:rStyle w:val="CodeChar"/>
        </w:rPr>
        <w:t>/bin</w:t>
      </w:r>
      <w:r>
        <w:t xml:space="preserve"> and create the following </w:t>
      </w:r>
      <w:proofErr w:type="spellStart"/>
      <w:r>
        <w:t>symlinks</w:t>
      </w:r>
      <w:proofErr w:type="spellEnd"/>
      <w:r>
        <w:t xml:space="preserve"> inside it:</w:t>
      </w:r>
    </w:p>
    <w:p w14:paraId="36CC65C8" w14:textId="6A2C70F3" w:rsidR="00681F59" w:rsidRDefault="7F9BC45D" w:rsidP="00877EFE">
      <w:pPr>
        <w:pStyle w:val="Code"/>
      </w:pPr>
      <w:r>
        <w:t xml:space="preserve">ln -s </w:t>
      </w:r>
      <w:proofErr w:type="spellStart"/>
      <w:r>
        <w:t>busybox</w:t>
      </w:r>
      <w:proofErr w:type="spellEnd"/>
      <w:r>
        <w:t xml:space="preserve"> bash</w:t>
      </w:r>
    </w:p>
    <w:p w14:paraId="663F371C" w14:textId="0397008F" w:rsidR="2004AAA6" w:rsidRDefault="7F9BC45D" w:rsidP="2004AAA6">
      <w:pPr>
        <w:pStyle w:val="Code"/>
      </w:pPr>
      <w:r>
        <w:t xml:space="preserve">ln </w:t>
      </w:r>
      <w:r w:rsidR="001E0A68">
        <w:t>-</w:t>
      </w:r>
      <w:r>
        <w:t xml:space="preserve">s </w:t>
      </w:r>
      <w:proofErr w:type="spellStart"/>
      <w:r>
        <w:t>busybox</w:t>
      </w:r>
      <w:proofErr w:type="spellEnd"/>
      <w:r>
        <w:t xml:space="preserve"> </w:t>
      </w:r>
      <w:proofErr w:type="spellStart"/>
      <w:r>
        <w:t>chmod</w:t>
      </w:r>
      <w:proofErr w:type="spellEnd"/>
    </w:p>
    <w:p w14:paraId="34C6BED8" w14:textId="7881A756" w:rsidR="00877EFE" w:rsidRDefault="7F9BC45D" w:rsidP="00877EFE">
      <w:pPr>
        <w:pStyle w:val="Code"/>
      </w:pPr>
      <w:r>
        <w:t xml:space="preserve">ln -s </w:t>
      </w:r>
      <w:proofErr w:type="spellStart"/>
      <w:r>
        <w:t>busybox</w:t>
      </w:r>
      <w:proofErr w:type="spellEnd"/>
      <w:r>
        <w:t xml:space="preserve"> cp</w:t>
      </w:r>
    </w:p>
    <w:p w14:paraId="25588543" w14:textId="517CE0DA" w:rsidR="0BD35343" w:rsidRDefault="7F9BC45D" w:rsidP="0BD35343">
      <w:pPr>
        <w:pStyle w:val="Code"/>
      </w:pPr>
      <w:r>
        <w:t xml:space="preserve">ln </w:t>
      </w:r>
      <w:r w:rsidR="001E0A68">
        <w:t>-</w:t>
      </w:r>
      <w:r>
        <w:t xml:space="preserve">s </w:t>
      </w:r>
      <w:proofErr w:type="spellStart"/>
      <w:r>
        <w:t>busybox</w:t>
      </w:r>
      <w:proofErr w:type="spellEnd"/>
      <w:r>
        <w:t xml:space="preserve"> echo</w:t>
      </w:r>
    </w:p>
    <w:p w14:paraId="20FD818F" w14:textId="487C0BC5" w:rsidR="00877EFE" w:rsidRDefault="7F9BC45D" w:rsidP="00877EFE">
      <w:pPr>
        <w:pStyle w:val="Code"/>
      </w:pPr>
      <w:r>
        <w:t xml:space="preserve">ln -s </w:t>
      </w:r>
      <w:proofErr w:type="spellStart"/>
      <w:r>
        <w:t>busybox</w:t>
      </w:r>
      <w:proofErr w:type="spellEnd"/>
      <w:r>
        <w:t xml:space="preserve"> </w:t>
      </w:r>
      <w:proofErr w:type="spellStart"/>
      <w:r>
        <w:t>gunzip</w:t>
      </w:r>
      <w:proofErr w:type="spellEnd"/>
    </w:p>
    <w:p w14:paraId="59DC62FA" w14:textId="18A79534" w:rsidR="00877EFE" w:rsidRDefault="7F9BC45D" w:rsidP="00877EFE">
      <w:pPr>
        <w:pStyle w:val="Code"/>
      </w:pPr>
      <w:r>
        <w:t xml:space="preserve">ln -s </w:t>
      </w:r>
      <w:proofErr w:type="spellStart"/>
      <w:r>
        <w:t>busybox</w:t>
      </w:r>
      <w:proofErr w:type="spellEnd"/>
      <w:r>
        <w:t xml:space="preserve"> </w:t>
      </w:r>
      <w:proofErr w:type="spellStart"/>
      <w:r>
        <w:t>gzip</w:t>
      </w:r>
      <w:proofErr w:type="spellEnd"/>
    </w:p>
    <w:p w14:paraId="7AEA8875" w14:textId="14A4904D" w:rsidR="0BD35343" w:rsidRDefault="7F9BC45D" w:rsidP="0BD35343">
      <w:pPr>
        <w:pStyle w:val="Code"/>
      </w:pPr>
      <w:r>
        <w:t xml:space="preserve">ln -s </w:t>
      </w:r>
      <w:proofErr w:type="spellStart"/>
      <w:r>
        <w:t>busybox</w:t>
      </w:r>
      <w:proofErr w:type="spellEnd"/>
      <w:r>
        <w:t xml:space="preserve"> ifconfig</w:t>
      </w:r>
    </w:p>
    <w:p w14:paraId="7C0953BC" w14:textId="3EB80CD6" w:rsidR="00877EFE" w:rsidRDefault="7F9BC45D" w:rsidP="00877EFE">
      <w:pPr>
        <w:pStyle w:val="Code"/>
      </w:pPr>
      <w:r>
        <w:t xml:space="preserve">ln -s </w:t>
      </w:r>
      <w:proofErr w:type="spellStart"/>
      <w:r>
        <w:t>busybox</w:t>
      </w:r>
      <w:proofErr w:type="spellEnd"/>
      <w:r>
        <w:t xml:space="preserve"> ln</w:t>
      </w:r>
    </w:p>
    <w:p w14:paraId="35D15478" w14:textId="01A7A55C" w:rsidR="00877EFE" w:rsidRDefault="7F9BC45D" w:rsidP="00877EFE">
      <w:pPr>
        <w:pStyle w:val="Code"/>
      </w:pPr>
      <w:r>
        <w:t xml:space="preserve">ln -s </w:t>
      </w:r>
      <w:proofErr w:type="spellStart"/>
      <w:r>
        <w:t>busybox</w:t>
      </w:r>
      <w:proofErr w:type="spellEnd"/>
      <w:r>
        <w:t xml:space="preserve"> ls</w:t>
      </w:r>
    </w:p>
    <w:p w14:paraId="177F6C8D" w14:textId="1283C37D" w:rsidR="00877EFE" w:rsidRDefault="7F9BC45D" w:rsidP="00877EFE">
      <w:pPr>
        <w:pStyle w:val="Code"/>
      </w:pPr>
      <w:r>
        <w:t xml:space="preserve">ln -s </w:t>
      </w:r>
      <w:proofErr w:type="spellStart"/>
      <w:r>
        <w:t>busybox</w:t>
      </w:r>
      <w:proofErr w:type="spellEnd"/>
      <w:r>
        <w:t xml:space="preserve"> </w:t>
      </w:r>
      <w:proofErr w:type="spellStart"/>
      <w:r>
        <w:t>mkdir</w:t>
      </w:r>
      <w:proofErr w:type="spellEnd"/>
    </w:p>
    <w:p w14:paraId="63EF5A44" w14:textId="0CC915FF" w:rsidR="00877EFE" w:rsidRDefault="7F9BC45D" w:rsidP="00877EFE">
      <w:pPr>
        <w:pStyle w:val="Code"/>
      </w:pPr>
      <w:r>
        <w:t xml:space="preserve">ln -s </w:t>
      </w:r>
      <w:proofErr w:type="spellStart"/>
      <w:r>
        <w:t>busybox</w:t>
      </w:r>
      <w:proofErr w:type="spellEnd"/>
      <w:r>
        <w:t xml:space="preserve"> mount</w:t>
      </w:r>
    </w:p>
    <w:p w14:paraId="195D8E43" w14:textId="569C04FF" w:rsidR="00877EFE" w:rsidRDefault="7F9BC45D" w:rsidP="00877EFE">
      <w:pPr>
        <w:pStyle w:val="Code"/>
      </w:pPr>
      <w:r>
        <w:t xml:space="preserve">ln -s </w:t>
      </w:r>
      <w:proofErr w:type="spellStart"/>
      <w:r>
        <w:t>busybox</w:t>
      </w:r>
      <w:proofErr w:type="spellEnd"/>
      <w:r>
        <w:t xml:space="preserve"> mv</w:t>
      </w:r>
    </w:p>
    <w:p w14:paraId="1BFAD1A8" w14:textId="0731CDEC" w:rsidR="0BD35343" w:rsidRDefault="7F9BC45D" w:rsidP="0BD35343">
      <w:pPr>
        <w:pStyle w:val="Code"/>
      </w:pPr>
      <w:r>
        <w:t xml:space="preserve">ln </w:t>
      </w:r>
      <w:r w:rsidR="001E0A68">
        <w:t>-</w:t>
      </w:r>
      <w:r>
        <w:t xml:space="preserve">s </w:t>
      </w:r>
      <w:proofErr w:type="spellStart"/>
      <w:r>
        <w:t>busybox</w:t>
      </w:r>
      <w:proofErr w:type="spellEnd"/>
      <w:r>
        <w:t xml:space="preserve"> rm</w:t>
      </w:r>
    </w:p>
    <w:p w14:paraId="3A789470" w14:textId="7D523816" w:rsidR="00877EFE" w:rsidRDefault="7F9BC45D" w:rsidP="00877EFE">
      <w:pPr>
        <w:pStyle w:val="Code"/>
      </w:pPr>
      <w:r>
        <w:t xml:space="preserve">ln -s </w:t>
      </w:r>
      <w:proofErr w:type="spellStart"/>
      <w:r>
        <w:t>busybox</w:t>
      </w:r>
      <w:proofErr w:type="spellEnd"/>
      <w:r>
        <w:t xml:space="preserve"> </w:t>
      </w:r>
      <w:proofErr w:type="spellStart"/>
      <w:r>
        <w:t>rmdir</w:t>
      </w:r>
      <w:proofErr w:type="spellEnd"/>
    </w:p>
    <w:p w14:paraId="563E9582" w14:textId="1A404D01" w:rsidR="00877EFE" w:rsidRDefault="7F9BC45D" w:rsidP="00877EFE">
      <w:pPr>
        <w:pStyle w:val="Code"/>
      </w:pPr>
      <w:r>
        <w:t xml:space="preserve">ln -s </w:t>
      </w:r>
      <w:proofErr w:type="spellStart"/>
      <w:r>
        <w:t>busybox</w:t>
      </w:r>
      <w:proofErr w:type="spellEnd"/>
      <w:r>
        <w:t xml:space="preserve"> </w:t>
      </w:r>
      <w:proofErr w:type="spellStart"/>
      <w:r>
        <w:t>sh</w:t>
      </w:r>
      <w:proofErr w:type="spellEnd"/>
    </w:p>
    <w:p w14:paraId="2FD6D5D6" w14:textId="14D940DC" w:rsidR="00877EFE" w:rsidRDefault="7F9BC45D" w:rsidP="00877EFE">
      <w:pPr>
        <w:pStyle w:val="Code"/>
      </w:pPr>
      <w:r>
        <w:t xml:space="preserve">ln -s </w:t>
      </w:r>
      <w:proofErr w:type="spellStart"/>
      <w:r>
        <w:t>busybox</w:t>
      </w:r>
      <w:proofErr w:type="spellEnd"/>
      <w:r>
        <w:t xml:space="preserve"> </w:t>
      </w:r>
      <w:proofErr w:type="spellStart"/>
      <w:r>
        <w:t>tftp</w:t>
      </w:r>
      <w:proofErr w:type="spellEnd"/>
    </w:p>
    <w:p w14:paraId="364BE41C" w14:textId="7B0E3097" w:rsidR="0BD35343" w:rsidRDefault="7F9BC45D" w:rsidP="0BD35343">
      <w:pPr>
        <w:pStyle w:val="Code"/>
      </w:pPr>
      <w:r>
        <w:t xml:space="preserve">ln </w:t>
      </w:r>
      <w:r w:rsidR="001E0A68">
        <w:t>-</w:t>
      </w:r>
      <w:r>
        <w:t xml:space="preserve">s </w:t>
      </w:r>
      <w:proofErr w:type="spellStart"/>
      <w:r>
        <w:t>busybox</w:t>
      </w:r>
      <w:proofErr w:type="spellEnd"/>
      <w:r>
        <w:t xml:space="preserve"> touch</w:t>
      </w:r>
    </w:p>
    <w:p w14:paraId="6D99FDD4" w14:textId="6B23526E" w:rsidR="00877EFE" w:rsidRDefault="7F9BC45D" w:rsidP="00877EFE">
      <w:pPr>
        <w:pStyle w:val="Code"/>
      </w:pPr>
      <w:r>
        <w:t xml:space="preserve">ln -s </w:t>
      </w:r>
      <w:proofErr w:type="spellStart"/>
      <w:r>
        <w:t>busybox</w:t>
      </w:r>
      <w:proofErr w:type="spellEnd"/>
      <w:r>
        <w:t xml:space="preserve"> </w:t>
      </w:r>
      <w:proofErr w:type="spellStart"/>
      <w:r>
        <w:t>umount</w:t>
      </w:r>
      <w:proofErr w:type="spellEnd"/>
    </w:p>
    <w:p w14:paraId="4315FB41" w14:textId="04C81769" w:rsidR="0BD35343" w:rsidRDefault="7F9BC45D" w:rsidP="0BD35343">
      <w:pPr>
        <w:pStyle w:val="Code"/>
        <w:spacing w:after="160"/>
      </w:pPr>
      <w:r>
        <w:t xml:space="preserve">ln -s </w:t>
      </w:r>
      <w:proofErr w:type="spellStart"/>
      <w:r>
        <w:t>busybox</w:t>
      </w:r>
      <w:proofErr w:type="spellEnd"/>
      <w:r>
        <w:t xml:space="preserve"> vi</w:t>
      </w:r>
    </w:p>
    <w:p w14:paraId="7152385B" w14:textId="2102BA92" w:rsidR="0BD35343" w:rsidRDefault="7F9BC45D">
      <w:r>
        <w:t xml:space="preserve">This next </w:t>
      </w:r>
      <w:proofErr w:type="spellStart"/>
      <w:r>
        <w:t>symlink</w:t>
      </w:r>
      <w:proofErr w:type="spellEnd"/>
      <w:r>
        <w:t xml:space="preserve"> is slightly different to the ones above so please note the path:</w:t>
      </w:r>
    </w:p>
    <w:p w14:paraId="10095317" w14:textId="24FC4658" w:rsidR="0BD35343" w:rsidRDefault="7F9BC45D" w:rsidP="0BD35343">
      <w:pPr>
        <w:pStyle w:val="Code"/>
      </w:pPr>
      <w:r>
        <w:t xml:space="preserve">ln </w:t>
      </w:r>
      <w:r w:rsidR="001E0A68">
        <w:t>-</w:t>
      </w:r>
      <w:r>
        <w:t xml:space="preserve">s </w:t>
      </w:r>
      <w:proofErr w:type="spellStart"/>
      <w:r>
        <w:t>busybox</w:t>
      </w:r>
      <w:proofErr w:type="spellEnd"/>
      <w:proofErr w:type="gramStart"/>
      <w:r>
        <w:t xml:space="preserve"> ..</w:t>
      </w:r>
      <w:proofErr w:type="gramEnd"/>
      <w:r>
        <w:t>/</w:t>
      </w:r>
      <w:proofErr w:type="spellStart"/>
      <w:r>
        <w:t>sbin</w:t>
      </w:r>
      <w:proofErr w:type="spellEnd"/>
      <w:r>
        <w:t>/</w:t>
      </w:r>
      <w:proofErr w:type="spellStart"/>
      <w:r>
        <w:t>init</w:t>
      </w:r>
      <w:proofErr w:type="spellEnd"/>
    </w:p>
    <w:p w14:paraId="0CD589B2" w14:textId="4A9BF79E" w:rsidR="0BD35343" w:rsidRDefault="0BD35343" w:rsidP="0BD35343">
      <w:pPr>
        <w:pStyle w:val="Code"/>
      </w:pPr>
    </w:p>
    <w:p w14:paraId="4F972702" w14:textId="60CDA034" w:rsidR="00877EFE" w:rsidRDefault="0BD35343" w:rsidP="009576AC">
      <w:r>
        <w:t xml:space="preserve">The additional files you need to copy to your </w:t>
      </w:r>
      <w:r w:rsidRPr="0BD35343">
        <w:rPr>
          <w:rStyle w:val="CodeChar"/>
        </w:rPr>
        <w:t>/bin</w:t>
      </w:r>
      <w:r>
        <w:t xml:space="preserve"> from the distro are:</w:t>
      </w:r>
    </w:p>
    <w:p w14:paraId="58E25070" w14:textId="6CB4140E" w:rsidR="009576AC" w:rsidRDefault="0BD35343" w:rsidP="00C134FD">
      <w:pPr>
        <w:spacing w:after="0" w:line="240" w:lineRule="auto"/>
        <w:rPr>
          <w:rStyle w:val="CodeChar"/>
        </w:rPr>
      </w:pPr>
      <w:r w:rsidRPr="0BD35343">
        <w:rPr>
          <w:rStyle w:val="CodeChar"/>
        </w:rPr>
        <w:t>/bin/tar</w:t>
      </w:r>
    </w:p>
    <w:p w14:paraId="70B0E00D" w14:textId="7E6064D7" w:rsidR="009576AC" w:rsidRDefault="7F9BC45D" w:rsidP="009576AC">
      <w:r w:rsidRPr="7F9BC45D">
        <w:rPr>
          <w:rStyle w:val="CodeChar"/>
        </w:rPr>
        <w:t>/</w:t>
      </w:r>
      <w:proofErr w:type="spellStart"/>
      <w:r w:rsidRPr="7F9BC45D">
        <w:rPr>
          <w:rStyle w:val="CodeChar"/>
        </w:rPr>
        <w:t>usr</w:t>
      </w:r>
      <w:proofErr w:type="spellEnd"/>
      <w:r w:rsidRPr="7F9BC45D">
        <w:rPr>
          <w:rStyle w:val="CodeChar"/>
        </w:rPr>
        <w:t>/</w:t>
      </w:r>
      <w:proofErr w:type="spellStart"/>
      <w:r w:rsidRPr="7F9BC45D">
        <w:rPr>
          <w:rStyle w:val="CodeChar"/>
        </w:rPr>
        <w:t>sbin</w:t>
      </w:r>
      <w:proofErr w:type="spellEnd"/>
      <w:r w:rsidRPr="7F9BC45D">
        <w:rPr>
          <w:rStyle w:val="CodeChar"/>
        </w:rPr>
        <w:t xml:space="preserve">/flash_eraseall </w:t>
      </w:r>
      <w:r>
        <w:t xml:space="preserve">(put it also into </w:t>
      </w:r>
      <w:r w:rsidRPr="7F9BC45D">
        <w:rPr>
          <w:rStyle w:val="CodeChar"/>
        </w:rPr>
        <w:t>/bin</w:t>
      </w:r>
      <w:r>
        <w:t xml:space="preserve"> to simplify things)</w:t>
      </w:r>
    </w:p>
    <w:p w14:paraId="0AA74E00" w14:textId="253FE3EA" w:rsidR="0BD35343" w:rsidRDefault="7F9BC45D" w:rsidP="0BD35343">
      <w:r>
        <w:t>Inside of your /etc/</w:t>
      </w:r>
      <w:proofErr w:type="spellStart"/>
      <w:proofErr w:type="gramStart"/>
      <w:r>
        <w:t>init.d</w:t>
      </w:r>
      <w:proofErr w:type="spellEnd"/>
      <w:proofErr w:type="gramEnd"/>
      <w:r>
        <w:t xml:space="preserve"> directory create a file named "</w:t>
      </w:r>
      <w:proofErr w:type="spellStart"/>
      <w:r>
        <w:t>rcS</w:t>
      </w:r>
      <w:proofErr w:type="spellEnd"/>
      <w:r>
        <w:t>" with the following contents:</w:t>
      </w:r>
    </w:p>
    <w:p w14:paraId="045DA1B9" w14:textId="0BC4240F" w:rsidR="0BD35343" w:rsidRDefault="0BD35343" w:rsidP="0BD35343">
      <w:pPr>
        <w:pStyle w:val="Code"/>
      </w:pPr>
      <w:r>
        <w:lastRenderedPageBreak/>
        <w:t>mount -t proc none /proc</w:t>
      </w:r>
    </w:p>
    <w:p w14:paraId="29C6C68D" w14:textId="51EE7390" w:rsidR="0BD35343" w:rsidRDefault="7F9BC45D" w:rsidP="0BD35343">
      <w:pPr>
        <w:pStyle w:val="Code"/>
      </w:pPr>
      <w:r>
        <w:t xml:space="preserve">mount -t </w:t>
      </w:r>
      <w:proofErr w:type="spellStart"/>
      <w:r>
        <w:t>sysfs</w:t>
      </w:r>
      <w:proofErr w:type="spellEnd"/>
      <w:r>
        <w:t xml:space="preserve"> none /sys</w:t>
      </w:r>
    </w:p>
    <w:p w14:paraId="7EA607EE" w14:textId="0D86EF39" w:rsidR="0BD35343" w:rsidRDefault="0BD35343" w:rsidP="0BD35343"/>
    <w:p w14:paraId="656063B9" w14:textId="0383D2A4" w:rsidR="0BD35343" w:rsidRDefault="0BD35343" w:rsidP="0BD35343">
      <w:r w:rsidRPr="0BD35343">
        <w:t>Then set the correct permissions on the file:</w:t>
      </w:r>
    </w:p>
    <w:p w14:paraId="4AAE9A72" w14:textId="45A3387E" w:rsidR="0BD35343" w:rsidRDefault="7F9BC45D" w:rsidP="0BD35343">
      <w:pPr>
        <w:pStyle w:val="Code"/>
      </w:pPr>
      <w:proofErr w:type="spellStart"/>
      <w:r>
        <w:t>chmod</w:t>
      </w:r>
      <w:proofErr w:type="spellEnd"/>
      <w:r>
        <w:t xml:space="preserve"> </w:t>
      </w:r>
      <w:proofErr w:type="spellStart"/>
      <w:r>
        <w:t>a+x</w:t>
      </w:r>
      <w:proofErr w:type="spellEnd"/>
      <w:r>
        <w:t xml:space="preserve"> /etc/</w:t>
      </w:r>
      <w:proofErr w:type="spellStart"/>
      <w:proofErr w:type="gramStart"/>
      <w:r>
        <w:t>init.d</w:t>
      </w:r>
      <w:proofErr w:type="spellEnd"/>
      <w:proofErr w:type="gramEnd"/>
      <w:r>
        <w:t>/</w:t>
      </w:r>
      <w:proofErr w:type="spellStart"/>
      <w:r>
        <w:t>rcS</w:t>
      </w:r>
      <w:proofErr w:type="spellEnd"/>
    </w:p>
    <w:p w14:paraId="4C4D675B" w14:textId="2A3553A8" w:rsidR="0BD35343" w:rsidRDefault="0BD35343" w:rsidP="0BD35343">
      <w:pPr>
        <w:pStyle w:val="Code"/>
      </w:pPr>
    </w:p>
    <w:p w14:paraId="39C131B3" w14:textId="1E89BEEB" w:rsidR="00877EFE" w:rsidRDefault="0BD35343" w:rsidP="00877EFE">
      <w:r>
        <w:t xml:space="preserve">Now, you need to copy the following files into your </w:t>
      </w:r>
      <w:r w:rsidRPr="0BD35343">
        <w:rPr>
          <w:rStyle w:val="CodeChar"/>
        </w:rPr>
        <w:t>/lib</w:t>
      </w:r>
      <w:r>
        <w:t xml:space="preserve"> directory:</w:t>
      </w:r>
    </w:p>
    <w:p w14:paraId="256DF9EA" w14:textId="4EDC8A07" w:rsidR="00877EFE" w:rsidRDefault="0BD35343" w:rsidP="00877EFE">
      <w:pPr>
        <w:pStyle w:val="Code"/>
      </w:pPr>
      <w:r>
        <w:t>/lib/ld-2.17.so</w:t>
      </w:r>
    </w:p>
    <w:p w14:paraId="7DA80070" w14:textId="485A4F20" w:rsidR="00877EFE" w:rsidRDefault="0BD35343" w:rsidP="00877EFE">
      <w:pPr>
        <w:pStyle w:val="Code"/>
      </w:pPr>
      <w:r>
        <w:t>/lib/libc-2.17.so</w:t>
      </w:r>
    </w:p>
    <w:p w14:paraId="4B9A674D" w14:textId="3761A566" w:rsidR="00877EFE" w:rsidRDefault="0BD35343" w:rsidP="00877EFE">
      <w:pPr>
        <w:pStyle w:val="Code"/>
      </w:pPr>
      <w:r>
        <w:t>/lib/libcrypt-2.17.so</w:t>
      </w:r>
    </w:p>
    <w:p w14:paraId="1FC7B997" w14:textId="513FD9D5" w:rsidR="0BD35343" w:rsidRDefault="0BD35343" w:rsidP="0BD35343">
      <w:pPr>
        <w:pStyle w:val="Code"/>
      </w:pPr>
      <w:r>
        <w:t>/lib/libm-2.17.</w:t>
      </w:r>
      <w:r w:rsidR="001E0A68">
        <w:t>so</w:t>
      </w:r>
    </w:p>
    <w:p w14:paraId="5F8D3D78" w14:textId="619CE8C1" w:rsidR="00877EFE" w:rsidRDefault="0BD35343" w:rsidP="00877EFE">
      <w:pPr>
        <w:pStyle w:val="Code"/>
      </w:pPr>
      <w:r>
        <w:t>/lib/libpthread-2.17.so</w:t>
      </w:r>
    </w:p>
    <w:p w14:paraId="5B9A2913" w14:textId="5CA76A7A" w:rsidR="00877EFE" w:rsidRDefault="0BD35343" w:rsidP="00877EFE">
      <w:pPr>
        <w:pStyle w:val="Code"/>
      </w:pPr>
      <w:r>
        <w:t>/lib/librt-2.17.so</w:t>
      </w:r>
    </w:p>
    <w:p w14:paraId="1DACAC07" w14:textId="0F8677D0" w:rsidR="00877EFE" w:rsidRDefault="7F9BC45D" w:rsidP="00C134FD">
      <w:pPr>
        <w:spacing w:before="160"/>
      </w:pPr>
      <w:r>
        <w:t xml:space="preserve">and create the following </w:t>
      </w:r>
      <w:proofErr w:type="spellStart"/>
      <w:r>
        <w:t>symlinks</w:t>
      </w:r>
      <w:proofErr w:type="spellEnd"/>
      <w:r>
        <w:t xml:space="preserve"> there:</w:t>
      </w:r>
    </w:p>
    <w:p w14:paraId="34AF2C66" w14:textId="6C3A3887" w:rsidR="00877EFE" w:rsidRDefault="0BD35343" w:rsidP="00877EFE">
      <w:pPr>
        <w:pStyle w:val="Code"/>
      </w:pPr>
      <w:r>
        <w:t>ln -s ld-2.17.so ld.so.1</w:t>
      </w:r>
    </w:p>
    <w:p w14:paraId="10978F5A" w14:textId="357C3170" w:rsidR="00877EFE" w:rsidRDefault="0BD35343" w:rsidP="00877EFE">
      <w:pPr>
        <w:pStyle w:val="Code"/>
      </w:pPr>
      <w:r>
        <w:t>ln -s ld-2.17.so ld-linux.so.2</w:t>
      </w:r>
    </w:p>
    <w:p w14:paraId="13C86961" w14:textId="57CDF94B" w:rsidR="00877EFE" w:rsidRDefault="0BD35343" w:rsidP="009576AC">
      <w:pPr>
        <w:pStyle w:val="Code"/>
      </w:pPr>
      <w:r>
        <w:t>ln -s libc-2.17.so libc.so.6</w:t>
      </w:r>
    </w:p>
    <w:p w14:paraId="13E19382" w14:textId="68A3677D" w:rsidR="009576AC" w:rsidRDefault="267456DF" w:rsidP="009576AC">
      <w:pPr>
        <w:pStyle w:val="Code"/>
      </w:pPr>
      <w:r>
        <w:t>ln -s libcrypt-2.17.so libcrypt.so.1</w:t>
      </w:r>
    </w:p>
    <w:p w14:paraId="6A701805" w14:textId="7138D7A9" w:rsidR="0BD35343" w:rsidRDefault="267456DF" w:rsidP="0BD35343">
      <w:pPr>
        <w:pStyle w:val="Code"/>
      </w:pPr>
      <w:r>
        <w:t xml:space="preserve">ln </w:t>
      </w:r>
      <w:r w:rsidR="001E0A68">
        <w:t>-</w:t>
      </w:r>
      <w:r>
        <w:t>s libm-2.17.so libm.so.6</w:t>
      </w:r>
    </w:p>
    <w:p w14:paraId="5FC61F6B" w14:textId="1D564FBF" w:rsidR="009576AC" w:rsidRDefault="0BD35343" w:rsidP="009576AC">
      <w:pPr>
        <w:pStyle w:val="Code"/>
      </w:pPr>
      <w:r>
        <w:t>ln -s libpthread-2.17.so libpthread.so.0</w:t>
      </w:r>
    </w:p>
    <w:p w14:paraId="133E252F" w14:textId="5D620BDB" w:rsidR="009576AC" w:rsidRDefault="0BD35343" w:rsidP="009576AC">
      <w:pPr>
        <w:pStyle w:val="Code"/>
      </w:pPr>
      <w:r>
        <w:t>ln -s librt-2.17.so librt.so.1</w:t>
      </w:r>
    </w:p>
    <w:p w14:paraId="5D6F39C6" w14:textId="010B9DE9" w:rsidR="00681F59" w:rsidRDefault="0BD35343" w:rsidP="00C134FD">
      <w:pPr>
        <w:spacing w:before="160"/>
      </w:pPr>
      <w:r>
        <w:t xml:space="preserve">The last bit here is to create the device files under </w:t>
      </w:r>
      <w:r w:rsidRPr="0BD35343">
        <w:rPr>
          <w:rStyle w:val="CodeChar"/>
        </w:rPr>
        <w:t>/dev</w:t>
      </w:r>
      <w:r>
        <w:t>:</w:t>
      </w:r>
    </w:p>
    <w:p w14:paraId="6844C3A4" w14:textId="77777777" w:rsidR="001E0A68" w:rsidRPr="001E0A68" w:rsidRDefault="001E0A68" w:rsidP="001E0A68">
      <w:pPr>
        <w:spacing w:after="0" w:line="240" w:lineRule="atLeast"/>
        <w:rPr>
          <w:rFonts w:ascii="Courier New" w:hAnsi="Courier New" w:cs="Courier New"/>
          <w:color w:val="0070C0"/>
          <w:lang w:eastAsia="en-AU"/>
        </w:rPr>
      </w:pPr>
      <w:proofErr w:type="spellStart"/>
      <w:r w:rsidRPr="001E0A68">
        <w:rPr>
          <w:rFonts w:ascii="Courier New" w:hAnsi="Courier New" w:cs="Courier New"/>
          <w:color w:val="0070C0"/>
          <w:lang w:eastAsia="en-AU"/>
        </w:rPr>
        <w:t>mknod</w:t>
      </w:r>
      <w:proofErr w:type="spellEnd"/>
      <w:r w:rsidRPr="001E0A68">
        <w:rPr>
          <w:rFonts w:ascii="Courier New" w:hAnsi="Courier New" w:cs="Courier New"/>
          <w:color w:val="0070C0"/>
          <w:lang w:eastAsia="en-AU"/>
        </w:rPr>
        <w:t xml:space="preserve"> -m 622 dev/console c 5 1</w:t>
      </w:r>
    </w:p>
    <w:p w14:paraId="31124BC3" w14:textId="77777777" w:rsidR="001E0A68" w:rsidRPr="001E0A68" w:rsidRDefault="001E0A68" w:rsidP="001E0A68">
      <w:pPr>
        <w:spacing w:after="0" w:line="240" w:lineRule="atLeast"/>
        <w:rPr>
          <w:rFonts w:ascii="Courier New" w:hAnsi="Courier New" w:cs="Courier New"/>
          <w:color w:val="0070C0"/>
          <w:lang w:eastAsia="en-AU"/>
        </w:rPr>
      </w:pPr>
      <w:r w:rsidRPr="001E0A68">
        <w:rPr>
          <w:rFonts w:ascii="Courier New" w:hAnsi="Courier New" w:cs="Courier New"/>
          <w:color w:val="0070C0"/>
          <w:lang w:eastAsia="en-AU"/>
        </w:rPr>
        <w:t>mknod -m 666 dev/null c 1 3</w:t>
      </w:r>
    </w:p>
    <w:p w14:paraId="25F141DF" w14:textId="77777777" w:rsidR="001E0A68" w:rsidRPr="001E0A68" w:rsidRDefault="001E0A68" w:rsidP="001E0A68">
      <w:pPr>
        <w:spacing w:after="0" w:line="240" w:lineRule="atLeast"/>
        <w:rPr>
          <w:rFonts w:ascii="Courier New" w:hAnsi="Courier New" w:cs="Courier New"/>
          <w:color w:val="0070C0"/>
          <w:lang w:eastAsia="en-AU"/>
        </w:rPr>
      </w:pPr>
      <w:proofErr w:type="spellStart"/>
      <w:r w:rsidRPr="001E0A68">
        <w:rPr>
          <w:rFonts w:ascii="Courier New" w:hAnsi="Courier New" w:cs="Courier New"/>
          <w:color w:val="0070C0"/>
          <w:lang w:eastAsia="en-AU"/>
        </w:rPr>
        <w:t>mknod</w:t>
      </w:r>
      <w:proofErr w:type="spellEnd"/>
      <w:r w:rsidRPr="001E0A68">
        <w:rPr>
          <w:rFonts w:ascii="Courier New" w:hAnsi="Courier New" w:cs="Courier New"/>
          <w:color w:val="0070C0"/>
          <w:lang w:eastAsia="en-AU"/>
        </w:rPr>
        <w:t xml:space="preserve"> -m 444 dev/random c 1 8</w:t>
      </w:r>
    </w:p>
    <w:p w14:paraId="3378CD2C" w14:textId="77777777" w:rsidR="001E0A68" w:rsidRPr="001E0A68" w:rsidRDefault="001E0A68" w:rsidP="001E0A68">
      <w:pPr>
        <w:spacing w:after="0" w:line="240" w:lineRule="atLeast"/>
        <w:rPr>
          <w:rFonts w:ascii="Courier New" w:hAnsi="Courier New" w:cs="Courier New"/>
          <w:color w:val="0070C0"/>
          <w:lang w:eastAsia="en-AU"/>
        </w:rPr>
      </w:pPr>
      <w:proofErr w:type="spellStart"/>
      <w:r w:rsidRPr="001E0A68">
        <w:rPr>
          <w:rFonts w:ascii="Courier New" w:hAnsi="Courier New" w:cs="Courier New"/>
          <w:color w:val="0070C0"/>
          <w:lang w:eastAsia="en-AU"/>
        </w:rPr>
        <w:t>mknod</w:t>
      </w:r>
      <w:proofErr w:type="spellEnd"/>
      <w:r w:rsidRPr="001E0A68">
        <w:rPr>
          <w:rFonts w:ascii="Courier New" w:hAnsi="Courier New" w:cs="Courier New"/>
          <w:color w:val="0070C0"/>
          <w:lang w:eastAsia="en-AU"/>
        </w:rPr>
        <w:t xml:space="preserve"> -m 644 dev/ttyS0 c 4 64</w:t>
      </w:r>
    </w:p>
    <w:p w14:paraId="3C63DD90" w14:textId="77777777" w:rsidR="001E0A68" w:rsidRPr="001E0A68" w:rsidRDefault="001E0A68" w:rsidP="001E0A68">
      <w:pPr>
        <w:spacing w:after="0" w:line="240" w:lineRule="atLeast"/>
        <w:rPr>
          <w:rFonts w:ascii="Courier New" w:hAnsi="Courier New" w:cs="Courier New"/>
          <w:color w:val="0070C0"/>
          <w:lang w:eastAsia="en-AU"/>
        </w:rPr>
      </w:pPr>
      <w:proofErr w:type="spellStart"/>
      <w:r w:rsidRPr="001E0A68">
        <w:rPr>
          <w:rFonts w:ascii="Courier New" w:hAnsi="Courier New" w:cs="Courier New"/>
          <w:color w:val="0070C0"/>
          <w:lang w:eastAsia="en-AU"/>
        </w:rPr>
        <w:t>mknod</w:t>
      </w:r>
      <w:proofErr w:type="spellEnd"/>
      <w:r w:rsidRPr="001E0A68">
        <w:rPr>
          <w:rFonts w:ascii="Courier New" w:hAnsi="Courier New" w:cs="Courier New"/>
          <w:color w:val="0070C0"/>
          <w:lang w:eastAsia="en-AU"/>
        </w:rPr>
        <w:t xml:space="preserve"> -m 444 dev/</w:t>
      </w:r>
      <w:proofErr w:type="spellStart"/>
      <w:r w:rsidRPr="001E0A68">
        <w:rPr>
          <w:rFonts w:ascii="Courier New" w:hAnsi="Courier New" w:cs="Courier New"/>
          <w:color w:val="0070C0"/>
          <w:lang w:eastAsia="en-AU"/>
        </w:rPr>
        <w:t>urandom</w:t>
      </w:r>
      <w:proofErr w:type="spellEnd"/>
      <w:r w:rsidRPr="001E0A68">
        <w:rPr>
          <w:rFonts w:ascii="Courier New" w:hAnsi="Courier New" w:cs="Courier New"/>
          <w:color w:val="0070C0"/>
          <w:lang w:eastAsia="en-AU"/>
        </w:rPr>
        <w:t xml:space="preserve"> c 1 9</w:t>
      </w:r>
    </w:p>
    <w:p w14:paraId="4AA68B83" w14:textId="77777777" w:rsidR="001E0A68" w:rsidRDefault="001E0A68" w:rsidP="001E0A68">
      <w:pPr>
        <w:spacing w:after="0" w:line="240" w:lineRule="atLeast"/>
        <w:rPr>
          <w:rFonts w:ascii="Courier New" w:hAnsi="Courier New" w:cs="Courier New"/>
          <w:color w:val="0070C0"/>
          <w:lang w:eastAsia="en-AU"/>
        </w:rPr>
      </w:pPr>
      <w:proofErr w:type="spellStart"/>
      <w:r w:rsidRPr="001E0A68">
        <w:rPr>
          <w:rFonts w:ascii="Courier New" w:hAnsi="Courier New" w:cs="Courier New"/>
          <w:color w:val="0070C0"/>
          <w:lang w:eastAsia="en-AU"/>
        </w:rPr>
        <w:t>mknod</w:t>
      </w:r>
      <w:proofErr w:type="spellEnd"/>
      <w:r w:rsidRPr="001E0A68">
        <w:rPr>
          <w:rFonts w:ascii="Courier New" w:hAnsi="Courier New" w:cs="Courier New"/>
          <w:color w:val="0070C0"/>
          <w:lang w:eastAsia="en-AU"/>
        </w:rPr>
        <w:t xml:space="preserve"> -m 666 dev/zero c 1 5</w:t>
      </w:r>
    </w:p>
    <w:p w14:paraId="35B596DD" w14:textId="46050BE8" w:rsidR="009576AC" w:rsidRDefault="0BD35343" w:rsidP="001E0A68">
      <w:pPr>
        <w:spacing w:before="160"/>
      </w:pPr>
      <w:r>
        <w:t>It is important to understand that, if we forget something here, it’s not the end of the world, as the image we’re going to make will have all the instruments to transfer missing files into it should the need arise.</w:t>
      </w:r>
    </w:p>
    <w:p w14:paraId="44C9D1AA" w14:textId="17C6577B" w:rsidR="002A24A7" w:rsidRDefault="0BD35343" w:rsidP="002A24A7">
      <w:pPr>
        <w:spacing w:before="160"/>
      </w:pPr>
      <w:r>
        <w:t>Now, we’re going to create a JFFS2 filesystem image from this structure. Here’s the command:</w:t>
      </w:r>
    </w:p>
    <w:p w14:paraId="170A8975" w14:textId="46236C99" w:rsidR="00CB0D60" w:rsidRDefault="7F9BC45D" w:rsidP="002A24A7">
      <w:pPr>
        <w:pStyle w:val="Code"/>
      </w:pPr>
      <w:proofErr w:type="gramStart"/>
      <w:r>
        <w:t>mkfs.jffs</w:t>
      </w:r>
      <w:proofErr w:type="gramEnd"/>
      <w:r>
        <w:t>2 --</w:t>
      </w:r>
      <w:proofErr w:type="spellStart"/>
      <w:r>
        <w:t>eraseblock</w:t>
      </w:r>
      <w:proofErr w:type="spellEnd"/>
      <w:r>
        <w:t>=0x20000 --</w:t>
      </w:r>
      <w:proofErr w:type="spellStart"/>
      <w:r>
        <w:t>pagesize</w:t>
      </w:r>
      <w:proofErr w:type="spellEnd"/>
      <w:r>
        <w:t>=2048 --pad --no-</w:t>
      </w:r>
      <w:proofErr w:type="spellStart"/>
      <w:r>
        <w:t>cleanmarkers</w:t>
      </w:r>
      <w:proofErr w:type="spellEnd"/>
      <w:r>
        <w:t xml:space="preserve"> --big-endian --squash-</w:t>
      </w:r>
      <w:proofErr w:type="spellStart"/>
      <w:r>
        <w:t>uids</w:t>
      </w:r>
      <w:proofErr w:type="spellEnd"/>
      <w:r>
        <w:t xml:space="preserve"> --root=</w:t>
      </w:r>
      <w:r w:rsidRPr="7F9BC45D">
        <w:rPr>
          <w:i/>
          <w:iCs/>
        </w:rPr>
        <w:t>&lt;</w:t>
      </w:r>
      <w:proofErr w:type="spellStart"/>
      <w:r w:rsidRPr="7F9BC45D">
        <w:rPr>
          <w:i/>
          <w:iCs/>
        </w:rPr>
        <w:t>yourrootdir</w:t>
      </w:r>
      <w:proofErr w:type="spellEnd"/>
      <w:r w:rsidRPr="7F9BC45D">
        <w:rPr>
          <w:i/>
          <w:iCs/>
        </w:rPr>
        <w:t>&gt;</w:t>
      </w:r>
      <w:r>
        <w:t xml:space="preserve"> --output=</w:t>
      </w:r>
      <w:r w:rsidRPr="7F9BC45D">
        <w:rPr>
          <w:i/>
          <w:iCs/>
        </w:rPr>
        <w:t>&lt;</w:t>
      </w:r>
      <w:proofErr w:type="spellStart"/>
      <w:r w:rsidRPr="7F9BC45D">
        <w:rPr>
          <w:i/>
          <w:iCs/>
        </w:rPr>
        <w:t>yourimagefilename</w:t>
      </w:r>
      <w:proofErr w:type="spellEnd"/>
      <w:r w:rsidRPr="7F9BC45D">
        <w:rPr>
          <w:i/>
          <w:iCs/>
        </w:rPr>
        <w:t>&gt;</w:t>
      </w:r>
    </w:p>
    <w:p w14:paraId="2F16CEEB" w14:textId="0C531123" w:rsidR="002A24A7" w:rsidRDefault="0BD35343" w:rsidP="00CB0D60">
      <w:pPr>
        <w:spacing w:before="160"/>
      </w:pPr>
      <w:r>
        <w:t>Pay attention to the parameters, they are all very important! The erase block and the page size have to match the NAND physical characteristics, and the endianness is important as well (the PPC CPU is big endian).</w:t>
      </w:r>
    </w:p>
    <w:p w14:paraId="69C5215C" w14:textId="449AD891" w:rsidR="00CB0D60" w:rsidRDefault="0BD35343" w:rsidP="00CB0D60">
      <w:pPr>
        <w:spacing w:before="160"/>
      </w:pPr>
      <w:r>
        <w:t>Now you’re ready to put this image onto the switch. Go back to the U-Boot command prompt and do the following:</w:t>
      </w:r>
    </w:p>
    <w:p w14:paraId="03731669" w14:textId="580A043E" w:rsidR="00CB0D60" w:rsidRDefault="7F9BC45D" w:rsidP="00CB0D60">
      <w:pPr>
        <w:pStyle w:val="Code"/>
      </w:pPr>
      <w:proofErr w:type="spellStart"/>
      <w:r>
        <w:t>tftp</w:t>
      </w:r>
      <w:proofErr w:type="spellEnd"/>
      <w:r>
        <w:t xml:space="preserve"> 400000 </w:t>
      </w:r>
      <w:r w:rsidRPr="7F9BC45D">
        <w:rPr>
          <w:i/>
          <w:iCs/>
        </w:rPr>
        <w:t>&lt;</w:t>
      </w:r>
      <w:proofErr w:type="spellStart"/>
      <w:r w:rsidRPr="7F9BC45D">
        <w:rPr>
          <w:i/>
          <w:iCs/>
        </w:rPr>
        <w:t>yourtftpserverip</w:t>
      </w:r>
      <w:proofErr w:type="spellEnd"/>
      <w:r w:rsidRPr="7F9BC45D">
        <w:rPr>
          <w:i/>
          <w:iCs/>
        </w:rPr>
        <w:t>&gt;</w:t>
      </w:r>
      <w:r>
        <w:t>:</w:t>
      </w:r>
      <w:r w:rsidRPr="7F9BC45D">
        <w:rPr>
          <w:i/>
          <w:iCs/>
        </w:rPr>
        <w:t>&lt;</w:t>
      </w:r>
      <w:proofErr w:type="spellStart"/>
      <w:r w:rsidRPr="7F9BC45D">
        <w:rPr>
          <w:i/>
          <w:iCs/>
        </w:rPr>
        <w:t>yourpath</w:t>
      </w:r>
      <w:proofErr w:type="spellEnd"/>
      <w:r w:rsidRPr="7F9BC45D">
        <w:rPr>
          <w:i/>
          <w:iCs/>
        </w:rPr>
        <w:t>&gt;</w:t>
      </w:r>
      <w:r>
        <w:t>/</w:t>
      </w:r>
      <w:r w:rsidRPr="7F9BC45D">
        <w:rPr>
          <w:i/>
          <w:iCs/>
        </w:rPr>
        <w:t>&lt;yourjffs2image&gt;</w:t>
      </w:r>
    </w:p>
    <w:p w14:paraId="0A76F98A" w14:textId="6F56BA90" w:rsidR="00CB0D60" w:rsidRDefault="7F9BC45D" w:rsidP="00CB0D60">
      <w:pPr>
        <w:pStyle w:val="Code"/>
      </w:pPr>
      <w:proofErr w:type="spellStart"/>
      <w:r>
        <w:t>nand</w:t>
      </w:r>
      <w:proofErr w:type="spellEnd"/>
      <w:r>
        <w:t xml:space="preserve"> erase clean 0 1FFFFFFF</w:t>
      </w:r>
    </w:p>
    <w:p w14:paraId="3DC5C292" w14:textId="79FE305A" w:rsidR="006B29B1" w:rsidRDefault="7F9BC45D" w:rsidP="00CB0D60">
      <w:pPr>
        <w:pStyle w:val="Code"/>
      </w:pPr>
      <w:proofErr w:type="spellStart"/>
      <w:r>
        <w:t>nand</w:t>
      </w:r>
      <w:proofErr w:type="spellEnd"/>
      <w:r>
        <w:t xml:space="preserve"> write ${</w:t>
      </w:r>
      <w:proofErr w:type="spellStart"/>
      <w:r>
        <w:t>fileaddr</w:t>
      </w:r>
      <w:proofErr w:type="spellEnd"/>
      <w:r>
        <w:t>} 0 ${</w:t>
      </w:r>
      <w:proofErr w:type="spellStart"/>
      <w:r>
        <w:t>filesize</w:t>
      </w:r>
      <w:proofErr w:type="spellEnd"/>
      <w:r>
        <w:t>}</w:t>
      </w:r>
    </w:p>
    <w:p w14:paraId="2791E495" w14:textId="632B9DFB" w:rsidR="006B29B1" w:rsidRDefault="0BD35343" w:rsidP="006B29B1">
      <w:pPr>
        <w:spacing w:before="160"/>
      </w:pPr>
      <w:r>
        <w:lastRenderedPageBreak/>
        <w:t>It is possible that, while erasing and writing, the NAND will complain about some bad blocks. This is normal and won’t create any problem if the amount is not significant (I have 1 in this section of the NAND). They will be safely skipped, so don’t worry about it.</w:t>
      </w:r>
    </w:p>
    <w:p w14:paraId="1B588C04" w14:textId="6A675F41" w:rsidR="006B29B1" w:rsidRDefault="0BD35343" w:rsidP="006B29B1">
      <w:pPr>
        <w:spacing w:before="160"/>
      </w:pPr>
      <w:r>
        <w:t>At this stage you need to slightly modify the way the MLNX-OS kernel is booted by adding an additional attribute to the kernel command line:</w:t>
      </w:r>
    </w:p>
    <w:p w14:paraId="7168D668" w14:textId="353AEAC3" w:rsidR="006B29B1" w:rsidRPr="001E3542" w:rsidRDefault="7F9BC45D" w:rsidP="006B29B1">
      <w:pPr>
        <w:pStyle w:val="Code"/>
        <w:rPr>
          <w:lang w:val="da-DK"/>
        </w:rPr>
      </w:pPr>
      <w:r w:rsidRPr="001E3542">
        <w:rPr>
          <w:lang w:val="da-DK"/>
        </w:rPr>
        <w:t>setenv image_kernel_args loglevel=2</w:t>
      </w:r>
    </w:p>
    <w:p w14:paraId="304D070B" w14:textId="6C8972D2" w:rsidR="006B29B1" w:rsidRDefault="0BD35343" w:rsidP="00AA05FF">
      <w:pPr>
        <w:spacing w:before="160"/>
      </w:pPr>
      <w:r>
        <w:t>This is because, for some strange and currently inexplicable reason, the JFFS2 images created the way described above throw a lot of ECC errors into the kernel log. This doesn’t cause any real trouble, except slowing the booting down to a crawl (because the output to the console is synchronous and is limited by the 9600 bauds serial connection speed), so we need to decrease the log level to make booting of this image faster.</w:t>
      </w:r>
    </w:p>
    <w:p w14:paraId="772B1573" w14:textId="03E23B9F" w:rsidR="0BD35343" w:rsidRDefault="0BD35343" w:rsidP="0BD35343">
      <w:pPr>
        <w:spacing w:before="160"/>
      </w:pPr>
      <w:r>
        <w:t>Since we will be modifying the JFFS2 filesystem after it boots, change the write permissions with the following:</w:t>
      </w:r>
    </w:p>
    <w:p w14:paraId="076AD9C5" w14:textId="54D54849" w:rsidR="0BD35343" w:rsidRDefault="7F9BC45D" w:rsidP="0BD35343">
      <w:pPr>
        <w:pStyle w:val="Code"/>
      </w:pPr>
      <w:proofErr w:type="spellStart"/>
      <w:r>
        <w:t>setenv</w:t>
      </w:r>
      <w:proofErr w:type="spellEnd"/>
      <w:r>
        <w:t xml:space="preserve"> jffs2_args "</w:t>
      </w:r>
      <w:proofErr w:type="spellStart"/>
      <w:r>
        <w:t>setenv</w:t>
      </w:r>
      <w:proofErr w:type="spellEnd"/>
      <w:r>
        <w:t xml:space="preserve"> </w:t>
      </w:r>
      <w:proofErr w:type="spellStart"/>
      <w:r>
        <w:t>bootargs</w:t>
      </w:r>
      <w:proofErr w:type="spellEnd"/>
      <w:r>
        <w:t xml:space="preserve"> root=${</w:t>
      </w:r>
      <w:proofErr w:type="spellStart"/>
      <w:r>
        <w:t>rootdev</w:t>
      </w:r>
      <w:proofErr w:type="spellEnd"/>
      <w:r>
        <w:t xml:space="preserve">} </w:t>
      </w:r>
      <w:proofErr w:type="spellStart"/>
      <w:r>
        <w:t>rootfstype</w:t>
      </w:r>
      <w:proofErr w:type="spellEnd"/>
      <w:r>
        <w:t xml:space="preserve">=jffs2 </w:t>
      </w:r>
      <w:proofErr w:type="spellStart"/>
      <w:r>
        <w:t>rw</w:t>
      </w:r>
      <w:proofErr w:type="spellEnd"/>
      <w:r>
        <w:t xml:space="preserve"> </w:t>
      </w:r>
      <w:proofErr w:type="spellStart"/>
      <w:r>
        <w:t>reset_button</w:t>
      </w:r>
      <w:proofErr w:type="spellEnd"/>
      <w:r>
        <w:t>=${</w:t>
      </w:r>
      <w:proofErr w:type="spellStart"/>
      <w:r>
        <w:t>reset_button</w:t>
      </w:r>
      <w:proofErr w:type="spellEnd"/>
      <w:r>
        <w:t>} ${</w:t>
      </w:r>
      <w:proofErr w:type="spellStart"/>
      <w:r>
        <w:t>image_kernel_args</w:t>
      </w:r>
      <w:proofErr w:type="spellEnd"/>
      <w:r>
        <w:t>} ${</w:t>
      </w:r>
      <w:proofErr w:type="spellStart"/>
      <w:r>
        <w:t>extra_args</w:t>
      </w:r>
      <w:proofErr w:type="spellEnd"/>
      <w:r>
        <w:t>}"</w:t>
      </w:r>
    </w:p>
    <w:p w14:paraId="227E9521" w14:textId="5A0E3052" w:rsidR="0BD35343" w:rsidRDefault="0BD35343" w:rsidP="0BD35343">
      <w:pPr>
        <w:pStyle w:val="Code"/>
      </w:pPr>
    </w:p>
    <w:p w14:paraId="46E87BF4" w14:textId="4F49C58C" w:rsidR="0BD35343" w:rsidRDefault="7F9BC45D" w:rsidP="0BD35343">
      <w:r>
        <w:t xml:space="preserve">The only change here is going from </w:t>
      </w:r>
      <w:proofErr w:type="spellStart"/>
      <w:r>
        <w:t>ro</w:t>
      </w:r>
      <w:proofErr w:type="spellEnd"/>
      <w:r>
        <w:t xml:space="preserve"> to </w:t>
      </w:r>
      <w:proofErr w:type="spellStart"/>
      <w:r>
        <w:t>rw</w:t>
      </w:r>
      <w:proofErr w:type="spellEnd"/>
      <w:r>
        <w:t>.</w:t>
      </w:r>
    </w:p>
    <w:p w14:paraId="5C2C5F8E" w14:textId="0A40B122" w:rsidR="00A822D8" w:rsidRDefault="00A822D8" w:rsidP="00A822D8">
      <w:pPr>
        <w:pStyle w:val="a3"/>
        <w:numPr>
          <w:ilvl w:val="0"/>
          <w:numId w:val="4"/>
        </w:numPr>
      </w:pPr>
      <w:r>
        <w:t xml:space="preserve">If accidentally removed </w:t>
      </w:r>
      <w:proofErr w:type="spellStart"/>
      <w:r>
        <w:t>mlxlinux</w:t>
      </w:r>
      <w:proofErr w:type="spellEnd"/>
      <w:r>
        <w:t xml:space="preserve"> env:</w:t>
      </w:r>
    </w:p>
    <w:p w14:paraId="78835C87" w14:textId="77777777" w:rsidR="00A822D8" w:rsidRPr="00A822D8" w:rsidRDefault="00A822D8" w:rsidP="00A822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0070C0"/>
        </w:rPr>
      </w:pPr>
      <w:proofErr w:type="spellStart"/>
      <w:r w:rsidRPr="00A822D8">
        <w:rPr>
          <w:rFonts w:ascii="Courier New" w:hAnsi="Courier New" w:cs="Courier New"/>
          <w:color w:val="0070C0"/>
        </w:rPr>
        <w:t>setenv</w:t>
      </w:r>
      <w:proofErr w:type="spellEnd"/>
      <w:r w:rsidRPr="00A822D8">
        <w:rPr>
          <w:rFonts w:ascii="Courier New" w:hAnsi="Courier New" w:cs="Courier New"/>
          <w:color w:val="0070C0"/>
        </w:rPr>
        <w:t xml:space="preserve"> </w:t>
      </w:r>
      <w:proofErr w:type="spellStart"/>
      <w:r w:rsidRPr="00A822D8">
        <w:rPr>
          <w:rFonts w:ascii="Courier New" w:hAnsi="Courier New" w:cs="Courier New"/>
          <w:color w:val="0070C0"/>
        </w:rPr>
        <w:t>mlxlinux</w:t>
      </w:r>
      <w:proofErr w:type="spellEnd"/>
      <w:r w:rsidRPr="00A822D8">
        <w:rPr>
          <w:rFonts w:ascii="Courier New" w:hAnsi="Courier New" w:cs="Courier New"/>
          <w:color w:val="0070C0"/>
        </w:rPr>
        <w:t xml:space="preserve"> 'run jffs2_args </w:t>
      </w:r>
      <w:proofErr w:type="spellStart"/>
      <w:r w:rsidRPr="00A822D8">
        <w:rPr>
          <w:rFonts w:ascii="Courier New" w:hAnsi="Courier New" w:cs="Courier New"/>
          <w:color w:val="0070C0"/>
        </w:rPr>
        <w:t>boot_common_</w:t>
      </w:r>
      <w:proofErr w:type="gramStart"/>
      <w:r w:rsidRPr="00A822D8">
        <w:rPr>
          <w:rFonts w:ascii="Courier New" w:hAnsi="Courier New" w:cs="Courier New"/>
          <w:color w:val="0070C0"/>
        </w:rPr>
        <w:t>args;bootm</w:t>
      </w:r>
      <w:proofErr w:type="spellEnd"/>
      <w:proofErr w:type="gramEnd"/>
      <w:r w:rsidRPr="00A822D8">
        <w:rPr>
          <w:rFonts w:ascii="Courier New" w:hAnsi="Courier New" w:cs="Courier New"/>
          <w:color w:val="0070C0"/>
        </w:rPr>
        <w:t xml:space="preserve"> ${</w:t>
      </w:r>
      <w:proofErr w:type="spellStart"/>
      <w:r w:rsidRPr="00A822D8">
        <w:rPr>
          <w:rFonts w:ascii="Courier New" w:hAnsi="Courier New" w:cs="Courier New"/>
          <w:color w:val="0070C0"/>
        </w:rPr>
        <w:t>kernel_addr</w:t>
      </w:r>
      <w:proofErr w:type="spellEnd"/>
      <w:r w:rsidRPr="00A822D8">
        <w:rPr>
          <w:rFonts w:ascii="Courier New" w:hAnsi="Courier New" w:cs="Courier New"/>
          <w:color w:val="0070C0"/>
        </w:rPr>
        <w:t>} - ${</w:t>
      </w:r>
      <w:proofErr w:type="spellStart"/>
      <w:r w:rsidRPr="00A822D8">
        <w:rPr>
          <w:rFonts w:ascii="Courier New" w:hAnsi="Courier New" w:cs="Courier New"/>
          <w:color w:val="0070C0"/>
        </w:rPr>
        <w:t>fdt_addr</w:t>
      </w:r>
      <w:proofErr w:type="spellEnd"/>
      <w:r w:rsidRPr="00A822D8">
        <w:rPr>
          <w:rFonts w:ascii="Courier New" w:hAnsi="Courier New" w:cs="Courier New"/>
          <w:color w:val="0070C0"/>
        </w:rPr>
        <w:t>}'</w:t>
      </w:r>
    </w:p>
    <w:p w14:paraId="7B9A1389" w14:textId="77777777" w:rsidR="00351B8C" w:rsidRPr="00A822D8" w:rsidRDefault="00351B8C" w:rsidP="0BD35343"/>
    <w:p w14:paraId="44154CCD" w14:textId="2F710448" w:rsidR="004201F6" w:rsidRDefault="0BD35343" w:rsidP="006B29B1">
      <w:pPr>
        <w:spacing w:before="160"/>
      </w:pPr>
      <w:r>
        <w:t>Now we can boot again:</w:t>
      </w:r>
    </w:p>
    <w:p w14:paraId="1DBE1334" w14:textId="6D118D2B" w:rsidR="004201F6" w:rsidRDefault="7F9BC45D" w:rsidP="004201F6">
      <w:pPr>
        <w:pStyle w:val="Code"/>
      </w:pPr>
      <w:r>
        <w:t xml:space="preserve">run </w:t>
      </w:r>
      <w:proofErr w:type="spellStart"/>
      <w:r>
        <w:t>mlxlinux</w:t>
      </w:r>
      <w:proofErr w:type="spellEnd"/>
    </w:p>
    <w:p w14:paraId="36BFBFE4" w14:textId="1B4A3562" w:rsidR="009142DF" w:rsidRDefault="0BD35343" w:rsidP="00A97DED">
      <w:pPr>
        <w:spacing w:before="160"/>
      </w:pPr>
      <w:r>
        <w:t>Almost immediately after the kernel finishes loading, you should see an error message and the command prompt. We’re in!</w:t>
      </w:r>
    </w:p>
    <w:p w14:paraId="0265E82D" w14:textId="77777777" w:rsidR="009142DF" w:rsidRDefault="009142DF" w:rsidP="009142DF">
      <w:pPr>
        <w:rPr>
          <w:rFonts w:asciiTheme="majorHAnsi" w:eastAsiaTheme="majorEastAsia" w:hAnsiTheme="majorHAnsi" w:cstheme="majorBidi"/>
          <w:color w:val="2E74B5" w:themeColor="accent1" w:themeShade="BF"/>
          <w:sz w:val="26"/>
          <w:szCs w:val="26"/>
        </w:rPr>
      </w:pPr>
      <w:r>
        <w:br w:type="page"/>
      </w:r>
    </w:p>
    <w:p w14:paraId="37A728A2" w14:textId="0A6BEC43" w:rsidR="003F05D5" w:rsidRDefault="0BD35343" w:rsidP="005E3F38">
      <w:pPr>
        <w:pStyle w:val="1"/>
      </w:pPr>
      <w:r>
        <w:lastRenderedPageBreak/>
        <w:t>Step 3: Creating the file systems on the switch and extracting the distro</w:t>
      </w:r>
    </w:p>
    <w:p w14:paraId="5ED70AE3" w14:textId="596EF729" w:rsidR="003F05D5" w:rsidRDefault="0BD35343" w:rsidP="003F05D5">
      <w:r>
        <w:t>There is a little bit of housekeeping we need to do first in order to make things work the right way:</w:t>
      </w:r>
    </w:p>
    <w:p w14:paraId="38193BE3" w14:textId="0BC4240F" w:rsidR="003F05D5" w:rsidRDefault="0BD35343" w:rsidP="003F05D5">
      <w:pPr>
        <w:pStyle w:val="Code"/>
      </w:pPr>
      <w:r>
        <w:t>mount -t proc none /proc</w:t>
      </w:r>
    </w:p>
    <w:p w14:paraId="7EA8196E" w14:textId="4AFC611C" w:rsidR="003F05D5" w:rsidRDefault="7F9BC45D" w:rsidP="003F05D5">
      <w:pPr>
        <w:pStyle w:val="Code"/>
      </w:pPr>
      <w:r>
        <w:t xml:space="preserve">mount -t </w:t>
      </w:r>
      <w:proofErr w:type="spellStart"/>
      <w:r>
        <w:t>sysfs</w:t>
      </w:r>
      <w:proofErr w:type="spellEnd"/>
      <w:r>
        <w:t xml:space="preserve"> none /sys</w:t>
      </w:r>
    </w:p>
    <w:p w14:paraId="4F265EAA" w14:textId="0BD1616D" w:rsidR="003F05D5" w:rsidRDefault="7F9BC45D" w:rsidP="003F05D5">
      <w:pPr>
        <w:pStyle w:val="Code"/>
      </w:pPr>
      <w:r>
        <w:t xml:space="preserve">ifconfig eth0 </w:t>
      </w:r>
      <w:r w:rsidRPr="7F9BC45D">
        <w:rPr>
          <w:i/>
          <w:iCs/>
        </w:rPr>
        <w:t>&lt;</w:t>
      </w:r>
      <w:proofErr w:type="spellStart"/>
      <w:r w:rsidRPr="7F9BC45D">
        <w:rPr>
          <w:i/>
          <w:iCs/>
        </w:rPr>
        <w:t>youripaddress</w:t>
      </w:r>
      <w:proofErr w:type="spellEnd"/>
      <w:r w:rsidRPr="7F9BC45D">
        <w:rPr>
          <w:i/>
          <w:iCs/>
        </w:rPr>
        <w:t>&gt;</w:t>
      </w:r>
      <w:r>
        <w:t xml:space="preserve"> netmask </w:t>
      </w:r>
      <w:r w:rsidRPr="7F9BC45D">
        <w:rPr>
          <w:i/>
          <w:iCs/>
        </w:rPr>
        <w:t>&lt;</w:t>
      </w:r>
      <w:proofErr w:type="spellStart"/>
      <w:r w:rsidRPr="7F9BC45D">
        <w:rPr>
          <w:i/>
          <w:iCs/>
        </w:rPr>
        <w:t>yournetmask</w:t>
      </w:r>
      <w:proofErr w:type="spellEnd"/>
      <w:r w:rsidRPr="7F9BC45D">
        <w:rPr>
          <w:i/>
          <w:iCs/>
        </w:rPr>
        <w:t>&gt;</w:t>
      </w:r>
    </w:p>
    <w:p w14:paraId="7A935C79" w14:textId="3799A7B3" w:rsidR="00E118EE" w:rsidRDefault="0BD35343" w:rsidP="00E118EE">
      <w:pPr>
        <w:spacing w:before="160"/>
      </w:pPr>
      <w:r>
        <w:t>Now you’re ready to start making the right filesystem structure. Let’s first understand what kind of devices we’re dealing with.</w:t>
      </w:r>
    </w:p>
    <w:p w14:paraId="1CC35685" w14:textId="4D627148" w:rsidR="00E118EE" w:rsidRDefault="0BD35343" w:rsidP="003E3674">
      <w:pPr>
        <w:spacing w:before="160"/>
      </w:pPr>
      <w:r>
        <w:t>There are 2 NAND chips present, each is 1GB of size. Only the first chip is accessible from U-Boot. The FDT that was used during the kernel boot mapped the NAND raw address space into 4 character and block devices as follows:</w:t>
      </w:r>
    </w:p>
    <w:p w14:paraId="174E0AA2" w14:textId="5E6C5032" w:rsidR="00E118EE" w:rsidRDefault="00E118EE" w:rsidP="00E118EE">
      <w:pPr>
        <w:pStyle w:val="Code"/>
      </w:pPr>
      <w:r>
        <w:t>/dev/mtd6</w:t>
      </w:r>
      <w:r>
        <w:tab/>
        <w:t>/dev/mtdblock6</w:t>
      </w:r>
      <w:r>
        <w:tab/>
      </w:r>
      <w:proofErr w:type="gramStart"/>
      <w:r>
        <w:t>The</w:t>
      </w:r>
      <w:proofErr w:type="gramEnd"/>
      <w:r>
        <w:t xml:space="preserve"> first MLNX-OS partition, 512MB</w:t>
      </w:r>
    </w:p>
    <w:p w14:paraId="4EAD2207" w14:textId="0137DE75" w:rsidR="00E118EE" w:rsidRDefault="00E118EE" w:rsidP="00E118EE">
      <w:pPr>
        <w:pStyle w:val="Code"/>
      </w:pPr>
      <w:r>
        <w:t>/dev/mtd7</w:t>
      </w:r>
      <w:r>
        <w:tab/>
        <w:t>/dev/mtdblock7</w:t>
      </w:r>
      <w:r>
        <w:tab/>
      </w:r>
      <w:proofErr w:type="gramStart"/>
      <w:r>
        <w:t>The</w:t>
      </w:r>
      <w:proofErr w:type="gramEnd"/>
      <w:r>
        <w:t xml:space="preserve"> second MLNX-OS partition, 512MB</w:t>
      </w:r>
    </w:p>
    <w:p w14:paraId="575DED25" w14:textId="50C30A40" w:rsidR="00E118EE" w:rsidRDefault="00E118EE" w:rsidP="00E118EE">
      <w:pPr>
        <w:pStyle w:val="Code"/>
      </w:pPr>
      <w:r>
        <w:t>/dev/mtd8</w:t>
      </w:r>
      <w:r>
        <w:tab/>
        <w:t>/dev/mtdblock8</w:t>
      </w:r>
      <w:r>
        <w:tab/>
        <w:t>The CONFIG area, 100MB</w:t>
      </w:r>
    </w:p>
    <w:p w14:paraId="656D2692" w14:textId="5EFE10B1" w:rsidR="00E118EE" w:rsidRDefault="00E118EE" w:rsidP="00E118EE">
      <w:pPr>
        <w:pStyle w:val="Code"/>
      </w:pPr>
      <w:r>
        <w:t>/dev/mtd9</w:t>
      </w:r>
      <w:r>
        <w:tab/>
        <w:t>/dev/mtdblock9</w:t>
      </w:r>
      <w:r>
        <w:tab/>
        <w:t>The VAR area, 860MB</w:t>
      </w:r>
    </w:p>
    <w:p w14:paraId="53D3444B" w14:textId="33AAA6ED" w:rsidR="00E118EE" w:rsidRDefault="0BD35343" w:rsidP="00E118EE">
      <w:pPr>
        <w:spacing w:before="160"/>
      </w:pPr>
      <w:r>
        <w:t>As our mini-image resides in the first area above, we won’t touch it for now, but we’ll initialise everything else:</w:t>
      </w:r>
    </w:p>
    <w:p w14:paraId="34D2AA4A" w14:textId="306ED140" w:rsidR="00E118EE" w:rsidRDefault="7F9BC45D" w:rsidP="00E118EE">
      <w:pPr>
        <w:pStyle w:val="Code"/>
      </w:pPr>
      <w:r>
        <w:t>flash_eraseall -j /dev/mtd7</w:t>
      </w:r>
    </w:p>
    <w:p w14:paraId="25C35DAE" w14:textId="434560D7" w:rsidR="00E118EE" w:rsidRPr="003F05D5" w:rsidRDefault="7F9BC45D" w:rsidP="00E118EE">
      <w:pPr>
        <w:pStyle w:val="Code"/>
      </w:pPr>
      <w:r>
        <w:t>flash_eraseall -j /dev/mtd8</w:t>
      </w:r>
    </w:p>
    <w:p w14:paraId="265E58D9" w14:textId="4E17C144" w:rsidR="00E118EE" w:rsidRDefault="7F9BC45D" w:rsidP="00E118EE">
      <w:pPr>
        <w:pStyle w:val="Code"/>
      </w:pPr>
      <w:r>
        <w:t>flash_eraseall -j /dev/mtd9</w:t>
      </w:r>
    </w:p>
    <w:p w14:paraId="005E22FA" w14:textId="7C61081E" w:rsidR="00E118EE" w:rsidRDefault="0BD35343" w:rsidP="00E118EE">
      <w:pPr>
        <w:spacing w:before="160"/>
      </w:pPr>
      <w:r>
        <w:t>This can take a bit of time and you also might see messages about some bad blocks, which is, again, normal, as long as the amount is not excessive.</w:t>
      </w:r>
    </w:p>
    <w:p w14:paraId="31817171" w14:textId="37F903DA" w:rsidR="00730D45" w:rsidRDefault="0BD35343" w:rsidP="00E118EE">
      <w:pPr>
        <w:spacing w:before="160"/>
      </w:pPr>
      <w:r>
        <w:t>We can now mount these partitions:</w:t>
      </w:r>
    </w:p>
    <w:p w14:paraId="671593F1" w14:textId="3223688A" w:rsidR="00730D45" w:rsidRDefault="7F9BC45D" w:rsidP="00730D45">
      <w:pPr>
        <w:pStyle w:val="Code"/>
      </w:pPr>
      <w:proofErr w:type="spellStart"/>
      <w:r>
        <w:t>mkdir</w:t>
      </w:r>
      <w:proofErr w:type="spellEnd"/>
      <w:r>
        <w:t xml:space="preserve"> -p /</w:t>
      </w:r>
      <w:proofErr w:type="spellStart"/>
      <w:r>
        <w:t>mnt</w:t>
      </w:r>
      <w:proofErr w:type="spellEnd"/>
      <w:r>
        <w:t>/root2</w:t>
      </w:r>
    </w:p>
    <w:p w14:paraId="6766149C" w14:textId="37AEDD13" w:rsidR="00730D45" w:rsidRDefault="7F9BC45D" w:rsidP="00730D45">
      <w:pPr>
        <w:pStyle w:val="Code"/>
      </w:pPr>
      <w:proofErr w:type="spellStart"/>
      <w:r>
        <w:t>mkdir</w:t>
      </w:r>
      <w:proofErr w:type="spellEnd"/>
      <w:r>
        <w:t xml:space="preserve"> -p /</w:t>
      </w:r>
      <w:proofErr w:type="spellStart"/>
      <w:r>
        <w:t>mnt</w:t>
      </w:r>
      <w:proofErr w:type="spellEnd"/>
      <w:r>
        <w:t>/config</w:t>
      </w:r>
    </w:p>
    <w:p w14:paraId="206F0532" w14:textId="602B8BC0" w:rsidR="00730D45" w:rsidRDefault="7F9BC45D" w:rsidP="00730D45">
      <w:pPr>
        <w:pStyle w:val="Code"/>
      </w:pPr>
      <w:proofErr w:type="spellStart"/>
      <w:r>
        <w:t>mkdir</w:t>
      </w:r>
      <w:proofErr w:type="spellEnd"/>
      <w:r>
        <w:t xml:space="preserve"> -p /</w:t>
      </w:r>
      <w:proofErr w:type="spellStart"/>
      <w:r>
        <w:t>mnt</w:t>
      </w:r>
      <w:proofErr w:type="spellEnd"/>
      <w:r>
        <w:t>/var</w:t>
      </w:r>
    </w:p>
    <w:p w14:paraId="019D26E9" w14:textId="2F5A2847" w:rsidR="00730D45" w:rsidRDefault="7F9BC45D" w:rsidP="00730D45">
      <w:pPr>
        <w:pStyle w:val="Code"/>
      </w:pPr>
      <w:r>
        <w:t>mount -t jffs2 /dev/mtdblock7 /</w:t>
      </w:r>
      <w:proofErr w:type="spellStart"/>
      <w:r>
        <w:t>mnt</w:t>
      </w:r>
      <w:proofErr w:type="spellEnd"/>
      <w:r>
        <w:t>/root2</w:t>
      </w:r>
    </w:p>
    <w:p w14:paraId="30C7F7D9" w14:textId="4EDB885B" w:rsidR="00730D45" w:rsidRDefault="7F9BC45D" w:rsidP="00730D45">
      <w:pPr>
        <w:pStyle w:val="Code"/>
      </w:pPr>
      <w:r>
        <w:t>mount -t jffs2 /dev/mtdblock8 /</w:t>
      </w:r>
      <w:proofErr w:type="spellStart"/>
      <w:r>
        <w:t>mnt</w:t>
      </w:r>
      <w:proofErr w:type="spellEnd"/>
      <w:r>
        <w:t>/config</w:t>
      </w:r>
    </w:p>
    <w:p w14:paraId="570ADC6E" w14:textId="67A2EABE" w:rsidR="00730D45" w:rsidRDefault="7F9BC45D" w:rsidP="00730D45">
      <w:pPr>
        <w:pStyle w:val="Code"/>
      </w:pPr>
      <w:r>
        <w:t>mount -t jffs2 /dev/mtdblock9 /</w:t>
      </w:r>
      <w:proofErr w:type="spellStart"/>
      <w:r>
        <w:t>mnt</w:t>
      </w:r>
      <w:proofErr w:type="spellEnd"/>
      <w:r>
        <w:t>/var</w:t>
      </w:r>
    </w:p>
    <w:p w14:paraId="181F9B9B" w14:textId="75D15690" w:rsidR="00730D45" w:rsidRDefault="7F9BC45D" w:rsidP="00E118EE">
      <w:pPr>
        <w:spacing w:before="160"/>
      </w:pPr>
      <w:r>
        <w:t xml:space="preserve">Now we can use the available space to transfer the distro </w:t>
      </w:r>
      <w:r w:rsidRPr="7F9BC45D">
        <w:rPr>
          <w:rStyle w:val="CodeChar"/>
        </w:rPr>
        <w:t>.</w:t>
      </w:r>
      <w:proofErr w:type="spellStart"/>
      <w:r w:rsidRPr="7F9BC45D">
        <w:rPr>
          <w:rStyle w:val="CodeChar"/>
        </w:rPr>
        <w:t>tgz</w:t>
      </w:r>
      <w:proofErr w:type="spellEnd"/>
      <w:r>
        <w:t xml:space="preserve"> file. Let’s use the largest (VAR) partition for that:</w:t>
      </w:r>
    </w:p>
    <w:p w14:paraId="0FA1A121" w14:textId="26B1183A" w:rsidR="00730D45" w:rsidRDefault="7F9BC45D" w:rsidP="00730D45">
      <w:pPr>
        <w:pStyle w:val="Code"/>
      </w:pPr>
      <w:r>
        <w:t>cd /</w:t>
      </w:r>
      <w:proofErr w:type="spellStart"/>
      <w:r>
        <w:t>mnt</w:t>
      </w:r>
      <w:proofErr w:type="spellEnd"/>
      <w:r>
        <w:t>/var</w:t>
      </w:r>
    </w:p>
    <w:p w14:paraId="3DE63306" w14:textId="70041A88" w:rsidR="00730D45" w:rsidRDefault="5F6CED53" w:rsidP="00730D45">
      <w:pPr>
        <w:pStyle w:val="Code"/>
      </w:pPr>
      <w:proofErr w:type="spellStart"/>
      <w:r>
        <w:t>tftp</w:t>
      </w:r>
      <w:proofErr w:type="spellEnd"/>
      <w:r>
        <w:t xml:space="preserve"> -gr </w:t>
      </w:r>
      <w:r w:rsidRPr="5F6CED53">
        <w:rPr>
          <w:i/>
          <w:iCs/>
        </w:rPr>
        <w:t>&lt;</w:t>
      </w:r>
      <w:proofErr w:type="spellStart"/>
      <w:r w:rsidRPr="5F6CED53">
        <w:rPr>
          <w:i/>
          <w:iCs/>
        </w:rPr>
        <w:t>imagefullpath</w:t>
      </w:r>
      <w:proofErr w:type="spellEnd"/>
      <w:r w:rsidRPr="5F6CED53">
        <w:rPr>
          <w:i/>
          <w:iCs/>
        </w:rPr>
        <w:t xml:space="preserve">&gt; </w:t>
      </w:r>
      <w:r>
        <w:t>&lt;</w:t>
      </w:r>
      <w:proofErr w:type="spellStart"/>
      <w:r w:rsidRPr="5F6CED53">
        <w:rPr>
          <w:i/>
          <w:iCs/>
        </w:rPr>
        <w:t>yourtftpserverip</w:t>
      </w:r>
      <w:proofErr w:type="spellEnd"/>
      <w:r>
        <w:t>&gt;</w:t>
      </w:r>
    </w:p>
    <w:p w14:paraId="32B335C1" w14:textId="5D046CCF" w:rsidR="5F6CED53" w:rsidRDefault="5F6CED53" w:rsidP="5F6CED53">
      <w:pPr>
        <w:pStyle w:val="Code"/>
      </w:pPr>
    </w:p>
    <w:p w14:paraId="4C0CCD12" w14:textId="5B0979BD" w:rsidR="5F6CED53" w:rsidRDefault="5F6CED53" w:rsidP="5F6CED53">
      <w:pPr>
        <w:pStyle w:val="Code"/>
        <w:rPr>
          <w:color w:val="C00000"/>
        </w:rPr>
      </w:pPr>
      <w:r w:rsidRPr="5F6CED53">
        <w:rPr>
          <w:color w:val="C00000"/>
        </w:rPr>
        <w:t>Alternate:</w:t>
      </w:r>
    </w:p>
    <w:p w14:paraId="340670C8" w14:textId="3FC7E157" w:rsidR="5F6CED53" w:rsidRDefault="5F6CED53" w:rsidP="5F6CED53">
      <w:pPr>
        <w:pStyle w:val="Code"/>
        <w:rPr>
          <w:color w:val="C00000"/>
        </w:rPr>
      </w:pPr>
      <w:r w:rsidRPr="5F6CED53">
        <w:rPr>
          <w:color w:val="C00000"/>
        </w:rPr>
        <w:t xml:space="preserve">mount -t </w:t>
      </w:r>
      <w:proofErr w:type="spellStart"/>
      <w:r w:rsidRPr="5F6CED53">
        <w:rPr>
          <w:color w:val="C00000"/>
        </w:rPr>
        <w:t>tmpfs</w:t>
      </w:r>
      <w:proofErr w:type="spellEnd"/>
      <w:r w:rsidRPr="5F6CED53">
        <w:rPr>
          <w:color w:val="C00000"/>
        </w:rPr>
        <w:t xml:space="preserve"> </w:t>
      </w:r>
      <w:proofErr w:type="spellStart"/>
      <w:r w:rsidRPr="5F6CED53">
        <w:rPr>
          <w:color w:val="C00000"/>
        </w:rPr>
        <w:t>tmpfs</w:t>
      </w:r>
      <w:proofErr w:type="spellEnd"/>
      <w:r w:rsidRPr="5F6CED53">
        <w:rPr>
          <w:color w:val="C00000"/>
        </w:rPr>
        <w:t xml:space="preserve"> /</w:t>
      </w:r>
      <w:proofErr w:type="spellStart"/>
      <w:r w:rsidRPr="5F6CED53">
        <w:rPr>
          <w:color w:val="C00000"/>
        </w:rPr>
        <w:t>mnt</w:t>
      </w:r>
      <w:proofErr w:type="spellEnd"/>
      <w:r w:rsidRPr="5F6CED53">
        <w:rPr>
          <w:color w:val="C00000"/>
        </w:rPr>
        <w:t>/</w:t>
      </w:r>
      <w:proofErr w:type="spellStart"/>
      <w:r w:rsidRPr="5F6CED53">
        <w:rPr>
          <w:color w:val="C00000"/>
        </w:rPr>
        <w:t>tmp</w:t>
      </w:r>
      <w:proofErr w:type="spellEnd"/>
    </w:p>
    <w:p w14:paraId="506A6C26" w14:textId="70742CDA" w:rsidR="5F6CED53" w:rsidRDefault="5F6CED53" w:rsidP="5F6CED53">
      <w:pPr>
        <w:pStyle w:val="Code"/>
        <w:rPr>
          <w:color w:val="C00000"/>
        </w:rPr>
      </w:pPr>
      <w:r w:rsidRPr="5F6CED53">
        <w:rPr>
          <w:color w:val="C00000"/>
        </w:rPr>
        <w:t>cd /</w:t>
      </w:r>
      <w:proofErr w:type="spellStart"/>
      <w:r w:rsidRPr="5F6CED53">
        <w:rPr>
          <w:color w:val="C00000"/>
        </w:rPr>
        <w:t>mnt</w:t>
      </w:r>
      <w:proofErr w:type="spellEnd"/>
      <w:r w:rsidRPr="5F6CED53">
        <w:rPr>
          <w:color w:val="C00000"/>
        </w:rPr>
        <w:t>/</w:t>
      </w:r>
      <w:proofErr w:type="spellStart"/>
      <w:r w:rsidRPr="5F6CED53">
        <w:rPr>
          <w:color w:val="C00000"/>
        </w:rPr>
        <w:t>tmp</w:t>
      </w:r>
      <w:proofErr w:type="spellEnd"/>
    </w:p>
    <w:p w14:paraId="77D76F88" w14:textId="40683A08" w:rsidR="5F6CED53" w:rsidRDefault="5F6CED53" w:rsidP="5F6CED53">
      <w:pPr>
        <w:pStyle w:val="Code"/>
        <w:rPr>
          <w:color w:val="C00000"/>
        </w:rPr>
      </w:pPr>
      <w:r w:rsidRPr="5F6CED53">
        <w:rPr>
          <w:color w:val="C00000"/>
        </w:rPr>
        <w:t xml:space="preserve">ifconfig eth0 </w:t>
      </w:r>
      <w:proofErr w:type="spellStart"/>
      <w:r w:rsidRPr="5F6CED53">
        <w:rPr>
          <w:color w:val="C00000"/>
        </w:rPr>
        <w:t>mtu</w:t>
      </w:r>
      <w:proofErr w:type="spellEnd"/>
      <w:r w:rsidRPr="5F6CED53">
        <w:rPr>
          <w:color w:val="C00000"/>
        </w:rPr>
        <w:t xml:space="preserve"> 9000</w:t>
      </w:r>
    </w:p>
    <w:p w14:paraId="42FC6613" w14:textId="33A23CB9" w:rsidR="5F6CED53" w:rsidRDefault="5F6CED53" w:rsidP="5F6CED53">
      <w:pPr>
        <w:pStyle w:val="Code"/>
      </w:pPr>
      <w:proofErr w:type="spellStart"/>
      <w:r w:rsidRPr="5F6CED53">
        <w:rPr>
          <w:color w:val="C00000"/>
        </w:rPr>
        <w:t>tftp</w:t>
      </w:r>
      <w:proofErr w:type="spellEnd"/>
      <w:r w:rsidRPr="5F6CED53">
        <w:rPr>
          <w:color w:val="C00000"/>
        </w:rPr>
        <w:t xml:space="preserve"> -b 8192 -gr &lt;</w:t>
      </w:r>
      <w:proofErr w:type="spellStart"/>
      <w:r w:rsidRPr="5F6CED53">
        <w:rPr>
          <w:color w:val="C00000"/>
        </w:rPr>
        <w:t>imagefullpath</w:t>
      </w:r>
      <w:proofErr w:type="spellEnd"/>
      <w:r w:rsidRPr="5F6CED53">
        <w:rPr>
          <w:color w:val="C00000"/>
        </w:rPr>
        <w:t>&gt; &lt;</w:t>
      </w:r>
      <w:proofErr w:type="spellStart"/>
      <w:r w:rsidRPr="5F6CED53">
        <w:rPr>
          <w:color w:val="C00000"/>
        </w:rPr>
        <w:t>yourtftpserverip</w:t>
      </w:r>
      <w:proofErr w:type="spellEnd"/>
      <w:r w:rsidRPr="5F6CED53">
        <w:rPr>
          <w:color w:val="C00000"/>
        </w:rPr>
        <w:t>&gt;</w:t>
      </w:r>
    </w:p>
    <w:p w14:paraId="0ECD7FBE" w14:textId="42FB7BF6" w:rsidR="00730D45" w:rsidRDefault="0BD35343" w:rsidP="003E3674">
      <w:pPr>
        <w:spacing w:before="160"/>
      </w:pPr>
      <w:r>
        <w:t>This will take time, as the image is pretty big and writing to the NAND is quite slow. Once done, we can extract the distro onto the right place:</w:t>
      </w:r>
    </w:p>
    <w:p w14:paraId="7D296D60" w14:textId="612E607C" w:rsidR="00730D45" w:rsidRDefault="7F9BC45D" w:rsidP="00730D45">
      <w:pPr>
        <w:pStyle w:val="Code"/>
      </w:pPr>
      <w:r>
        <w:t>cd /</w:t>
      </w:r>
      <w:proofErr w:type="spellStart"/>
      <w:r>
        <w:t>mnt</w:t>
      </w:r>
      <w:proofErr w:type="spellEnd"/>
      <w:r>
        <w:t>/root2</w:t>
      </w:r>
    </w:p>
    <w:p w14:paraId="4B384E70" w14:textId="18DD53A2" w:rsidR="00730D45" w:rsidRDefault="7F9BC45D" w:rsidP="00730D45">
      <w:pPr>
        <w:pStyle w:val="Code"/>
      </w:pPr>
      <w:r>
        <w:t>tar -</w:t>
      </w:r>
      <w:proofErr w:type="spellStart"/>
      <w:r>
        <w:t>xvf</w:t>
      </w:r>
      <w:proofErr w:type="spellEnd"/>
      <w:r>
        <w:t xml:space="preserve"> /</w:t>
      </w:r>
      <w:proofErr w:type="spellStart"/>
      <w:r>
        <w:t>mnt</w:t>
      </w:r>
      <w:proofErr w:type="spellEnd"/>
      <w:r>
        <w:t>/var/</w:t>
      </w:r>
      <w:r w:rsidRPr="7F9BC45D">
        <w:rPr>
          <w:i/>
          <w:iCs/>
        </w:rPr>
        <w:t>&lt;</w:t>
      </w:r>
      <w:proofErr w:type="spellStart"/>
      <w:r w:rsidRPr="7F9BC45D">
        <w:rPr>
          <w:i/>
          <w:iCs/>
        </w:rPr>
        <w:t>imagename</w:t>
      </w:r>
      <w:proofErr w:type="spellEnd"/>
      <w:r w:rsidRPr="7F9BC45D">
        <w:rPr>
          <w:i/>
          <w:iCs/>
        </w:rPr>
        <w:t>&gt;</w:t>
      </w:r>
      <w:r>
        <w:t>.</w:t>
      </w:r>
      <w:proofErr w:type="spellStart"/>
      <w:r>
        <w:t>tgz</w:t>
      </w:r>
      <w:proofErr w:type="spellEnd"/>
    </w:p>
    <w:p w14:paraId="24742794" w14:textId="683251B6" w:rsidR="00A97DED" w:rsidRDefault="0BD35343" w:rsidP="00730D45">
      <w:pPr>
        <w:spacing w:before="160"/>
      </w:pPr>
      <w:r>
        <w:lastRenderedPageBreak/>
        <w:t>This will take even longer, just sit there and wait. At the end of the process, we’ll have the entire distro contents on the second MLNX-OS partition.</w:t>
      </w:r>
    </w:p>
    <w:p w14:paraId="2CBE6E3B" w14:textId="77777777" w:rsidR="00A97DED" w:rsidRDefault="00A97DED">
      <w:r>
        <w:br w:type="page"/>
      </w:r>
    </w:p>
    <w:p w14:paraId="3EDE8209" w14:textId="522EE58E" w:rsidR="00730D45" w:rsidRDefault="2004AAA6" w:rsidP="00A97DED">
      <w:pPr>
        <w:pStyle w:val="1"/>
      </w:pPr>
      <w:r>
        <w:lastRenderedPageBreak/>
        <w:t>Step 4: Adjusting the MLNX-OS file structure</w:t>
      </w:r>
    </w:p>
    <w:p w14:paraId="5A84444F" w14:textId="77777777" w:rsidR="00A97DED" w:rsidRDefault="0BD35343" w:rsidP="00A97DED">
      <w:pPr>
        <w:spacing w:before="160"/>
      </w:pPr>
      <w:r>
        <w:t>Now, we need to fix some stuff there before we boot it for the first time.</w:t>
      </w:r>
    </w:p>
    <w:p w14:paraId="7129B8D3" w14:textId="230AA9F4" w:rsidR="009142DF" w:rsidRDefault="7F9BC45D" w:rsidP="001A7021">
      <w:r>
        <w:t xml:space="preserve">First, you need to edit the </w:t>
      </w:r>
      <w:r w:rsidRPr="7F9BC45D">
        <w:rPr>
          <w:rStyle w:val="CodeChar"/>
        </w:rPr>
        <w:t>/etc/</w:t>
      </w:r>
      <w:proofErr w:type="spellStart"/>
      <w:r w:rsidRPr="7F9BC45D">
        <w:rPr>
          <w:rStyle w:val="CodeChar"/>
        </w:rPr>
        <w:t>fstab</w:t>
      </w:r>
      <w:proofErr w:type="spellEnd"/>
      <w:r>
        <w:t xml:space="preserve"> file (you can do it using </w:t>
      </w:r>
      <w:r w:rsidRPr="7F9BC45D">
        <w:rPr>
          <w:rStyle w:val="CodeChar"/>
        </w:rPr>
        <w:t>vi</w:t>
      </w:r>
      <w:r>
        <w:t>, just remember, it is now located under /</w:t>
      </w:r>
      <w:proofErr w:type="spellStart"/>
      <w:r w:rsidRPr="7F9BC45D">
        <w:rPr>
          <w:rStyle w:val="CodeChar"/>
        </w:rPr>
        <w:t>mnt</w:t>
      </w:r>
      <w:proofErr w:type="spellEnd"/>
      <w:r w:rsidRPr="7F9BC45D">
        <w:rPr>
          <w:rStyle w:val="CodeChar"/>
        </w:rPr>
        <w:t>/root2/etc/</w:t>
      </w:r>
      <w:proofErr w:type="spellStart"/>
      <w:r w:rsidRPr="7F9BC45D">
        <w:rPr>
          <w:rStyle w:val="CodeChar"/>
        </w:rPr>
        <w:t>fstab</w:t>
      </w:r>
      <w:proofErr w:type="spellEnd"/>
      <w:r>
        <w:t>) to be as follows:</w:t>
      </w:r>
    </w:p>
    <w:p w14:paraId="2A7A3A70" w14:textId="51DB659E" w:rsidR="009142DF" w:rsidRDefault="7F9BC45D" w:rsidP="009142DF">
      <w:pPr>
        <w:pStyle w:val="Code"/>
      </w:pPr>
      <w:r w:rsidRPr="7F9BC45D">
        <w:rPr>
          <w:color w:val="FF0000"/>
        </w:rPr>
        <w:t>/dev/mtdblock</w:t>
      </w:r>
      <w:proofErr w:type="gramStart"/>
      <w:r w:rsidRPr="7F9BC45D">
        <w:rPr>
          <w:color w:val="FF0000"/>
        </w:rPr>
        <w:t xml:space="preserve">7  </w:t>
      </w:r>
      <w:r>
        <w:t>/</w:t>
      </w:r>
      <w:proofErr w:type="gramEnd"/>
      <w:r>
        <w:t xml:space="preserve">       jffs2   </w:t>
      </w:r>
      <w:proofErr w:type="spellStart"/>
      <w:r>
        <w:t>defaults,noatime,ro</w:t>
      </w:r>
      <w:proofErr w:type="spellEnd"/>
      <w:r>
        <w:t xml:space="preserve">     1 1</w:t>
      </w:r>
    </w:p>
    <w:p w14:paraId="2E20A94A" w14:textId="77777777" w:rsidR="009142DF" w:rsidRDefault="7F9BC45D" w:rsidP="009142DF">
      <w:pPr>
        <w:pStyle w:val="Code"/>
      </w:pPr>
      <w:r>
        <w:t>/dev/mtdblock</w:t>
      </w:r>
      <w:proofErr w:type="gramStart"/>
      <w:r>
        <w:t>8  /</w:t>
      </w:r>
      <w:proofErr w:type="gramEnd"/>
      <w:r>
        <w:t xml:space="preserve">config jffs2   </w:t>
      </w:r>
      <w:proofErr w:type="spellStart"/>
      <w:r>
        <w:t>defaults,noatime</w:t>
      </w:r>
      <w:proofErr w:type="spellEnd"/>
      <w:r>
        <w:t xml:space="preserve">        1 2</w:t>
      </w:r>
    </w:p>
    <w:p w14:paraId="360B441D" w14:textId="77777777" w:rsidR="009142DF" w:rsidRPr="001E3542" w:rsidRDefault="7F9BC45D" w:rsidP="009142DF">
      <w:pPr>
        <w:pStyle w:val="Code"/>
        <w:rPr>
          <w:lang w:val="da-DK"/>
        </w:rPr>
      </w:pPr>
      <w:r w:rsidRPr="001E3542">
        <w:rPr>
          <w:lang w:val="da-DK"/>
        </w:rPr>
        <w:t>/dev/mtdblock9  /var    jffs2   defaults,noatime        1 2</w:t>
      </w:r>
    </w:p>
    <w:p w14:paraId="6940EA45" w14:textId="77777777" w:rsidR="009142DF" w:rsidRDefault="7F9BC45D" w:rsidP="009142DF">
      <w:pPr>
        <w:pStyle w:val="Code"/>
      </w:pPr>
      <w:proofErr w:type="spellStart"/>
      <w:r>
        <w:t>tmpfs</w:t>
      </w:r>
      <w:proofErr w:type="spellEnd"/>
      <w:r>
        <w:t xml:space="preserve">           /dev/</w:t>
      </w:r>
      <w:proofErr w:type="spellStart"/>
      <w:r>
        <w:t>shm</w:t>
      </w:r>
      <w:proofErr w:type="spellEnd"/>
      <w:r>
        <w:t xml:space="preserve">        </w:t>
      </w:r>
      <w:proofErr w:type="spellStart"/>
      <w:r>
        <w:t>tmpfs</w:t>
      </w:r>
      <w:proofErr w:type="spellEnd"/>
      <w:r>
        <w:t xml:space="preserve">   defaults        0 0</w:t>
      </w:r>
    </w:p>
    <w:p w14:paraId="7A683BD2" w14:textId="77777777" w:rsidR="009142DF" w:rsidRDefault="7F9BC45D" w:rsidP="009142DF">
      <w:pPr>
        <w:pStyle w:val="Code"/>
      </w:pPr>
      <w:proofErr w:type="spellStart"/>
      <w:r>
        <w:t>devpts</w:t>
      </w:r>
      <w:proofErr w:type="spellEnd"/>
      <w:r>
        <w:t xml:space="preserve">          /dev/pts        </w:t>
      </w:r>
      <w:proofErr w:type="spellStart"/>
      <w:proofErr w:type="gramStart"/>
      <w:r>
        <w:t>devpts</w:t>
      </w:r>
      <w:proofErr w:type="spellEnd"/>
      <w:r>
        <w:t xml:space="preserve">  </w:t>
      </w:r>
      <w:proofErr w:type="spellStart"/>
      <w:r>
        <w:t>gid</w:t>
      </w:r>
      <w:proofErr w:type="spellEnd"/>
      <w:proofErr w:type="gramEnd"/>
      <w:r>
        <w:t>=5,mode=620  0 0</w:t>
      </w:r>
    </w:p>
    <w:p w14:paraId="0BCBD091" w14:textId="77777777" w:rsidR="009142DF" w:rsidRDefault="7F9BC45D" w:rsidP="009142DF">
      <w:pPr>
        <w:pStyle w:val="Code"/>
      </w:pPr>
      <w:proofErr w:type="spellStart"/>
      <w:r>
        <w:t>sysfs</w:t>
      </w:r>
      <w:proofErr w:type="spellEnd"/>
      <w:r>
        <w:t xml:space="preserve">           /sys            </w:t>
      </w:r>
      <w:proofErr w:type="spellStart"/>
      <w:r>
        <w:t>sysfs</w:t>
      </w:r>
      <w:proofErr w:type="spellEnd"/>
      <w:r>
        <w:t xml:space="preserve">   defaults        0 0</w:t>
      </w:r>
    </w:p>
    <w:p w14:paraId="250D0619" w14:textId="77777777" w:rsidR="009142DF" w:rsidRDefault="7F9BC45D" w:rsidP="009142DF">
      <w:pPr>
        <w:pStyle w:val="Code"/>
      </w:pPr>
      <w:r>
        <w:t xml:space="preserve">proc            /proc           </w:t>
      </w:r>
      <w:proofErr w:type="spellStart"/>
      <w:r>
        <w:t>proc</w:t>
      </w:r>
      <w:proofErr w:type="spellEnd"/>
      <w:r>
        <w:t xml:space="preserve">    defaults        0 0</w:t>
      </w:r>
    </w:p>
    <w:p w14:paraId="7FAFA221" w14:textId="77777777" w:rsidR="009142DF" w:rsidRDefault="7F9BC45D" w:rsidP="009142DF">
      <w:pPr>
        <w:pStyle w:val="Code"/>
      </w:pPr>
      <w:r>
        <w:t>/dev/</w:t>
      </w:r>
      <w:proofErr w:type="spellStart"/>
      <w:r>
        <w:t>cdrom</w:t>
      </w:r>
      <w:proofErr w:type="spellEnd"/>
      <w:r>
        <w:t xml:space="preserve">      /</w:t>
      </w:r>
      <w:proofErr w:type="spellStart"/>
      <w:r>
        <w:t>mnt</w:t>
      </w:r>
      <w:proofErr w:type="spellEnd"/>
      <w:r>
        <w:t>/</w:t>
      </w:r>
      <w:proofErr w:type="spellStart"/>
      <w:r>
        <w:t>cdrom</w:t>
      </w:r>
      <w:proofErr w:type="spellEnd"/>
      <w:r>
        <w:t xml:space="preserve">      iso9660 </w:t>
      </w:r>
      <w:proofErr w:type="spellStart"/>
      <w:proofErr w:type="gramStart"/>
      <w:r>
        <w:t>noauto,ro</w:t>
      </w:r>
      <w:proofErr w:type="spellEnd"/>
      <w:proofErr w:type="gramEnd"/>
      <w:r>
        <w:t xml:space="preserve">       0 0</w:t>
      </w:r>
    </w:p>
    <w:p w14:paraId="451B1F71" w14:textId="68D64486" w:rsidR="009142DF" w:rsidRDefault="7F9BC45D" w:rsidP="009142DF">
      <w:pPr>
        <w:pStyle w:val="Code"/>
      </w:pPr>
      <w:r>
        <w:t>/dev/fd0        /</w:t>
      </w:r>
      <w:proofErr w:type="spellStart"/>
      <w:r>
        <w:t>mnt</w:t>
      </w:r>
      <w:proofErr w:type="spellEnd"/>
      <w:r>
        <w:t xml:space="preserve">/floppy     auto    </w:t>
      </w:r>
      <w:proofErr w:type="spellStart"/>
      <w:r>
        <w:t>noauto</w:t>
      </w:r>
      <w:proofErr w:type="spellEnd"/>
      <w:r>
        <w:t xml:space="preserve">          0 0</w:t>
      </w:r>
    </w:p>
    <w:p w14:paraId="7F0FB89E" w14:textId="740C8D6F" w:rsidR="009142DF" w:rsidRDefault="0BD35343" w:rsidP="009142DF">
      <w:pPr>
        <w:spacing w:before="160"/>
      </w:pPr>
      <w:r>
        <w:t>The first line is important because it maps the root directory to the second MLNX-OS partition, which is the one we’re working on preparing now.</w:t>
      </w:r>
    </w:p>
    <w:p w14:paraId="209AC37A" w14:textId="78642A64" w:rsidR="000F407E" w:rsidRDefault="7F9BC45D" w:rsidP="000F407E">
      <w:pPr>
        <w:spacing w:before="160"/>
      </w:pPr>
      <w:r>
        <w:t xml:space="preserve">Next, we’ll take care of the management Ethernet interface name mapping. The names assigned by the kernel are </w:t>
      </w:r>
      <w:r w:rsidRPr="7F9BC45D">
        <w:rPr>
          <w:rStyle w:val="CodeChar"/>
        </w:rPr>
        <w:t>eth0</w:t>
      </w:r>
      <w:r>
        <w:t xml:space="preserve"> and </w:t>
      </w:r>
      <w:r w:rsidRPr="7F9BC45D">
        <w:rPr>
          <w:rStyle w:val="CodeChar"/>
        </w:rPr>
        <w:t>eth1</w:t>
      </w:r>
      <w:r>
        <w:t xml:space="preserve">, but some of the utilities expect them to be called </w:t>
      </w:r>
      <w:r w:rsidRPr="7F9BC45D">
        <w:rPr>
          <w:rStyle w:val="CodeChar"/>
        </w:rPr>
        <w:t>mgmt0</w:t>
      </w:r>
      <w:r>
        <w:t xml:space="preserve"> and </w:t>
      </w:r>
      <w:r w:rsidRPr="7F9BC45D">
        <w:rPr>
          <w:rStyle w:val="CodeChar"/>
        </w:rPr>
        <w:t>mgmt1</w:t>
      </w:r>
      <w:r>
        <w:t xml:space="preserve"> respectively. Normally, this is done by some MAC address mapping mechanism happening via the configuration DB (more details below about this one), but I couldn’t figure out how this is done exactly. Instead, I just created the </w:t>
      </w:r>
      <w:r w:rsidRPr="7F9BC45D">
        <w:rPr>
          <w:rStyle w:val="CodeChar"/>
        </w:rPr>
        <w:t>/etc/</w:t>
      </w:r>
      <w:proofErr w:type="spellStart"/>
      <w:r w:rsidRPr="7F9BC45D">
        <w:rPr>
          <w:rStyle w:val="CodeChar"/>
        </w:rPr>
        <w:t>mactab</w:t>
      </w:r>
      <w:proofErr w:type="spellEnd"/>
      <w:r>
        <w:t xml:space="preserve"> file (remember, it’s </w:t>
      </w:r>
      <w:r w:rsidRPr="7F9BC45D">
        <w:rPr>
          <w:rStyle w:val="CodeChar"/>
        </w:rPr>
        <w:t>/</w:t>
      </w:r>
      <w:proofErr w:type="spellStart"/>
      <w:r w:rsidRPr="7F9BC45D">
        <w:rPr>
          <w:rStyle w:val="CodeChar"/>
        </w:rPr>
        <w:t>mnt</w:t>
      </w:r>
      <w:proofErr w:type="spellEnd"/>
      <w:r w:rsidRPr="7F9BC45D">
        <w:rPr>
          <w:rStyle w:val="CodeChar"/>
        </w:rPr>
        <w:t>/root2/etc/</w:t>
      </w:r>
      <w:proofErr w:type="spellStart"/>
      <w:r w:rsidRPr="7F9BC45D">
        <w:rPr>
          <w:rStyle w:val="CodeChar"/>
        </w:rPr>
        <w:t>mactab</w:t>
      </w:r>
      <w:proofErr w:type="spellEnd"/>
      <w:r>
        <w:t xml:space="preserve"> for us at this stage), and put the following into it</w:t>
      </w:r>
    </w:p>
    <w:p w14:paraId="475D7C95" w14:textId="0A7F5287" w:rsidR="000F407E" w:rsidRPr="001E3542" w:rsidRDefault="0BD35343" w:rsidP="000F407E">
      <w:pPr>
        <w:pStyle w:val="Code"/>
        <w:rPr>
          <w:lang w:val="da-DK"/>
        </w:rPr>
      </w:pPr>
      <w:r w:rsidRPr="001E3542">
        <w:rPr>
          <w:lang w:val="da-DK"/>
        </w:rPr>
        <w:t>mgmt0   XX:XX:XX:XX:XX:XX</w:t>
      </w:r>
    </w:p>
    <w:p w14:paraId="01B17B45" w14:textId="25E3B9BC" w:rsidR="000F407E" w:rsidRPr="001E3542" w:rsidRDefault="0BD35343" w:rsidP="000F407E">
      <w:pPr>
        <w:pStyle w:val="Code"/>
        <w:rPr>
          <w:lang w:val="da-DK"/>
        </w:rPr>
      </w:pPr>
      <w:r w:rsidRPr="001E3542">
        <w:rPr>
          <w:lang w:val="da-DK"/>
        </w:rPr>
        <w:t>mgmt1   YY:YY:YY:YY:YY:YY</w:t>
      </w:r>
    </w:p>
    <w:p w14:paraId="44FC2A42" w14:textId="01D419EA" w:rsidR="000F407E" w:rsidRDefault="7F9BC45D" w:rsidP="000F407E">
      <w:pPr>
        <w:spacing w:before="160"/>
      </w:pPr>
      <w:r>
        <w:t xml:space="preserve">where </w:t>
      </w:r>
      <w:proofErr w:type="gramStart"/>
      <w:r w:rsidRPr="7F9BC45D">
        <w:rPr>
          <w:rStyle w:val="CodeChar"/>
        </w:rPr>
        <w:t>XX:XX</w:t>
      </w:r>
      <w:proofErr w:type="gramEnd"/>
      <w:r w:rsidRPr="7F9BC45D">
        <w:rPr>
          <w:rStyle w:val="CodeChar"/>
        </w:rPr>
        <w:t>:XX:XX:XX:XX</w:t>
      </w:r>
      <w:r>
        <w:t xml:space="preserve"> and </w:t>
      </w:r>
      <w:r w:rsidRPr="7F9BC45D">
        <w:rPr>
          <w:rStyle w:val="CodeChar"/>
        </w:rPr>
        <w:t>YY:YY:YY:YY:YY:YY</w:t>
      </w:r>
      <w:r>
        <w:t xml:space="preserve"> are the MAC addresses of </w:t>
      </w:r>
      <w:r w:rsidRPr="7F9BC45D">
        <w:rPr>
          <w:rStyle w:val="CodeChar"/>
        </w:rPr>
        <w:t>eth0</w:t>
      </w:r>
      <w:r>
        <w:t xml:space="preserve"> and </w:t>
      </w:r>
      <w:r w:rsidRPr="7F9BC45D">
        <w:rPr>
          <w:rStyle w:val="CodeChar"/>
        </w:rPr>
        <w:t>eth1</w:t>
      </w:r>
      <w:r>
        <w:t xml:space="preserve"> respectively, which can be retrieved by running </w:t>
      </w:r>
      <w:r w:rsidRPr="7F9BC45D">
        <w:rPr>
          <w:rStyle w:val="CodeChar"/>
        </w:rPr>
        <w:t>ifconfig -a</w:t>
      </w:r>
      <w:r>
        <w:t>.</w:t>
      </w:r>
    </w:p>
    <w:p w14:paraId="162DE22A" w14:textId="0A22897E" w:rsidR="000F407E" w:rsidRDefault="7F9BC45D" w:rsidP="0078705B">
      <w:pPr>
        <w:spacing w:before="160"/>
      </w:pPr>
      <w:r>
        <w:t xml:space="preserve">We also need to adjust the contents of </w:t>
      </w:r>
      <w:r w:rsidRPr="7F9BC45D">
        <w:rPr>
          <w:rStyle w:val="CodeChar"/>
        </w:rPr>
        <w:t>/etc/</w:t>
      </w:r>
      <w:proofErr w:type="spellStart"/>
      <w:proofErr w:type="gramStart"/>
      <w:r w:rsidRPr="7F9BC45D">
        <w:rPr>
          <w:rStyle w:val="CodeChar"/>
        </w:rPr>
        <w:t>rc.d</w:t>
      </w:r>
      <w:proofErr w:type="spellEnd"/>
      <w:proofErr w:type="gramEnd"/>
      <w:r w:rsidRPr="7F9BC45D">
        <w:rPr>
          <w:rStyle w:val="CodeChar"/>
        </w:rPr>
        <w:t>/</w:t>
      </w:r>
      <w:proofErr w:type="spellStart"/>
      <w:r w:rsidRPr="7F9BC45D">
        <w:rPr>
          <w:rStyle w:val="CodeChar"/>
        </w:rPr>
        <w:t>init.d</w:t>
      </w:r>
      <w:proofErr w:type="spellEnd"/>
      <w:r w:rsidRPr="7F9BC45D">
        <w:rPr>
          <w:rStyle w:val="CodeChar"/>
        </w:rPr>
        <w:t>/</w:t>
      </w:r>
      <w:proofErr w:type="spellStart"/>
      <w:r w:rsidRPr="7F9BC45D">
        <w:rPr>
          <w:rStyle w:val="CodeChar"/>
        </w:rPr>
        <w:t>rename_ifs</w:t>
      </w:r>
      <w:proofErr w:type="spellEnd"/>
      <w:r>
        <w:t xml:space="preserve">, so it just uses </w:t>
      </w:r>
      <w:r w:rsidRPr="7F9BC45D">
        <w:rPr>
          <w:rStyle w:val="CodeChar"/>
        </w:rPr>
        <w:t>/etc/</w:t>
      </w:r>
      <w:proofErr w:type="spellStart"/>
      <w:r w:rsidRPr="7F9BC45D">
        <w:rPr>
          <w:rStyle w:val="CodeChar"/>
        </w:rPr>
        <w:t>mactab</w:t>
      </w:r>
      <w:proofErr w:type="spellEnd"/>
      <w:r>
        <w:t xml:space="preserve"> and not whatever it was supposed to do. For that, we open that file with vi (again, remembering that it resides under </w:t>
      </w:r>
      <w:r w:rsidRPr="7F9BC45D">
        <w:rPr>
          <w:rStyle w:val="CodeChar"/>
        </w:rPr>
        <w:t>/</w:t>
      </w:r>
      <w:proofErr w:type="spellStart"/>
      <w:r w:rsidRPr="7F9BC45D">
        <w:rPr>
          <w:rStyle w:val="CodeChar"/>
        </w:rPr>
        <w:t>mnt</w:t>
      </w:r>
      <w:proofErr w:type="spellEnd"/>
      <w:r w:rsidRPr="7F9BC45D">
        <w:rPr>
          <w:rStyle w:val="CodeChar"/>
        </w:rPr>
        <w:t>/root2/etc/</w:t>
      </w:r>
      <w:proofErr w:type="spellStart"/>
      <w:proofErr w:type="gramStart"/>
      <w:r w:rsidRPr="7F9BC45D">
        <w:rPr>
          <w:rStyle w:val="CodeChar"/>
        </w:rPr>
        <w:t>rc.d</w:t>
      </w:r>
      <w:proofErr w:type="spellEnd"/>
      <w:proofErr w:type="gramEnd"/>
      <w:r w:rsidRPr="7F9BC45D">
        <w:rPr>
          <w:rStyle w:val="CodeChar"/>
        </w:rPr>
        <w:t>/</w:t>
      </w:r>
      <w:proofErr w:type="spellStart"/>
      <w:r w:rsidRPr="7F9BC45D">
        <w:rPr>
          <w:rStyle w:val="CodeChar"/>
        </w:rPr>
        <w:t>init.d</w:t>
      </w:r>
      <w:proofErr w:type="spellEnd"/>
      <w:r w:rsidRPr="7F9BC45D">
        <w:rPr>
          <w:rStyle w:val="CodeChar"/>
        </w:rPr>
        <w:t>/</w:t>
      </w:r>
      <w:proofErr w:type="spellStart"/>
      <w:r w:rsidRPr="7F9BC45D">
        <w:rPr>
          <w:rStyle w:val="CodeChar"/>
        </w:rPr>
        <w:t>rename_ifs</w:t>
      </w:r>
      <w:proofErr w:type="spellEnd"/>
      <w:r>
        <w:t xml:space="preserve"> for us), comment out the line:</w:t>
      </w:r>
    </w:p>
    <w:p w14:paraId="122F4DB7" w14:textId="16158E1B" w:rsidR="000F407E" w:rsidRDefault="7F9BC45D" w:rsidP="267456DF">
      <w:pPr>
        <w:pStyle w:val="Code"/>
      </w:pPr>
      <w:proofErr w:type="spellStart"/>
      <w:r>
        <w:t>do_rename_ifs</w:t>
      </w:r>
      <w:proofErr w:type="spellEnd"/>
    </w:p>
    <w:p w14:paraId="4C5C26A5" w14:textId="64E2C81D" w:rsidR="000F407E" w:rsidRDefault="267456DF" w:rsidP="0078705B">
      <w:pPr>
        <w:spacing w:before="160"/>
      </w:pPr>
      <w:r>
        <w:t xml:space="preserve"> with:</w:t>
      </w:r>
    </w:p>
    <w:p w14:paraId="48625279" w14:textId="2DA3FD8C" w:rsidR="000F407E" w:rsidRDefault="7F9BC45D" w:rsidP="267456DF">
      <w:pPr>
        <w:pStyle w:val="Code"/>
      </w:pPr>
      <w:r>
        <w:t xml:space="preserve"># </w:t>
      </w:r>
      <w:proofErr w:type="spellStart"/>
      <w:r>
        <w:t>do_rename_ifs</w:t>
      </w:r>
      <w:proofErr w:type="spellEnd"/>
    </w:p>
    <w:p w14:paraId="40F2E253" w14:textId="52729EAF" w:rsidR="000F407E" w:rsidRDefault="267456DF" w:rsidP="0078705B">
      <w:pPr>
        <w:spacing w:before="160"/>
      </w:pPr>
      <w:r>
        <w:t xml:space="preserve"> and add under it simply:</w:t>
      </w:r>
    </w:p>
    <w:p w14:paraId="7A5AFA80" w14:textId="6AF0F69D" w:rsidR="267456DF" w:rsidRDefault="267456DF" w:rsidP="267456DF">
      <w:pPr>
        <w:pStyle w:val="Code"/>
      </w:pPr>
      <w:r w:rsidRPr="267456DF">
        <w:t>${NAMEIF}</w:t>
      </w:r>
    </w:p>
    <w:p w14:paraId="2D30C501" w14:textId="0A921AA1" w:rsidR="009C3AA4" w:rsidRPr="00670CCE" w:rsidRDefault="7F9BC45D" w:rsidP="0078705B">
      <w:pPr>
        <w:spacing w:before="160"/>
        <w:rPr>
          <w:color w:val="FF0000"/>
        </w:rPr>
      </w:pPr>
      <w:r w:rsidRPr="00670CCE">
        <w:rPr>
          <w:color w:val="FF0000"/>
        </w:rPr>
        <w:t xml:space="preserve">Now, a couple of additional touches to the filesystem. First, we need to have the right stuff in </w:t>
      </w:r>
      <w:r w:rsidRPr="00670CCE">
        <w:rPr>
          <w:rStyle w:val="CodeChar"/>
          <w:color w:val="FF0000"/>
        </w:rPr>
        <w:t>/etc/image_layout.sh</w:t>
      </w:r>
      <w:r w:rsidRPr="00670CCE">
        <w:rPr>
          <w:color w:val="FF0000"/>
        </w:rPr>
        <w:t xml:space="preserve">. This file is extremely important during the system initialisation and it needs to have the right stuff in it. It is also used when updating the second MLNX-OS partition, so we want to tackle it. Unfortunately, the contents of this file </w:t>
      </w:r>
      <w:proofErr w:type="gramStart"/>
      <w:r w:rsidRPr="00670CCE">
        <w:rPr>
          <w:color w:val="FF0000"/>
        </w:rPr>
        <w:t>is</w:t>
      </w:r>
      <w:proofErr w:type="gramEnd"/>
      <w:r w:rsidRPr="00670CCE">
        <w:rPr>
          <w:color w:val="FF0000"/>
        </w:rPr>
        <w:t xml:space="preserve"> too big to be put directly in the guide, so here’s the link: </w:t>
      </w:r>
    </w:p>
    <w:p w14:paraId="03A16BD5" w14:textId="30C1AAD4" w:rsidR="2004AAA6" w:rsidRDefault="00CE3974" w:rsidP="2004AAA6">
      <w:pPr>
        <w:pStyle w:val="Code"/>
      </w:pPr>
      <w:r>
        <w:rPr>
          <w:i/>
          <w:iCs/>
        </w:rPr>
        <w:t>See mlnxbase.zip for image_layout.sh</w:t>
      </w:r>
    </w:p>
    <w:p w14:paraId="2F0C77A4" w14:textId="43E26E51" w:rsidR="2004AAA6" w:rsidRDefault="2004AAA6" w:rsidP="2004AAA6">
      <w:pPr>
        <w:pStyle w:val="Code"/>
      </w:pPr>
    </w:p>
    <w:p w14:paraId="3AA98B88" w14:textId="30F5AACE" w:rsidR="2004AAA6" w:rsidRDefault="2004AAA6" w:rsidP="2004AAA6">
      <w:r w:rsidRPr="2004AAA6">
        <w:lastRenderedPageBreak/>
        <w:t>Then set the correct permissions:</w:t>
      </w:r>
    </w:p>
    <w:p w14:paraId="4E538E0F" w14:textId="265718A8" w:rsidR="2004AAA6" w:rsidRDefault="7F9BC45D" w:rsidP="2004AAA6">
      <w:pPr>
        <w:pStyle w:val="Code"/>
      </w:pPr>
      <w:proofErr w:type="spellStart"/>
      <w:r>
        <w:t>chmod</w:t>
      </w:r>
      <w:proofErr w:type="spellEnd"/>
      <w:r>
        <w:t xml:space="preserve"> 755 image_layout.sh</w:t>
      </w:r>
    </w:p>
    <w:p w14:paraId="0368C006" w14:textId="71AC6834" w:rsidR="2004AAA6" w:rsidRDefault="2004AAA6" w:rsidP="2004AAA6">
      <w:pPr>
        <w:pStyle w:val="Code"/>
      </w:pPr>
    </w:p>
    <w:p w14:paraId="693FC526" w14:textId="4AF58D05" w:rsidR="2004AAA6" w:rsidRDefault="7F9BC45D" w:rsidP="2004AAA6">
      <w:r>
        <w:t xml:space="preserve">You will also need to replace the </w:t>
      </w:r>
      <w:r w:rsidRPr="7F9BC45D">
        <w:rPr>
          <w:color w:val="2E74B5" w:themeColor="accent1" w:themeShade="BF"/>
        </w:rPr>
        <w:t xml:space="preserve">chad </w:t>
      </w:r>
      <w:r>
        <w:t xml:space="preserve">and </w:t>
      </w:r>
      <w:proofErr w:type="spellStart"/>
      <w:r w:rsidRPr="7F9BC45D">
        <w:rPr>
          <w:color w:val="2E74B5" w:themeColor="accent1" w:themeShade="BF"/>
        </w:rPr>
        <w:t>hwd</w:t>
      </w:r>
      <w:proofErr w:type="spellEnd"/>
      <w:r w:rsidRPr="7F9BC45D">
        <w:rPr>
          <w:color w:val="2E74B5" w:themeColor="accent1" w:themeShade="BF"/>
        </w:rPr>
        <w:t xml:space="preserve"> </w:t>
      </w:r>
      <w:r>
        <w:t xml:space="preserve">binaries in your </w:t>
      </w:r>
      <w:r w:rsidRPr="7F9BC45D">
        <w:rPr>
          <w:color w:val="2E74B5" w:themeColor="accent1" w:themeShade="BF"/>
        </w:rPr>
        <w:t>/</w:t>
      </w:r>
      <w:proofErr w:type="spellStart"/>
      <w:r w:rsidRPr="7F9BC45D">
        <w:rPr>
          <w:color w:val="2E74B5" w:themeColor="accent1" w:themeShade="BF"/>
        </w:rPr>
        <w:t>mnt</w:t>
      </w:r>
      <w:proofErr w:type="spellEnd"/>
      <w:r w:rsidRPr="7F9BC45D">
        <w:rPr>
          <w:color w:val="2E74B5" w:themeColor="accent1" w:themeShade="BF"/>
        </w:rPr>
        <w:t>/root2/opt/</w:t>
      </w:r>
      <w:proofErr w:type="spellStart"/>
      <w:r w:rsidRPr="7F9BC45D">
        <w:rPr>
          <w:color w:val="2E74B5" w:themeColor="accent1" w:themeShade="BF"/>
        </w:rPr>
        <w:t>tms</w:t>
      </w:r>
      <w:proofErr w:type="spellEnd"/>
      <w:r w:rsidRPr="7F9BC45D">
        <w:rPr>
          <w:color w:val="2E74B5" w:themeColor="accent1" w:themeShade="BF"/>
        </w:rPr>
        <w:t>/bin</w:t>
      </w:r>
      <w:r>
        <w:t xml:space="preserve"> directory with the following two downloads:</w:t>
      </w:r>
    </w:p>
    <w:p w14:paraId="6DDE71A3" w14:textId="6B60D6AA" w:rsidR="2004AAA6" w:rsidRDefault="2004AAA6" w:rsidP="2004AAA6">
      <w:pPr>
        <w:pStyle w:val="Code"/>
      </w:pPr>
      <w:r w:rsidRPr="2004AAA6">
        <w:rPr>
          <w:i/>
          <w:iCs/>
        </w:rPr>
        <w:t>&lt;need link&gt;</w:t>
      </w:r>
    </w:p>
    <w:p w14:paraId="304788B0" w14:textId="20C5C8AE" w:rsidR="2004AAA6" w:rsidRDefault="2004AAA6" w:rsidP="2004AAA6">
      <w:pPr>
        <w:pStyle w:val="Code"/>
      </w:pPr>
      <w:r w:rsidRPr="2004AAA6">
        <w:rPr>
          <w:i/>
          <w:iCs/>
        </w:rPr>
        <w:t>&lt;need link&gt;</w:t>
      </w:r>
    </w:p>
    <w:p w14:paraId="1DDBE368" w14:textId="2B65C1B1" w:rsidR="2004AAA6" w:rsidRDefault="2004AAA6" w:rsidP="2004AAA6">
      <w:pPr>
        <w:pStyle w:val="Code"/>
      </w:pPr>
    </w:p>
    <w:p w14:paraId="5DDC34BB" w14:textId="26B1419D" w:rsidR="2004AAA6" w:rsidRDefault="2004AAA6" w:rsidP="2004AAA6">
      <w:r w:rsidRPr="2004AAA6">
        <w:t>Then set the correct permissions on the files:</w:t>
      </w:r>
    </w:p>
    <w:p w14:paraId="5903BDFE" w14:textId="77946BC1" w:rsidR="2004AAA6" w:rsidRDefault="7F9BC45D" w:rsidP="2004AAA6">
      <w:pPr>
        <w:pStyle w:val="Code"/>
      </w:pPr>
      <w:proofErr w:type="spellStart"/>
      <w:r>
        <w:t>chmod</w:t>
      </w:r>
      <w:proofErr w:type="spellEnd"/>
      <w:r>
        <w:t xml:space="preserve"> 755 chad</w:t>
      </w:r>
    </w:p>
    <w:p w14:paraId="52D1A9F6" w14:textId="14363F05" w:rsidR="2004AAA6" w:rsidRDefault="7F9BC45D" w:rsidP="2004AAA6">
      <w:pPr>
        <w:pStyle w:val="Code"/>
      </w:pPr>
      <w:proofErr w:type="spellStart"/>
      <w:r>
        <w:t>chmod</w:t>
      </w:r>
      <w:proofErr w:type="spellEnd"/>
      <w:r>
        <w:t xml:space="preserve"> 755 </w:t>
      </w:r>
      <w:proofErr w:type="spellStart"/>
      <w:r>
        <w:t>hwd</w:t>
      </w:r>
      <w:proofErr w:type="spellEnd"/>
    </w:p>
    <w:p w14:paraId="307DF9A5" w14:textId="10B4E3AC" w:rsidR="009C3AA4" w:rsidRDefault="0BD35343" w:rsidP="000F407E">
      <w:pPr>
        <w:spacing w:before="160"/>
      </w:pPr>
      <w:r>
        <w:t>Also, there is another script that collides with the one above, and we actually don’t need it, so all we need to do is make it empty:</w:t>
      </w:r>
    </w:p>
    <w:p w14:paraId="068EF6F5" w14:textId="1A9F9025" w:rsidR="00160ABD" w:rsidRDefault="7F9BC45D" w:rsidP="0078705B">
      <w:pPr>
        <w:pStyle w:val="Code"/>
      </w:pPr>
      <w:r>
        <w:t>rm -f /mnt/root2/etc/layout_settings.sh</w:t>
      </w:r>
    </w:p>
    <w:p w14:paraId="43FD2F25" w14:textId="5DCF1D09" w:rsidR="00160ABD" w:rsidRDefault="2004AAA6" w:rsidP="0078705B">
      <w:pPr>
        <w:pStyle w:val="Code"/>
      </w:pPr>
      <w:r>
        <w:t>touch /mnt/root2/etc/layout_settings.sh</w:t>
      </w:r>
    </w:p>
    <w:p w14:paraId="2365D7A7" w14:textId="0A4EEF21" w:rsidR="2004AAA6" w:rsidRDefault="2004AAA6" w:rsidP="2004AAA6">
      <w:pPr>
        <w:pStyle w:val="Code"/>
      </w:pPr>
    </w:p>
    <w:p w14:paraId="49780E56" w14:textId="5F1528F0" w:rsidR="2004AAA6" w:rsidRDefault="7F9BC45D" w:rsidP="2004AAA6">
      <w:r>
        <w:t>The last script that needs to be modified is</w:t>
      </w:r>
      <w:r w:rsidRPr="7F9BC45D">
        <w:rPr>
          <w:color w:val="5B9AD5"/>
        </w:rPr>
        <w:t xml:space="preserve"> </w:t>
      </w:r>
      <w:r w:rsidRPr="7F9BC45D">
        <w:rPr>
          <w:color w:val="2E74B5" w:themeColor="accent1" w:themeShade="BF"/>
        </w:rPr>
        <w:t>/</w:t>
      </w:r>
      <w:proofErr w:type="spellStart"/>
      <w:r w:rsidRPr="7F9BC45D">
        <w:rPr>
          <w:color w:val="2E74B5" w:themeColor="accent1" w:themeShade="BF"/>
        </w:rPr>
        <w:t>mnt</w:t>
      </w:r>
      <w:proofErr w:type="spellEnd"/>
      <w:r w:rsidRPr="7F9BC45D">
        <w:rPr>
          <w:color w:val="2E74B5" w:themeColor="accent1" w:themeShade="BF"/>
        </w:rPr>
        <w:t>/root2/etc/customer_rootflop.sh</w:t>
      </w:r>
      <w:r w:rsidRPr="7F9BC45D">
        <w:t>. We just need to comment out two lines and replace them with set values. These changes are related to the next section where we create an initial manufacturer DB. Comment out the line:</w:t>
      </w:r>
    </w:p>
    <w:p w14:paraId="317A73E0" w14:textId="22502C6D" w:rsidR="2004AAA6" w:rsidRDefault="7F9BC45D" w:rsidP="2004AAA6">
      <w:pPr>
        <w:pStyle w:val="Code"/>
      </w:pPr>
      <w:r>
        <w:t xml:space="preserve"># </w:t>
      </w:r>
      <w:proofErr w:type="spellStart"/>
      <w:r>
        <w:t>system_profile</w:t>
      </w:r>
      <w:proofErr w:type="spellEnd"/>
      <w:r>
        <w:t xml:space="preserve">=`echo $out | grep FEATURE_EN_1: | </w:t>
      </w:r>
      <w:proofErr w:type="spellStart"/>
      <w:r>
        <w:t>awk</w:t>
      </w:r>
      <w:proofErr w:type="spellEnd"/>
      <w:r>
        <w:t xml:space="preserve"> {'print $NF</w:t>
      </w:r>
      <w:proofErr w:type="gramStart"/>
      <w:r>
        <w:t>'}`</w:t>
      </w:r>
      <w:proofErr w:type="gramEnd"/>
    </w:p>
    <w:p w14:paraId="18F8FA13" w14:textId="2F5BE7EA" w:rsidR="2004AAA6" w:rsidRDefault="2004AAA6" w:rsidP="2004AAA6">
      <w:pPr>
        <w:pStyle w:val="Code"/>
      </w:pPr>
    </w:p>
    <w:p w14:paraId="0E5A7B9D" w14:textId="15B2DFB5" w:rsidR="2004AAA6" w:rsidRDefault="2004AAA6" w:rsidP="2004AAA6">
      <w:r w:rsidRPr="2004AAA6">
        <w:t>and add under it:</w:t>
      </w:r>
    </w:p>
    <w:p w14:paraId="631D55EC" w14:textId="7463334F" w:rsidR="2004AAA6" w:rsidRDefault="7F9BC45D" w:rsidP="2004AAA6">
      <w:pPr>
        <w:pStyle w:val="Code"/>
      </w:pPr>
      <w:proofErr w:type="spellStart"/>
      <w:r>
        <w:t>system_profile</w:t>
      </w:r>
      <w:proofErr w:type="spellEnd"/>
      <w:r>
        <w:t>="3"</w:t>
      </w:r>
    </w:p>
    <w:p w14:paraId="06BDAF26" w14:textId="36DA9F6E" w:rsidR="2004AAA6" w:rsidRDefault="2004AAA6" w:rsidP="2004AAA6">
      <w:pPr>
        <w:pStyle w:val="Code"/>
      </w:pPr>
    </w:p>
    <w:p w14:paraId="701B1401" w14:textId="499A7900" w:rsidR="2004AAA6" w:rsidRDefault="2004AAA6" w:rsidP="2004AAA6">
      <w:pPr>
        <w:pStyle w:val="a6"/>
      </w:pPr>
      <w:r>
        <w:t>Then comment out:</w:t>
      </w:r>
    </w:p>
    <w:p w14:paraId="2ABA3F8E" w14:textId="232708DD" w:rsidR="2004AAA6" w:rsidRDefault="2004AAA6" w:rsidP="2004AAA6">
      <w:pPr>
        <w:pStyle w:val="a6"/>
      </w:pPr>
    </w:p>
    <w:p w14:paraId="1341AB04" w14:textId="2D77A055" w:rsidR="2004AAA6" w:rsidRDefault="7F9BC45D" w:rsidP="2004AAA6">
      <w:pPr>
        <w:pStyle w:val="Code"/>
      </w:pPr>
      <w:r>
        <w:t xml:space="preserve"># </w:t>
      </w:r>
      <w:proofErr w:type="spellStart"/>
      <w:r>
        <w:t>num_swids</w:t>
      </w:r>
      <w:proofErr w:type="spellEnd"/>
      <w:r>
        <w:t xml:space="preserve">=`echo $out | grep FEATURE_EN_10: | </w:t>
      </w:r>
      <w:proofErr w:type="spellStart"/>
      <w:r>
        <w:t>awk</w:t>
      </w:r>
      <w:proofErr w:type="spellEnd"/>
      <w:r>
        <w:t xml:space="preserve"> {'print $NF</w:t>
      </w:r>
      <w:proofErr w:type="gramStart"/>
      <w:r>
        <w:t>'}`</w:t>
      </w:r>
      <w:proofErr w:type="gramEnd"/>
    </w:p>
    <w:p w14:paraId="5A7DD10C" w14:textId="3FA3D5DF" w:rsidR="2004AAA6" w:rsidRDefault="2004AAA6" w:rsidP="2004AAA6">
      <w:pPr>
        <w:pStyle w:val="Code"/>
      </w:pPr>
    </w:p>
    <w:p w14:paraId="32754EB0" w14:textId="32C94C4E" w:rsidR="2004AAA6" w:rsidRDefault="2004AAA6" w:rsidP="2004AAA6">
      <w:r>
        <w:t>and add:</w:t>
      </w:r>
    </w:p>
    <w:p w14:paraId="7F085C76" w14:textId="7F47D057" w:rsidR="2004AAA6" w:rsidRDefault="7F9BC45D" w:rsidP="2004AAA6">
      <w:pPr>
        <w:pStyle w:val="Code"/>
      </w:pPr>
      <w:proofErr w:type="spellStart"/>
      <w:r>
        <w:t>num_swids</w:t>
      </w:r>
      <w:proofErr w:type="spellEnd"/>
      <w:r>
        <w:t>="0"</w:t>
      </w:r>
    </w:p>
    <w:p w14:paraId="2056304E" w14:textId="744D4B4F" w:rsidR="0078705B" w:rsidRDefault="0BD35343" w:rsidP="000F407E">
      <w:pPr>
        <w:spacing w:before="160"/>
      </w:pPr>
      <w:r>
        <w:t>The final touch to the root file system:</w:t>
      </w:r>
    </w:p>
    <w:p w14:paraId="5AF4761E" w14:textId="544F13E1" w:rsidR="0078705B" w:rsidRDefault="7F9BC45D" w:rsidP="0078705B">
      <w:pPr>
        <w:pStyle w:val="Code"/>
      </w:pPr>
      <w:r>
        <w:t>touch /</w:t>
      </w:r>
      <w:proofErr w:type="spellStart"/>
      <w:r>
        <w:t>mnt</w:t>
      </w:r>
      <w:proofErr w:type="spellEnd"/>
      <w:r>
        <w:t>/root2/etc</w:t>
      </w:r>
      <w:proofErr w:type="gramStart"/>
      <w:r>
        <w:t>/.</w:t>
      </w:r>
      <w:proofErr w:type="spellStart"/>
      <w:r>
        <w:t>firstboot</w:t>
      </w:r>
      <w:proofErr w:type="spellEnd"/>
      <w:proofErr w:type="gramEnd"/>
    </w:p>
    <w:p w14:paraId="78BA7414" w14:textId="269BF95A" w:rsidR="0078705B" w:rsidRDefault="0BD35343" w:rsidP="000F407E">
      <w:pPr>
        <w:spacing w:before="160"/>
      </w:pPr>
      <w:r>
        <w:t>Now, we need to take care of the CONFIG and VAR partitions. First, we can delete the image, it takes a lot space and we don’t need it anymore:</w:t>
      </w:r>
    </w:p>
    <w:p w14:paraId="48B9A7CB" w14:textId="388E98E4" w:rsidR="0078705B" w:rsidRPr="001E3542" w:rsidRDefault="7F9BC45D" w:rsidP="0078705B">
      <w:pPr>
        <w:pStyle w:val="Code"/>
        <w:rPr>
          <w:lang w:val="da-DK"/>
        </w:rPr>
      </w:pPr>
      <w:r w:rsidRPr="001E3542">
        <w:rPr>
          <w:lang w:val="da-DK"/>
        </w:rPr>
        <w:t>rm -f /mnt/var/</w:t>
      </w:r>
      <w:r w:rsidRPr="001E3542">
        <w:rPr>
          <w:i/>
          <w:iCs/>
          <w:lang w:val="da-DK"/>
        </w:rPr>
        <w:t>&lt;imagename&gt;</w:t>
      </w:r>
    </w:p>
    <w:p w14:paraId="518C33FA" w14:textId="45314064" w:rsidR="0078705B" w:rsidRDefault="7F9BC45D" w:rsidP="000F407E">
      <w:pPr>
        <w:spacing w:before="160"/>
      </w:pPr>
      <w:r>
        <w:t xml:space="preserve">Now, we can move the entire contents of </w:t>
      </w:r>
      <w:r w:rsidRPr="7F9BC45D">
        <w:rPr>
          <w:rStyle w:val="CodeChar"/>
        </w:rPr>
        <w:t>/var</w:t>
      </w:r>
      <w:r>
        <w:t xml:space="preserve"> and </w:t>
      </w:r>
      <w:r w:rsidRPr="7F9BC45D">
        <w:rPr>
          <w:rStyle w:val="CodeChar"/>
        </w:rPr>
        <w:t>/config</w:t>
      </w:r>
      <w:r>
        <w:t xml:space="preserve"> to where it belongs:</w:t>
      </w:r>
    </w:p>
    <w:p w14:paraId="09073AEB" w14:textId="0D801B6A" w:rsidR="0078705B" w:rsidRPr="001E3542" w:rsidRDefault="7F9BC45D" w:rsidP="0078705B">
      <w:pPr>
        <w:pStyle w:val="Code"/>
        <w:rPr>
          <w:lang w:val="da-DK"/>
        </w:rPr>
      </w:pPr>
      <w:r w:rsidRPr="001E3542">
        <w:rPr>
          <w:lang w:val="da-DK"/>
        </w:rPr>
        <w:t>mv -f /mnt/root2/var/* /mnt/var</w:t>
      </w:r>
    </w:p>
    <w:p w14:paraId="06A8783E" w14:textId="4FC71997" w:rsidR="0078705B" w:rsidRDefault="7F9BC45D" w:rsidP="0078705B">
      <w:pPr>
        <w:pStyle w:val="Code"/>
      </w:pPr>
      <w:r>
        <w:t>mv -f /</w:t>
      </w:r>
      <w:proofErr w:type="spellStart"/>
      <w:r>
        <w:t>mnt</w:t>
      </w:r>
      <w:proofErr w:type="spellEnd"/>
      <w:r>
        <w:t>/root2/config/* /</w:t>
      </w:r>
      <w:proofErr w:type="spellStart"/>
      <w:r>
        <w:t>mnt</w:t>
      </w:r>
      <w:proofErr w:type="spellEnd"/>
      <w:r>
        <w:t>/config</w:t>
      </w:r>
    </w:p>
    <w:p w14:paraId="32B33399" w14:textId="0A55B9A4" w:rsidR="0078705B" w:rsidRDefault="7F9BC45D" w:rsidP="000F407E">
      <w:pPr>
        <w:spacing w:before="160"/>
      </w:pPr>
      <w:r>
        <w:t xml:space="preserve">And the final touch to the </w:t>
      </w:r>
      <w:r w:rsidRPr="7F9BC45D">
        <w:rPr>
          <w:rStyle w:val="CodeChar"/>
        </w:rPr>
        <w:t>/var</w:t>
      </w:r>
      <w:r>
        <w:t xml:space="preserve"> filesystem:</w:t>
      </w:r>
    </w:p>
    <w:p w14:paraId="15BF83C6" w14:textId="3C54765B" w:rsidR="0078705B" w:rsidRDefault="7F9BC45D" w:rsidP="0078705B">
      <w:pPr>
        <w:pStyle w:val="Code"/>
      </w:pPr>
      <w:r>
        <w:t>touch /</w:t>
      </w:r>
      <w:proofErr w:type="spellStart"/>
      <w:r>
        <w:t>mnt</w:t>
      </w:r>
      <w:proofErr w:type="spellEnd"/>
      <w:r>
        <w:t>/var/opt/</w:t>
      </w:r>
      <w:proofErr w:type="spellStart"/>
      <w:r>
        <w:t>tms</w:t>
      </w:r>
      <w:proofErr w:type="spellEnd"/>
      <w:proofErr w:type="gramStart"/>
      <w:r>
        <w:t>/.</w:t>
      </w:r>
      <w:proofErr w:type="spellStart"/>
      <w:r>
        <w:t>firstmfg</w:t>
      </w:r>
      <w:proofErr w:type="spellEnd"/>
      <w:proofErr w:type="gramEnd"/>
    </w:p>
    <w:p w14:paraId="4D6278BB" w14:textId="77777777" w:rsidR="0078705B" w:rsidRDefault="0078705B">
      <w:r>
        <w:br w:type="page"/>
      </w:r>
    </w:p>
    <w:p w14:paraId="4C1C3855" w14:textId="23D64CB8" w:rsidR="0078705B" w:rsidRDefault="2004AAA6" w:rsidP="2004AAA6">
      <w:pPr>
        <w:pStyle w:val="1"/>
      </w:pPr>
      <w:r w:rsidRPr="2004AAA6">
        <w:lastRenderedPageBreak/>
        <w:t>Step 5: Creating configuration DB nodes</w:t>
      </w:r>
    </w:p>
    <w:p w14:paraId="127F4483" w14:textId="656AA307" w:rsidR="2004AAA6" w:rsidRDefault="2004AAA6" w:rsidP="2004AAA6"/>
    <w:p w14:paraId="137381A4" w14:textId="2F7D23E4" w:rsidR="2004AAA6" w:rsidRDefault="7F9BC45D" w:rsidP="2004AAA6">
      <w:r>
        <w:t xml:space="preserve">In this step you will be creating an initial manufacturer DB with some basic values. This needs to be done before your first boot into MLNX-OS. This step should be very straight forward since you will be using the </w:t>
      </w:r>
      <w:proofErr w:type="spellStart"/>
      <w:r w:rsidRPr="7F9BC45D">
        <w:rPr>
          <w:color w:val="2E74B5" w:themeColor="accent1" w:themeShade="BF"/>
        </w:rPr>
        <w:t>mddbreq</w:t>
      </w:r>
      <w:proofErr w:type="spellEnd"/>
      <w:r>
        <w:t xml:space="preserve"> file in your </w:t>
      </w:r>
      <w:r w:rsidRPr="7F9BC45D">
        <w:rPr>
          <w:color w:val="2E74B5" w:themeColor="accent1" w:themeShade="BF"/>
        </w:rPr>
        <w:t>/</w:t>
      </w:r>
      <w:proofErr w:type="spellStart"/>
      <w:r w:rsidRPr="7F9BC45D">
        <w:rPr>
          <w:color w:val="2E74B5" w:themeColor="accent1" w:themeShade="BF"/>
        </w:rPr>
        <w:t>mnt</w:t>
      </w:r>
      <w:proofErr w:type="spellEnd"/>
      <w:r w:rsidRPr="7F9BC45D">
        <w:rPr>
          <w:color w:val="2E74B5" w:themeColor="accent1" w:themeShade="BF"/>
        </w:rPr>
        <w:t>/root2/opt/</w:t>
      </w:r>
      <w:proofErr w:type="spellStart"/>
      <w:r w:rsidRPr="7F9BC45D">
        <w:rPr>
          <w:color w:val="2E74B5" w:themeColor="accent1" w:themeShade="BF"/>
        </w:rPr>
        <w:t>tms</w:t>
      </w:r>
      <w:proofErr w:type="spellEnd"/>
      <w:r w:rsidRPr="7F9BC45D">
        <w:rPr>
          <w:color w:val="2E74B5" w:themeColor="accent1" w:themeShade="BF"/>
        </w:rPr>
        <w:t>/bin</w:t>
      </w:r>
      <w:r>
        <w:t xml:space="preserve"> directory and creating the DB in your config mount. If you encounter any problems with missing libraries when running these commands then copy them from your extracted image and into your</w:t>
      </w:r>
      <w:r w:rsidRPr="7F9BC45D">
        <w:rPr>
          <w:color w:val="2E74B5" w:themeColor="accent1" w:themeShade="BF"/>
        </w:rPr>
        <w:t xml:space="preserve"> /lib</w:t>
      </w:r>
      <w:r>
        <w:t xml:space="preserve"> directory. Your shared-secret string </w:t>
      </w:r>
      <w:r w:rsidRPr="7F9BC45D">
        <w:rPr>
          <w:i/>
          <w:iCs/>
          <w:color w:val="2E74B5" w:themeColor="accent1" w:themeShade="BF"/>
        </w:rPr>
        <w:t>&lt;</w:t>
      </w:r>
      <w:r w:rsidRPr="7F9BC45D">
        <w:rPr>
          <w:rFonts w:ascii="Calibri" w:eastAsia="Calibri" w:hAnsi="Calibri" w:cs="Calibri"/>
          <w:i/>
          <w:iCs/>
          <w:color w:val="2E74B5" w:themeColor="accent1" w:themeShade="BF"/>
        </w:rPr>
        <w:t xml:space="preserve">YOURLONGSTRING&gt; </w:t>
      </w:r>
      <w:r w:rsidRPr="7F9BC45D">
        <w:rPr>
          <w:rFonts w:ascii="Calibri" w:eastAsia="Calibri" w:hAnsi="Calibri" w:cs="Calibri"/>
          <w:color w:val="000000" w:themeColor="text1"/>
        </w:rPr>
        <w:t xml:space="preserve">needs to actually be long otherwise you will get errors when trying to boot. I used a </w:t>
      </w:r>
      <w:proofErr w:type="gramStart"/>
      <w:r w:rsidRPr="7F9BC45D">
        <w:rPr>
          <w:rFonts w:ascii="Calibri" w:eastAsia="Calibri" w:hAnsi="Calibri" w:cs="Calibri"/>
          <w:color w:val="000000" w:themeColor="text1"/>
        </w:rPr>
        <w:t>48 character</w:t>
      </w:r>
      <w:proofErr w:type="gramEnd"/>
      <w:r w:rsidRPr="7F9BC45D">
        <w:rPr>
          <w:rFonts w:ascii="Calibri" w:eastAsia="Calibri" w:hAnsi="Calibri" w:cs="Calibri"/>
          <w:color w:val="000000" w:themeColor="text1"/>
        </w:rPr>
        <w:t xml:space="preserve"> string here. Your chassis serial number can be found in the </w:t>
      </w:r>
      <w:proofErr w:type="gramStart"/>
      <w:r w:rsidRPr="7F9BC45D">
        <w:rPr>
          <w:rFonts w:ascii="Calibri" w:eastAsia="Calibri" w:hAnsi="Calibri" w:cs="Calibri"/>
          <w:color w:val="000000" w:themeColor="text1"/>
        </w:rPr>
        <w:t>pull out</w:t>
      </w:r>
      <w:proofErr w:type="gramEnd"/>
      <w:r w:rsidRPr="7F9BC45D">
        <w:rPr>
          <w:rFonts w:ascii="Calibri" w:eastAsia="Calibri" w:hAnsi="Calibri" w:cs="Calibri"/>
          <w:color w:val="000000" w:themeColor="text1"/>
        </w:rPr>
        <w:t xml:space="preserve"> tab on the front of the switch, if you don't have a serial then use one found on google. It will be changed to the correct one during your first boot anyway.</w:t>
      </w:r>
    </w:p>
    <w:p w14:paraId="3878D593" w14:textId="22E48644" w:rsidR="2004AAA6" w:rsidRDefault="7F9BC45D" w:rsidP="2004AAA6">
      <w:pPr>
        <w:pStyle w:val="Code"/>
      </w:pPr>
      <w:r>
        <w:t>cd /</w:t>
      </w:r>
      <w:proofErr w:type="spellStart"/>
      <w:r>
        <w:t>mnt</w:t>
      </w:r>
      <w:proofErr w:type="spellEnd"/>
      <w:r>
        <w:t>/root2/opt/</w:t>
      </w:r>
      <w:proofErr w:type="spellStart"/>
      <w:r>
        <w:t>tms</w:t>
      </w:r>
      <w:proofErr w:type="spellEnd"/>
      <w:r>
        <w:t>/bin</w:t>
      </w:r>
    </w:p>
    <w:p w14:paraId="0B056BAE" w14:textId="20F992BA" w:rsidR="2004AAA6" w:rsidRDefault="2004AAA6" w:rsidP="2004AAA6">
      <w:pPr>
        <w:pStyle w:val="Code"/>
      </w:pPr>
    </w:p>
    <w:p w14:paraId="73106B09" w14:textId="3D339DFE" w:rsidR="2004AAA6" w:rsidRDefault="7F9BC45D" w:rsidP="2004AAA6">
      <w:pPr>
        <w:pStyle w:val="Code"/>
      </w:pPr>
      <w:proofErr w:type="spellStart"/>
      <w:r>
        <w:t>mddbreq</w:t>
      </w:r>
      <w:proofErr w:type="spellEnd"/>
      <w:r>
        <w:t xml:space="preserve"> -c /</w:t>
      </w:r>
      <w:proofErr w:type="spellStart"/>
      <w:r>
        <w:t>mnt</w:t>
      </w:r>
      <w:proofErr w:type="spellEnd"/>
      <w:r>
        <w:t>/config/</w:t>
      </w:r>
      <w:proofErr w:type="spellStart"/>
      <w:r>
        <w:t>mfg</w:t>
      </w:r>
      <w:proofErr w:type="spellEnd"/>
      <w:r>
        <w:t>/</w:t>
      </w:r>
      <w:proofErr w:type="spellStart"/>
      <w:r>
        <w:t>mfdb</w:t>
      </w:r>
      <w:proofErr w:type="spellEnd"/>
      <w:r>
        <w:t xml:space="preserve"> set modify - /</w:t>
      </w:r>
      <w:proofErr w:type="spellStart"/>
      <w:r>
        <w:t>mfg</w:t>
      </w:r>
      <w:proofErr w:type="spellEnd"/>
      <w:r>
        <w:t>/</w:t>
      </w:r>
      <w:proofErr w:type="spellStart"/>
      <w:r>
        <w:t>mfdb</w:t>
      </w:r>
      <w:proofErr w:type="spellEnd"/>
      <w:r>
        <w:t>/cluster/config/enable bool false</w:t>
      </w:r>
    </w:p>
    <w:p w14:paraId="61A919B6" w14:textId="0E6D7A29" w:rsidR="2004AAA6" w:rsidRDefault="2004AAA6" w:rsidP="2004AAA6">
      <w:pPr>
        <w:pStyle w:val="Code"/>
      </w:pPr>
    </w:p>
    <w:p w14:paraId="3A984955" w14:textId="4B4539F6" w:rsidR="2004AAA6" w:rsidRDefault="7F9BC45D" w:rsidP="2004AAA6">
      <w:pPr>
        <w:pStyle w:val="Code"/>
      </w:pPr>
      <w:proofErr w:type="spellStart"/>
      <w:r>
        <w:t>mddbreq</w:t>
      </w:r>
      <w:proofErr w:type="spellEnd"/>
      <w:r>
        <w:t xml:space="preserve"> -c /</w:t>
      </w:r>
      <w:proofErr w:type="spellStart"/>
      <w:r>
        <w:t>mnt</w:t>
      </w:r>
      <w:proofErr w:type="spellEnd"/>
      <w:r>
        <w:t>/config/</w:t>
      </w:r>
      <w:proofErr w:type="spellStart"/>
      <w:r>
        <w:t>mfg</w:t>
      </w:r>
      <w:proofErr w:type="spellEnd"/>
      <w:r>
        <w:t>/</w:t>
      </w:r>
      <w:proofErr w:type="spellStart"/>
      <w:r>
        <w:t>mfdb</w:t>
      </w:r>
      <w:proofErr w:type="spellEnd"/>
      <w:r>
        <w:t xml:space="preserve"> set modify - /</w:t>
      </w:r>
      <w:proofErr w:type="spellStart"/>
      <w:r>
        <w:t>mfg</w:t>
      </w:r>
      <w:proofErr w:type="spellEnd"/>
      <w:r>
        <w:t>/</w:t>
      </w:r>
      <w:proofErr w:type="spellStart"/>
      <w:r>
        <w:t>mfdb</w:t>
      </w:r>
      <w:proofErr w:type="spellEnd"/>
      <w:r>
        <w:t>/cluster/config/</w:t>
      </w:r>
      <w:proofErr w:type="spellStart"/>
      <w:r>
        <w:t>expected_nodes</w:t>
      </w:r>
      <w:proofErr w:type="spellEnd"/>
      <w:r>
        <w:t xml:space="preserve"> uint16 0</w:t>
      </w:r>
    </w:p>
    <w:p w14:paraId="392E1CE7" w14:textId="33321026" w:rsidR="2004AAA6" w:rsidRDefault="2004AAA6" w:rsidP="2004AAA6">
      <w:pPr>
        <w:pStyle w:val="Code"/>
      </w:pPr>
    </w:p>
    <w:p w14:paraId="15FCB2E8" w14:textId="26016EA0" w:rsidR="2004AAA6" w:rsidRDefault="7F9BC45D" w:rsidP="2004AAA6">
      <w:pPr>
        <w:pStyle w:val="Code"/>
      </w:pPr>
      <w:proofErr w:type="spellStart"/>
      <w:r>
        <w:t>mddbreq</w:t>
      </w:r>
      <w:proofErr w:type="spellEnd"/>
      <w:r>
        <w:t xml:space="preserve"> -c /</w:t>
      </w:r>
      <w:proofErr w:type="spellStart"/>
      <w:r>
        <w:t>mnt</w:t>
      </w:r>
      <w:proofErr w:type="spellEnd"/>
      <w:r>
        <w:t>/config/</w:t>
      </w:r>
      <w:proofErr w:type="spellStart"/>
      <w:r>
        <w:t>mfg</w:t>
      </w:r>
      <w:proofErr w:type="spellEnd"/>
      <w:r>
        <w:t>/</w:t>
      </w:r>
      <w:proofErr w:type="spellStart"/>
      <w:r>
        <w:t>mfdb</w:t>
      </w:r>
      <w:proofErr w:type="spellEnd"/>
      <w:r>
        <w:t xml:space="preserve"> set modify - /</w:t>
      </w:r>
      <w:proofErr w:type="spellStart"/>
      <w:r>
        <w:t>mfg</w:t>
      </w:r>
      <w:proofErr w:type="spellEnd"/>
      <w:r>
        <w:t>/</w:t>
      </w:r>
      <w:proofErr w:type="spellStart"/>
      <w:r>
        <w:t>mfdb</w:t>
      </w:r>
      <w:proofErr w:type="spellEnd"/>
      <w:r>
        <w:t>/cluster/config/id string ""</w:t>
      </w:r>
    </w:p>
    <w:p w14:paraId="64BAE52E" w14:textId="7ED5D3D7" w:rsidR="2004AAA6" w:rsidRDefault="2004AAA6" w:rsidP="2004AAA6">
      <w:pPr>
        <w:pStyle w:val="Code"/>
      </w:pPr>
    </w:p>
    <w:p w14:paraId="45EA271F" w14:textId="754C0973" w:rsidR="2004AAA6" w:rsidRDefault="7F9BC45D" w:rsidP="2004AAA6">
      <w:pPr>
        <w:pStyle w:val="Code"/>
      </w:pPr>
      <w:proofErr w:type="spellStart"/>
      <w:r>
        <w:t>mddbreq</w:t>
      </w:r>
      <w:proofErr w:type="spellEnd"/>
      <w:r>
        <w:t xml:space="preserve"> -c /</w:t>
      </w:r>
      <w:proofErr w:type="spellStart"/>
      <w:r>
        <w:t>mnt</w:t>
      </w:r>
      <w:proofErr w:type="spellEnd"/>
      <w:r>
        <w:t>/config/</w:t>
      </w:r>
      <w:proofErr w:type="spellStart"/>
      <w:r>
        <w:t>mfg</w:t>
      </w:r>
      <w:proofErr w:type="spellEnd"/>
      <w:r>
        <w:t>/</w:t>
      </w:r>
      <w:proofErr w:type="spellStart"/>
      <w:r>
        <w:t>mfdb</w:t>
      </w:r>
      <w:proofErr w:type="spellEnd"/>
      <w:r>
        <w:t xml:space="preserve"> set modify - /</w:t>
      </w:r>
      <w:proofErr w:type="spellStart"/>
      <w:r>
        <w:t>mfg</w:t>
      </w:r>
      <w:proofErr w:type="spellEnd"/>
      <w:r>
        <w:t>/</w:t>
      </w:r>
      <w:proofErr w:type="spellStart"/>
      <w:r>
        <w:t>mfdb</w:t>
      </w:r>
      <w:proofErr w:type="spellEnd"/>
      <w:r>
        <w:t xml:space="preserve">/cluster/config/interface string mgmt0 </w:t>
      </w:r>
    </w:p>
    <w:p w14:paraId="4B32CF10" w14:textId="3858AB8F" w:rsidR="2004AAA6" w:rsidRDefault="2004AAA6" w:rsidP="2004AAA6">
      <w:pPr>
        <w:pStyle w:val="Code"/>
      </w:pPr>
    </w:p>
    <w:p w14:paraId="1C748C82" w14:textId="09526262" w:rsidR="2004AAA6" w:rsidRDefault="7F9BC45D" w:rsidP="2004AAA6">
      <w:pPr>
        <w:pStyle w:val="Code"/>
      </w:pPr>
      <w:proofErr w:type="spellStart"/>
      <w:r>
        <w:t>mddbreq</w:t>
      </w:r>
      <w:proofErr w:type="spellEnd"/>
      <w:r>
        <w:t xml:space="preserve"> -c /</w:t>
      </w:r>
      <w:proofErr w:type="spellStart"/>
      <w:r>
        <w:t>mnt</w:t>
      </w:r>
      <w:proofErr w:type="spellEnd"/>
      <w:r>
        <w:t>/config/</w:t>
      </w:r>
      <w:proofErr w:type="spellStart"/>
      <w:r>
        <w:t>mfg</w:t>
      </w:r>
      <w:proofErr w:type="spellEnd"/>
      <w:r>
        <w:t>/</w:t>
      </w:r>
      <w:proofErr w:type="spellStart"/>
      <w:r>
        <w:t>mfdb</w:t>
      </w:r>
      <w:proofErr w:type="spellEnd"/>
      <w:r>
        <w:t xml:space="preserve"> set modify - /</w:t>
      </w:r>
      <w:proofErr w:type="spellStart"/>
      <w:r>
        <w:t>mfg</w:t>
      </w:r>
      <w:proofErr w:type="spellEnd"/>
      <w:r>
        <w:t>/</w:t>
      </w:r>
      <w:proofErr w:type="spellStart"/>
      <w:r>
        <w:t>mfdb</w:t>
      </w:r>
      <w:proofErr w:type="spellEnd"/>
      <w:r>
        <w:t xml:space="preserve">/cluster/config/shared-secret string </w:t>
      </w:r>
      <w:r w:rsidRPr="7F9BC45D">
        <w:rPr>
          <w:i/>
          <w:iCs/>
        </w:rPr>
        <w:t>&lt;YOURLONGSTRING&gt;</w:t>
      </w:r>
    </w:p>
    <w:p w14:paraId="1E662946" w14:textId="6935CE1C" w:rsidR="2004AAA6" w:rsidRDefault="2004AAA6" w:rsidP="2004AAA6">
      <w:pPr>
        <w:pStyle w:val="Code"/>
      </w:pPr>
    </w:p>
    <w:p w14:paraId="796D03C2" w14:textId="08E231BC" w:rsidR="2004AAA6" w:rsidRDefault="7F9BC45D" w:rsidP="2004AAA6">
      <w:pPr>
        <w:pStyle w:val="Code"/>
      </w:pPr>
      <w:proofErr w:type="spellStart"/>
      <w:r>
        <w:t>mddbreq</w:t>
      </w:r>
      <w:proofErr w:type="spellEnd"/>
      <w:r>
        <w:t xml:space="preserve"> -c /</w:t>
      </w:r>
      <w:proofErr w:type="spellStart"/>
      <w:r>
        <w:t>mnt</w:t>
      </w:r>
      <w:proofErr w:type="spellEnd"/>
      <w:r>
        <w:t>/config/</w:t>
      </w:r>
      <w:proofErr w:type="spellStart"/>
      <w:r>
        <w:t>mfg</w:t>
      </w:r>
      <w:proofErr w:type="spellEnd"/>
      <w:r>
        <w:t>/</w:t>
      </w:r>
      <w:proofErr w:type="spellStart"/>
      <w:r>
        <w:t>mfdb</w:t>
      </w:r>
      <w:proofErr w:type="spellEnd"/>
      <w:r>
        <w:t xml:space="preserve"> set modify - /</w:t>
      </w:r>
      <w:proofErr w:type="spellStart"/>
      <w:r>
        <w:t>mfg</w:t>
      </w:r>
      <w:proofErr w:type="spellEnd"/>
      <w:r>
        <w:t>/</w:t>
      </w:r>
      <w:proofErr w:type="spellStart"/>
      <w:r>
        <w:t>mfdb</w:t>
      </w:r>
      <w:proofErr w:type="spellEnd"/>
      <w:r>
        <w:t>/net/interface/config/mgmt0/</w:t>
      </w:r>
      <w:proofErr w:type="spellStart"/>
      <w:r>
        <w:t>addr</w:t>
      </w:r>
      <w:proofErr w:type="spellEnd"/>
      <w:r>
        <w:t>/ipv4/</w:t>
      </w:r>
      <w:proofErr w:type="spellStart"/>
      <w:r>
        <w:t>dhcp</w:t>
      </w:r>
      <w:proofErr w:type="spellEnd"/>
      <w:r>
        <w:t xml:space="preserve"> bool true</w:t>
      </w:r>
    </w:p>
    <w:p w14:paraId="29060C6B" w14:textId="123F5C4D" w:rsidR="2004AAA6" w:rsidRDefault="2004AAA6" w:rsidP="2004AAA6">
      <w:pPr>
        <w:pStyle w:val="Code"/>
      </w:pPr>
    </w:p>
    <w:p w14:paraId="44F005EC" w14:textId="221F4DC0" w:rsidR="2004AAA6" w:rsidRDefault="7F9BC45D" w:rsidP="2004AAA6">
      <w:pPr>
        <w:pStyle w:val="Code"/>
      </w:pPr>
      <w:proofErr w:type="spellStart"/>
      <w:r>
        <w:t>mddbreq</w:t>
      </w:r>
      <w:proofErr w:type="spellEnd"/>
      <w:r>
        <w:t xml:space="preserve"> -c /</w:t>
      </w:r>
      <w:proofErr w:type="spellStart"/>
      <w:r>
        <w:t>mnt</w:t>
      </w:r>
      <w:proofErr w:type="spellEnd"/>
      <w:r>
        <w:t>/config/</w:t>
      </w:r>
      <w:proofErr w:type="spellStart"/>
      <w:r>
        <w:t>mfg</w:t>
      </w:r>
      <w:proofErr w:type="spellEnd"/>
      <w:r>
        <w:t>/</w:t>
      </w:r>
      <w:proofErr w:type="spellStart"/>
      <w:r>
        <w:t>mfdb</w:t>
      </w:r>
      <w:proofErr w:type="spellEnd"/>
      <w:r>
        <w:t xml:space="preserve"> set modify - /</w:t>
      </w:r>
      <w:proofErr w:type="spellStart"/>
      <w:r>
        <w:t>mfg</w:t>
      </w:r>
      <w:proofErr w:type="spellEnd"/>
      <w:r>
        <w:t>/</w:t>
      </w:r>
      <w:proofErr w:type="spellStart"/>
      <w:r>
        <w:t>mfdb</w:t>
      </w:r>
      <w:proofErr w:type="spellEnd"/>
      <w:r>
        <w:t>/system/</w:t>
      </w:r>
      <w:proofErr w:type="spellStart"/>
      <w:r>
        <w:t>hostid</w:t>
      </w:r>
      <w:proofErr w:type="spellEnd"/>
      <w:r>
        <w:t xml:space="preserve"> string </w:t>
      </w:r>
      <w:r w:rsidRPr="7F9BC45D">
        <w:rPr>
          <w:i/>
          <w:iCs/>
        </w:rPr>
        <w:t>&lt;YOURSERIALNUMBER&gt;</w:t>
      </w:r>
    </w:p>
    <w:p w14:paraId="196CA265" w14:textId="623E0AE7" w:rsidR="2004AAA6" w:rsidRDefault="2004AAA6" w:rsidP="2004AAA6">
      <w:pPr>
        <w:pStyle w:val="Code"/>
      </w:pPr>
    </w:p>
    <w:p w14:paraId="2903B15F" w14:textId="4C3ECDEF" w:rsidR="2004AAA6" w:rsidRDefault="7F9BC45D" w:rsidP="2004AAA6">
      <w:pPr>
        <w:pStyle w:val="Code"/>
      </w:pPr>
      <w:proofErr w:type="spellStart"/>
      <w:r>
        <w:t>mddbreq</w:t>
      </w:r>
      <w:proofErr w:type="spellEnd"/>
      <w:r>
        <w:t xml:space="preserve"> -c /</w:t>
      </w:r>
      <w:proofErr w:type="spellStart"/>
      <w:r>
        <w:t>mnt</w:t>
      </w:r>
      <w:proofErr w:type="spellEnd"/>
      <w:r>
        <w:t>/config/</w:t>
      </w:r>
      <w:proofErr w:type="spellStart"/>
      <w:r>
        <w:t>mfg</w:t>
      </w:r>
      <w:proofErr w:type="spellEnd"/>
      <w:r>
        <w:t>/</w:t>
      </w:r>
      <w:proofErr w:type="spellStart"/>
      <w:r>
        <w:t>mfdb</w:t>
      </w:r>
      <w:proofErr w:type="spellEnd"/>
      <w:r>
        <w:t xml:space="preserve"> set modify - /</w:t>
      </w:r>
      <w:proofErr w:type="spellStart"/>
      <w:r>
        <w:t>mfg</w:t>
      </w:r>
      <w:proofErr w:type="spellEnd"/>
      <w:r>
        <w:t>/</w:t>
      </w:r>
      <w:proofErr w:type="spellStart"/>
      <w:r>
        <w:t>mfdb</w:t>
      </w:r>
      <w:proofErr w:type="spellEnd"/>
      <w:r>
        <w:t xml:space="preserve">/system/hostname string </w:t>
      </w:r>
      <w:r w:rsidRPr="7F9BC45D">
        <w:rPr>
          <w:i/>
          <w:iCs/>
        </w:rPr>
        <w:t>&lt;YOURINITIALSWITCHNAME&gt;</w:t>
      </w:r>
    </w:p>
    <w:p w14:paraId="3E32A096" w14:textId="23CF7725" w:rsidR="2004AAA6" w:rsidRDefault="2004AAA6" w:rsidP="2004AAA6">
      <w:pPr>
        <w:pStyle w:val="Code"/>
      </w:pPr>
    </w:p>
    <w:p w14:paraId="3D6D7623" w14:textId="15D836B7" w:rsidR="2004AAA6" w:rsidRDefault="7F9BC45D" w:rsidP="2004AAA6">
      <w:pPr>
        <w:pStyle w:val="Code"/>
      </w:pPr>
      <w:proofErr w:type="spellStart"/>
      <w:r>
        <w:t>mddbreq</w:t>
      </w:r>
      <w:proofErr w:type="spellEnd"/>
      <w:r>
        <w:t xml:space="preserve"> -c /</w:t>
      </w:r>
      <w:proofErr w:type="spellStart"/>
      <w:r>
        <w:t>mnt</w:t>
      </w:r>
      <w:proofErr w:type="spellEnd"/>
      <w:r>
        <w:t>/config/</w:t>
      </w:r>
      <w:proofErr w:type="spellStart"/>
      <w:r>
        <w:t>mfg</w:t>
      </w:r>
      <w:proofErr w:type="spellEnd"/>
      <w:r>
        <w:t>/</w:t>
      </w:r>
      <w:proofErr w:type="spellStart"/>
      <w:r>
        <w:t>mfdb</w:t>
      </w:r>
      <w:proofErr w:type="spellEnd"/>
      <w:r>
        <w:t xml:space="preserve"> set modify - /</w:t>
      </w:r>
      <w:proofErr w:type="spellStart"/>
      <w:r>
        <w:t>mfg</w:t>
      </w:r>
      <w:proofErr w:type="spellEnd"/>
      <w:r>
        <w:t>/</w:t>
      </w:r>
      <w:proofErr w:type="spellStart"/>
      <w:r>
        <w:t>mfdb</w:t>
      </w:r>
      <w:proofErr w:type="spellEnd"/>
      <w:r>
        <w:t>/system/</w:t>
      </w:r>
      <w:proofErr w:type="spellStart"/>
      <w:r>
        <w:t>hwname</w:t>
      </w:r>
      <w:proofErr w:type="spellEnd"/>
      <w:r>
        <w:t xml:space="preserve"> string M460EX</w:t>
      </w:r>
    </w:p>
    <w:p w14:paraId="241838C6" w14:textId="44BF57CD" w:rsidR="2004AAA6" w:rsidRDefault="2004AAA6" w:rsidP="2004AAA6">
      <w:pPr>
        <w:pStyle w:val="Code"/>
      </w:pPr>
    </w:p>
    <w:p w14:paraId="752DC731" w14:textId="5787336B" w:rsidR="2004AAA6" w:rsidRDefault="7F9BC45D" w:rsidP="2004AAA6">
      <w:pPr>
        <w:pStyle w:val="Code"/>
      </w:pPr>
      <w:proofErr w:type="spellStart"/>
      <w:r>
        <w:t>mddbreq</w:t>
      </w:r>
      <w:proofErr w:type="spellEnd"/>
      <w:r>
        <w:t xml:space="preserve"> -c /</w:t>
      </w:r>
      <w:proofErr w:type="spellStart"/>
      <w:r>
        <w:t>mnt</w:t>
      </w:r>
      <w:proofErr w:type="spellEnd"/>
      <w:r>
        <w:t>/config/</w:t>
      </w:r>
      <w:proofErr w:type="spellStart"/>
      <w:r>
        <w:t>mfg</w:t>
      </w:r>
      <w:proofErr w:type="spellEnd"/>
      <w:r>
        <w:t>/</w:t>
      </w:r>
      <w:proofErr w:type="spellStart"/>
      <w:r>
        <w:t>mfdb</w:t>
      </w:r>
      <w:proofErr w:type="spellEnd"/>
      <w:r>
        <w:t xml:space="preserve"> set modify - /</w:t>
      </w:r>
      <w:proofErr w:type="spellStart"/>
      <w:r>
        <w:t>mfg</w:t>
      </w:r>
      <w:proofErr w:type="spellEnd"/>
      <w:r>
        <w:t>/</w:t>
      </w:r>
      <w:proofErr w:type="spellStart"/>
      <w:r>
        <w:t>mfdb</w:t>
      </w:r>
      <w:proofErr w:type="spellEnd"/>
      <w:r>
        <w:t>/system/layout string MFL1</w:t>
      </w:r>
    </w:p>
    <w:p w14:paraId="6BAA25A7" w14:textId="6E92E477" w:rsidR="2004AAA6" w:rsidRDefault="2004AAA6" w:rsidP="2004AAA6">
      <w:pPr>
        <w:pStyle w:val="Code"/>
      </w:pPr>
    </w:p>
    <w:p w14:paraId="4821B694" w14:textId="675BBE42" w:rsidR="2004AAA6" w:rsidRDefault="7F9BC45D" w:rsidP="2004AAA6">
      <w:pPr>
        <w:pStyle w:val="Code"/>
      </w:pPr>
      <w:proofErr w:type="spellStart"/>
      <w:r>
        <w:t>mddbreq</w:t>
      </w:r>
      <w:proofErr w:type="spellEnd"/>
      <w:r>
        <w:t xml:space="preserve"> -c /</w:t>
      </w:r>
      <w:proofErr w:type="spellStart"/>
      <w:r>
        <w:t>mnt</w:t>
      </w:r>
      <w:proofErr w:type="spellEnd"/>
      <w:r>
        <w:t>/config/</w:t>
      </w:r>
      <w:proofErr w:type="spellStart"/>
      <w:r>
        <w:t>mfg</w:t>
      </w:r>
      <w:proofErr w:type="spellEnd"/>
      <w:r>
        <w:t>/</w:t>
      </w:r>
      <w:proofErr w:type="spellStart"/>
      <w:r>
        <w:t>mfdb</w:t>
      </w:r>
      <w:proofErr w:type="spellEnd"/>
      <w:r>
        <w:t xml:space="preserve"> set modify - /</w:t>
      </w:r>
      <w:proofErr w:type="spellStart"/>
      <w:r>
        <w:t>mfg</w:t>
      </w:r>
      <w:proofErr w:type="spellEnd"/>
      <w:r>
        <w:t>/</w:t>
      </w:r>
      <w:proofErr w:type="spellStart"/>
      <w:r>
        <w:t>mfdb</w:t>
      </w:r>
      <w:proofErr w:type="spellEnd"/>
      <w:r>
        <w:t xml:space="preserve">/system/model string </w:t>
      </w:r>
      <w:proofErr w:type="spellStart"/>
      <w:r>
        <w:t>ppc</w:t>
      </w:r>
      <w:proofErr w:type="spellEnd"/>
    </w:p>
    <w:p w14:paraId="459EEA54" w14:textId="7C90781F" w:rsidR="002162CD" w:rsidRDefault="002162CD" w:rsidP="2004AAA6">
      <w:pPr>
        <w:pStyle w:val="Code"/>
      </w:pPr>
    </w:p>
    <w:p w14:paraId="4D5D34C6" w14:textId="61F9173F" w:rsidR="002162CD" w:rsidRDefault="002162CD" w:rsidP="2004AAA6">
      <w:pPr>
        <w:pStyle w:val="Code"/>
      </w:pPr>
    </w:p>
    <w:p w14:paraId="082E3E3A" w14:textId="1153BBDB" w:rsidR="2004AAA6" w:rsidRDefault="2004AAA6">
      <w:r>
        <w:br w:type="page"/>
      </w:r>
    </w:p>
    <w:p w14:paraId="2C63BB6B" w14:textId="28CD4EFB" w:rsidR="002162CD" w:rsidRDefault="002162CD" w:rsidP="002162CD">
      <w:pPr>
        <w:pStyle w:val="1"/>
      </w:pPr>
      <w:r w:rsidRPr="5F6CED53">
        <w:lastRenderedPageBreak/>
        <w:t xml:space="preserve">Step </w:t>
      </w:r>
      <w:r>
        <w:t>6</w:t>
      </w:r>
      <w:r w:rsidRPr="5F6CED53">
        <w:t xml:space="preserve">: </w:t>
      </w:r>
      <w:r>
        <w:t>(preferred as it’s simple)</w:t>
      </w:r>
      <w:r w:rsidRPr="5F6CED53">
        <w:t xml:space="preserve"> Flash Firmware locally</w:t>
      </w:r>
    </w:p>
    <w:p w14:paraId="0919CC65" w14:textId="77777777" w:rsidR="002162CD" w:rsidRDefault="002162CD" w:rsidP="002162CD">
      <w:r>
        <w:t>To flash the firmware locally you need shell access to the running MLNX-OS</w:t>
      </w:r>
    </w:p>
    <w:p w14:paraId="3DC2EDF9" w14:textId="2BFDC665" w:rsidR="002162CD" w:rsidRDefault="002162CD" w:rsidP="002162CD">
      <w:r>
        <w:t>The steps are</w:t>
      </w:r>
    </w:p>
    <w:p w14:paraId="41B0E9DB" w14:textId="50AB01C2" w:rsidR="002162CD" w:rsidRDefault="002162CD" w:rsidP="002162CD">
      <w:r>
        <w:rPr>
          <w:rFonts w:hint="eastAsia"/>
        </w:rPr>
        <w:t>-</w:t>
      </w:r>
      <w:r>
        <w:t xml:space="preserve">Reboot the switch into u-boot, then point the </w:t>
      </w:r>
      <w:proofErr w:type="spellStart"/>
      <w:r>
        <w:t>rootdev</w:t>
      </w:r>
      <w:proofErr w:type="spellEnd"/>
      <w:r>
        <w:t xml:space="preserve"> to /dev/mtdblock7</w:t>
      </w:r>
    </w:p>
    <w:p w14:paraId="6B2FCADB" w14:textId="58A8103C" w:rsidR="002162CD" w:rsidRDefault="002162CD" w:rsidP="002162CD">
      <w:pPr>
        <w:rPr>
          <w:rFonts w:ascii="Courier New" w:hAnsi="Courier New" w:cs="Courier New"/>
          <w:color w:val="0070C0"/>
        </w:rPr>
      </w:pPr>
      <w:proofErr w:type="spellStart"/>
      <w:r>
        <w:rPr>
          <w:rFonts w:ascii="Courier New" w:hAnsi="Courier New" w:cs="Courier New"/>
          <w:color w:val="0070C0"/>
        </w:rPr>
        <w:t>setenv</w:t>
      </w:r>
      <w:proofErr w:type="spellEnd"/>
      <w:r>
        <w:rPr>
          <w:rFonts w:ascii="Courier New" w:hAnsi="Courier New" w:cs="Courier New"/>
          <w:color w:val="0070C0"/>
        </w:rPr>
        <w:t xml:space="preserve"> </w:t>
      </w:r>
      <w:proofErr w:type="spellStart"/>
      <w:r>
        <w:rPr>
          <w:rFonts w:ascii="Courier New" w:hAnsi="Courier New" w:cs="Courier New"/>
          <w:color w:val="0070C0"/>
        </w:rPr>
        <w:t>rootdev</w:t>
      </w:r>
      <w:proofErr w:type="spellEnd"/>
      <w:r>
        <w:rPr>
          <w:rFonts w:ascii="Courier New" w:hAnsi="Courier New" w:cs="Courier New"/>
          <w:color w:val="0070C0"/>
        </w:rPr>
        <w:t>=/dev/mtdblock7</w:t>
      </w:r>
    </w:p>
    <w:p w14:paraId="4283A1DE" w14:textId="48441792" w:rsidR="002162CD" w:rsidRDefault="002162CD" w:rsidP="002162CD">
      <w:proofErr w:type="spellStart"/>
      <w:r>
        <w:rPr>
          <w:rFonts w:ascii="Courier New" w:hAnsi="Courier New" w:cs="Courier New" w:hint="eastAsia"/>
          <w:color w:val="0070C0"/>
        </w:rPr>
        <w:t>s</w:t>
      </w:r>
      <w:r>
        <w:rPr>
          <w:rFonts w:ascii="Courier New" w:hAnsi="Courier New" w:cs="Courier New"/>
          <w:color w:val="0070C0"/>
        </w:rPr>
        <w:t>aveenv</w:t>
      </w:r>
      <w:proofErr w:type="spellEnd"/>
    </w:p>
    <w:p w14:paraId="3A3F7444" w14:textId="12F06FF1" w:rsidR="002162CD" w:rsidRDefault="002162CD" w:rsidP="002162CD">
      <w:r>
        <w:rPr>
          <w:rFonts w:hint="eastAsia"/>
        </w:rPr>
        <w:t>-</w:t>
      </w:r>
      <w:r>
        <w:t xml:space="preserve">Wait until all initialization is finished and test if you can use “admin” to login to the MLNX-OS (GUI will not be available because you don’t have the proper firmware and it will stuck on </w:t>
      </w:r>
      <w:proofErr w:type="spellStart"/>
      <w:r>
        <w:t>init</w:t>
      </w:r>
      <w:proofErr w:type="spellEnd"/>
      <w:r>
        <w:t xml:space="preserve">), then finish all the initial settings such as </w:t>
      </w:r>
      <w:proofErr w:type="spellStart"/>
      <w:r>
        <w:t>dhcp</w:t>
      </w:r>
      <w:proofErr w:type="spellEnd"/>
      <w:r>
        <w:t xml:space="preserve"> and password. </w:t>
      </w:r>
    </w:p>
    <w:p w14:paraId="2FFA7A77" w14:textId="5AABD588" w:rsidR="002162CD" w:rsidRDefault="002162CD" w:rsidP="002162CD">
      <w:r>
        <w:rPr>
          <w:rFonts w:hint="eastAsia"/>
        </w:rPr>
        <w:t>-</w:t>
      </w:r>
      <w:r>
        <w:t>Wait until it’s finished. Then reboot the switch.</w:t>
      </w:r>
    </w:p>
    <w:p w14:paraId="7A303488" w14:textId="005E533D" w:rsidR="002162CD" w:rsidRDefault="002162CD" w:rsidP="002162CD">
      <w:r>
        <w:t xml:space="preserve">-Boot into scratch </w:t>
      </w:r>
      <w:proofErr w:type="spellStart"/>
      <w:r>
        <w:t>linux</w:t>
      </w:r>
      <w:proofErr w:type="spellEnd"/>
      <w:r>
        <w:t xml:space="preserve"> and adjust admin shell in passwd to /bin/bash (you will need to remove the </w:t>
      </w:r>
      <w:proofErr w:type="spellStart"/>
      <w:r>
        <w:t>symlink</w:t>
      </w:r>
      <w:proofErr w:type="spellEnd"/>
      <w:r>
        <w:t xml:space="preserve"> of /</w:t>
      </w:r>
      <w:proofErr w:type="spellStart"/>
      <w:r>
        <w:t>mnt</w:t>
      </w:r>
      <w:proofErr w:type="spellEnd"/>
      <w:r>
        <w:t>/root2/etc/passwd and create a local copy in /</w:t>
      </w:r>
      <w:proofErr w:type="spellStart"/>
      <w:r>
        <w:t>mnt</w:t>
      </w:r>
      <w:proofErr w:type="spellEnd"/>
      <w:r>
        <w:t>/root2/etc).</w:t>
      </w:r>
      <w:r w:rsidR="00041BE4">
        <w:t xml:space="preserve"> Also change the admin user’s shell to /bin/bash. </w:t>
      </w:r>
    </w:p>
    <w:p w14:paraId="265C45C3" w14:textId="6FFAB77E" w:rsidR="002162CD" w:rsidRDefault="002162CD" w:rsidP="002162CD">
      <w:r>
        <w:t xml:space="preserve">-transfer created firmware file to the switch using </w:t>
      </w:r>
      <w:proofErr w:type="spellStart"/>
      <w:r>
        <w:t>tftp</w:t>
      </w:r>
      <w:proofErr w:type="spellEnd"/>
      <w:r>
        <w:t xml:space="preserve"> or </w:t>
      </w:r>
      <w:proofErr w:type="spellStart"/>
      <w:r>
        <w:t>scp</w:t>
      </w:r>
      <w:proofErr w:type="spellEnd"/>
      <w:r>
        <w:t xml:space="preserve"> under scratch </w:t>
      </w:r>
      <w:r w:rsidR="00041BE4">
        <w:t xml:space="preserve">OS. MLNX-OS should be </w:t>
      </w:r>
      <w:proofErr w:type="spellStart"/>
      <w:r w:rsidR="00041BE4">
        <w:t>ro</w:t>
      </w:r>
      <w:proofErr w:type="spellEnd"/>
      <w:r w:rsidR="00041BE4">
        <w:t xml:space="preserve"> (although you can mount it </w:t>
      </w:r>
      <w:proofErr w:type="spellStart"/>
      <w:r w:rsidR="00041BE4">
        <w:t>rw</w:t>
      </w:r>
      <w:proofErr w:type="spellEnd"/>
      <w:r w:rsidR="00041BE4">
        <w:t xml:space="preserve"> after you got the bash shell) </w:t>
      </w:r>
    </w:p>
    <w:p w14:paraId="3CED0329" w14:textId="77777777" w:rsidR="002162CD" w:rsidRDefault="002162CD" w:rsidP="002162CD">
      <w:r>
        <w:t>-Boot MLNX-OS</w:t>
      </w:r>
    </w:p>
    <w:p w14:paraId="6B9F1402" w14:textId="77777777" w:rsidR="002162CD" w:rsidRDefault="002162CD" w:rsidP="002162CD">
      <w:r>
        <w:t>-identify target device</w:t>
      </w:r>
    </w:p>
    <w:p w14:paraId="50CF81F1" w14:textId="77777777" w:rsidR="002162CD" w:rsidRDefault="002162CD" w:rsidP="002162CD">
      <w:proofErr w:type="spellStart"/>
      <w:r w:rsidRPr="5F6CED53">
        <w:rPr>
          <w:rFonts w:ascii="Courier New" w:hAnsi="Courier New" w:cs="Courier New"/>
          <w:color w:val="0070C0"/>
        </w:rPr>
        <w:t>mst</w:t>
      </w:r>
      <w:proofErr w:type="spellEnd"/>
      <w:r w:rsidRPr="5F6CED53">
        <w:rPr>
          <w:rFonts w:ascii="Courier New" w:hAnsi="Courier New" w:cs="Courier New"/>
          <w:color w:val="0070C0"/>
        </w:rPr>
        <w:t xml:space="preserve"> status</w:t>
      </w:r>
    </w:p>
    <w:p w14:paraId="43B8E613" w14:textId="77777777" w:rsidR="002162CD" w:rsidRDefault="002162CD" w:rsidP="002162CD">
      <w:r>
        <w:t xml:space="preserve">-make sure one more time you have the correct image </w:t>
      </w:r>
    </w:p>
    <w:p w14:paraId="275F337B" w14:textId="77777777" w:rsidR="002162CD" w:rsidRPr="001E0A68" w:rsidRDefault="002162CD" w:rsidP="002162CD">
      <w:pPr>
        <w:rPr>
          <w:lang w:val="en-US"/>
        </w:rPr>
      </w:pPr>
      <w:r w:rsidRPr="001E0A68">
        <w:rPr>
          <w:rFonts w:ascii="Courier New" w:hAnsi="Courier New" w:cs="Courier New"/>
          <w:color w:val="0070C0"/>
          <w:lang w:val="en-US"/>
        </w:rPr>
        <w:t xml:space="preserve">flint </w:t>
      </w:r>
      <w:r>
        <w:rPr>
          <w:rFonts w:ascii="Courier New" w:hAnsi="Courier New" w:cs="Courier New"/>
          <w:color w:val="0070C0"/>
          <w:lang w:val="en-US"/>
        </w:rPr>
        <w:t>-</w:t>
      </w:r>
      <w:proofErr w:type="spellStart"/>
      <w:r>
        <w:rPr>
          <w:rFonts w:ascii="Courier New" w:hAnsi="Courier New" w:cs="Courier New"/>
          <w:color w:val="0070C0"/>
          <w:lang w:val="en-US"/>
        </w:rPr>
        <w:t>i</w:t>
      </w:r>
      <w:proofErr w:type="spellEnd"/>
      <w:r w:rsidRPr="001E0A68">
        <w:rPr>
          <w:rFonts w:ascii="Courier New" w:hAnsi="Courier New" w:cs="Courier New"/>
          <w:color w:val="0070C0"/>
          <w:lang w:val="en-US"/>
        </w:rPr>
        <w:t xml:space="preserve"> &lt;firmwarename&gt;.bin q</w:t>
      </w:r>
    </w:p>
    <w:p w14:paraId="0A46C197" w14:textId="77777777" w:rsidR="002162CD" w:rsidRDefault="002162CD" w:rsidP="002162CD">
      <w:r>
        <w:t>-flash firmware</w:t>
      </w:r>
    </w:p>
    <w:p w14:paraId="577D7168" w14:textId="77777777" w:rsidR="002162CD" w:rsidRDefault="002162CD" w:rsidP="002162CD">
      <w:r w:rsidRPr="5F6CED53">
        <w:rPr>
          <w:rFonts w:ascii="Courier New" w:hAnsi="Courier New" w:cs="Courier New"/>
          <w:color w:val="0070C0"/>
        </w:rPr>
        <w:t xml:space="preserve">flint </w:t>
      </w:r>
      <w:r>
        <w:rPr>
          <w:rFonts w:ascii="Courier New" w:hAnsi="Courier New" w:cs="Courier New"/>
          <w:color w:val="0070C0"/>
        </w:rPr>
        <w:t>-</w:t>
      </w:r>
      <w:r w:rsidRPr="5F6CED53">
        <w:rPr>
          <w:rFonts w:ascii="Courier New" w:hAnsi="Courier New" w:cs="Courier New"/>
          <w:color w:val="0070C0"/>
        </w:rPr>
        <w:t xml:space="preserve">allow_psid_change </w:t>
      </w:r>
      <w:r>
        <w:rPr>
          <w:rFonts w:ascii="Courier New" w:hAnsi="Courier New" w:cs="Courier New"/>
          <w:color w:val="0070C0"/>
        </w:rPr>
        <w:t>-</w:t>
      </w:r>
      <w:r w:rsidRPr="5F6CED53">
        <w:rPr>
          <w:rFonts w:ascii="Courier New" w:hAnsi="Courier New" w:cs="Courier New"/>
          <w:color w:val="0070C0"/>
        </w:rPr>
        <w:t xml:space="preserve">override_cache_replacement </w:t>
      </w:r>
      <w:r>
        <w:rPr>
          <w:rFonts w:ascii="Courier New" w:hAnsi="Courier New" w:cs="Courier New"/>
          <w:color w:val="0070C0"/>
        </w:rPr>
        <w:t>-</w:t>
      </w:r>
      <w:r w:rsidRPr="5F6CED53">
        <w:rPr>
          <w:rFonts w:ascii="Courier New" w:hAnsi="Courier New" w:cs="Courier New"/>
          <w:color w:val="0070C0"/>
        </w:rPr>
        <w:t xml:space="preserve">d &lt;device&gt; </w:t>
      </w:r>
      <w:r>
        <w:rPr>
          <w:rFonts w:ascii="Courier New" w:hAnsi="Courier New" w:cs="Courier New"/>
          <w:color w:val="0070C0"/>
        </w:rPr>
        <w:t>-</w:t>
      </w:r>
      <w:proofErr w:type="spellStart"/>
      <w:r>
        <w:rPr>
          <w:rFonts w:ascii="Courier New" w:hAnsi="Courier New" w:cs="Courier New"/>
          <w:color w:val="0070C0"/>
        </w:rPr>
        <w:t>i</w:t>
      </w:r>
      <w:proofErr w:type="spellEnd"/>
      <w:r w:rsidRPr="5F6CED53">
        <w:rPr>
          <w:rFonts w:ascii="Courier New" w:hAnsi="Courier New" w:cs="Courier New"/>
          <w:color w:val="0070C0"/>
        </w:rPr>
        <w:t xml:space="preserve"> &lt;firmwarename&gt;.</w:t>
      </w:r>
      <w:proofErr w:type="gramStart"/>
      <w:r w:rsidRPr="5F6CED53">
        <w:rPr>
          <w:rFonts w:ascii="Courier New" w:hAnsi="Courier New" w:cs="Courier New"/>
          <w:color w:val="0070C0"/>
        </w:rPr>
        <w:t>bin  b</w:t>
      </w:r>
      <w:proofErr w:type="gramEnd"/>
    </w:p>
    <w:p w14:paraId="02747B6D" w14:textId="77777777" w:rsidR="002162CD" w:rsidRDefault="002162CD" w:rsidP="002162CD">
      <w:r>
        <w:t>-Reboot the switch.</w:t>
      </w:r>
    </w:p>
    <w:p w14:paraId="1EF8584C" w14:textId="1A42B3C9" w:rsidR="2004AAA6" w:rsidRDefault="2004AAA6" w:rsidP="2004AAA6">
      <w:pPr>
        <w:pStyle w:val="1"/>
      </w:pPr>
      <w:r w:rsidRPr="2004AAA6">
        <w:t xml:space="preserve">Step </w:t>
      </w:r>
      <w:r w:rsidR="002162CD">
        <w:t>6 (alternative)</w:t>
      </w:r>
      <w:r w:rsidRPr="2004AAA6">
        <w:t>: Flashing the correct firmware</w:t>
      </w:r>
    </w:p>
    <w:p w14:paraId="1C555AEF" w14:textId="5ED3C3C6" w:rsidR="2004AAA6" w:rsidRDefault="2004AAA6" w:rsidP="2004AAA6"/>
    <w:p w14:paraId="5C69F748" w14:textId="782DD199" w:rsidR="2004AAA6" w:rsidRDefault="7F9BC45D" w:rsidP="2004AAA6">
      <w:r>
        <w:t>This section will require the use of a hex editor and the .</w:t>
      </w:r>
      <w:proofErr w:type="spellStart"/>
      <w:r>
        <w:t>mfa</w:t>
      </w:r>
      <w:proofErr w:type="spellEnd"/>
      <w:r>
        <w:t xml:space="preserve"> file found in your MLNX-OS image. The exact file name for this version is </w:t>
      </w:r>
      <w:r w:rsidRPr="7F9BC45D">
        <w:rPr>
          <w:rFonts w:ascii="Calibri" w:eastAsia="Calibri" w:hAnsi="Calibri" w:cs="Calibri"/>
          <w:color w:val="2E74B5" w:themeColor="accent1" w:themeShade="BF"/>
        </w:rPr>
        <w:t>/opt/</w:t>
      </w:r>
      <w:proofErr w:type="spellStart"/>
      <w:r w:rsidRPr="7F9BC45D">
        <w:rPr>
          <w:rFonts w:ascii="Calibri" w:eastAsia="Calibri" w:hAnsi="Calibri" w:cs="Calibri"/>
          <w:color w:val="2E74B5" w:themeColor="accent1" w:themeShade="BF"/>
        </w:rPr>
        <w:t>tms</w:t>
      </w:r>
      <w:proofErr w:type="spellEnd"/>
      <w:r w:rsidRPr="7F9BC45D">
        <w:rPr>
          <w:rFonts w:ascii="Calibri" w:eastAsia="Calibri" w:hAnsi="Calibri" w:cs="Calibri"/>
          <w:color w:val="2E74B5" w:themeColor="accent1" w:themeShade="BF"/>
        </w:rPr>
        <w:t>/bin/fw-SX-rel-9_3_8170-FIT.mfa</w:t>
      </w:r>
      <w:r w:rsidRPr="7F9BC45D">
        <w:rPr>
          <w:rFonts w:ascii="Calibri" w:eastAsia="Calibri" w:hAnsi="Calibri" w:cs="Calibri"/>
          <w:color w:val="000000" w:themeColor="text1"/>
        </w:rPr>
        <w:t xml:space="preserve">. This is the file we will need to cut apart using a hex editor. I used the website hexed.it to do my editing but I'm sure most hex editing software will work here since the operations we need to do are limited to finding boundaries using headers and cutting out the parts we really need. You will also need your </w:t>
      </w:r>
      <w:proofErr w:type="spellStart"/>
      <w:r w:rsidRPr="7F9BC45D">
        <w:rPr>
          <w:rFonts w:ascii="Calibri" w:eastAsia="Calibri" w:hAnsi="Calibri" w:cs="Calibri"/>
          <w:color w:val="000000" w:themeColor="text1"/>
        </w:rPr>
        <w:t>linux</w:t>
      </w:r>
      <w:proofErr w:type="spellEnd"/>
      <w:r w:rsidRPr="7F9BC45D">
        <w:rPr>
          <w:rFonts w:ascii="Calibri" w:eastAsia="Calibri" w:hAnsi="Calibri" w:cs="Calibri"/>
          <w:color w:val="000000" w:themeColor="text1"/>
        </w:rPr>
        <w:t xml:space="preserve"> box to be hooked up to the switch through </w:t>
      </w:r>
      <w:proofErr w:type="spellStart"/>
      <w:r w:rsidRPr="7F9BC45D">
        <w:rPr>
          <w:rFonts w:ascii="Calibri" w:eastAsia="Calibri" w:hAnsi="Calibri" w:cs="Calibri"/>
          <w:color w:val="000000" w:themeColor="text1"/>
        </w:rPr>
        <w:t>infiniband</w:t>
      </w:r>
      <w:proofErr w:type="spellEnd"/>
      <w:r w:rsidRPr="7F9BC45D">
        <w:rPr>
          <w:rFonts w:ascii="Calibri" w:eastAsia="Calibri" w:hAnsi="Calibri" w:cs="Calibri"/>
          <w:color w:val="000000" w:themeColor="text1"/>
        </w:rPr>
        <w:t xml:space="preserve"> to do an in-band firmware update so you should have all your drivers and MFT utilities setup there.</w:t>
      </w:r>
    </w:p>
    <w:p w14:paraId="244D9D23" w14:textId="11487D9C" w:rsidR="2004AAA6" w:rsidRDefault="7F9BC45D" w:rsidP="2004AAA6">
      <w:r w:rsidRPr="7F9BC45D">
        <w:rPr>
          <w:rFonts w:ascii="Calibri" w:eastAsia="Calibri" w:hAnsi="Calibri" w:cs="Calibri"/>
          <w:color w:val="000000" w:themeColor="text1"/>
        </w:rPr>
        <w:t xml:space="preserve">First a description of the structure inside the </w:t>
      </w:r>
      <w:proofErr w:type="spellStart"/>
      <w:r w:rsidRPr="7F9BC45D">
        <w:rPr>
          <w:rFonts w:ascii="Calibri" w:eastAsia="Calibri" w:hAnsi="Calibri" w:cs="Calibri"/>
          <w:color w:val="000000" w:themeColor="text1"/>
        </w:rPr>
        <w:t>mfa</w:t>
      </w:r>
      <w:proofErr w:type="spellEnd"/>
      <w:r w:rsidRPr="7F9BC45D">
        <w:rPr>
          <w:rFonts w:ascii="Calibri" w:eastAsia="Calibri" w:hAnsi="Calibri" w:cs="Calibri"/>
          <w:color w:val="000000" w:themeColor="text1"/>
        </w:rPr>
        <w:t xml:space="preserve"> file. It is simply three </w:t>
      </w:r>
      <w:proofErr w:type="spellStart"/>
      <w:r w:rsidRPr="7F9BC45D">
        <w:rPr>
          <w:rFonts w:ascii="Calibri" w:eastAsia="Calibri" w:hAnsi="Calibri" w:cs="Calibri"/>
          <w:color w:val="000000" w:themeColor="text1"/>
        </w:rPr>
        <w:t>xz</w:t>
      </w:r>
      <w:proofErr w:type="spellEnd"/>
      <w:r w:rsidRPr="7F9BC45D">
        <w:rPr>
          <w:rFonts w:ascii="Calibri" w:eastAsia="Calibri" w:hAnsi="Calibri" w:cs="Calibri"/>
          <w:color w:val="000000" w:themeColor="text1"/>
        </w:rPr>
        <w:t xml:space="preserve"> archives combined into one file with a header around them. The structure and headers look like this:</w:t>
      </w:r>
    </w:p>
    <w:p w14:paraId="5BF3F4BC" w14:textId="2D9D383F" w:rsidR="2004AAA6" w:rsidRDefault="2004AAA6" w:rsidP="2004AAA6">
      <w:pPr>
        <w:pStyle w:val="Code"/>
      </w:pPr>
      <w:bookmarkStart w:id="0" w:name="_GoBack"/>
      <w:r w:rsidRPr="2004AAA6">
        <w:lastRenderedPageBreak/>
        <w:t>Main Header: &lt;4D 46 41 52 00 00 01 00 00 00 00 00 00 00 00 01 00 00 01 00 00 09 68</w:t>
      </w:r>
      <w:r>
        <w:t>&gt;</w:t>
      </w:r>
    </w:p>
    <w:p w14:paraId="098D52F6" w14:textId="1ECDBAC4" w:rsidR="2004AAA6" w:rsidRDefault="2004AAA6" w:rsidP="2004AAA6">
      <w:pPr>
        <w:pStyle w:val="Code"/>
        <w:ind w:firstLine="720"/>
      </w:pPr>
    </w:p>
    <w:p w14:paraId="0B8856FF" w14:textId="6B7A7C19" w:rsidR="2004AAA6" w:rsidRDefault="2004AAA6" w:rsidP="2004AAA6">
      <w:pPr>
        <w:pStyle w:val="Code"/>
        <w:ind w:firstLine="720"/>
      </w:pPr>
      <w:r>
        <w:t>First XZ Header: &lt;FD 37 7A 58 5A&gt;</w:t>
      </w:r>
    </w:p>
    <w:p w14:paraId="62C8D421" w14:textId="01A08C22" w:rsidR="2004AAA6" w:rsidRDefault="7F9BC45D" w:rsidP="2004AAA6">
      <w:pPr>
        <w:pStyle w:val="Code"/>
        <w:ind w:left="720" w:firstLine="720"/>
      </w:pPr>
      <w:r>
        <w:t xml:space="preserve">Content: Location, Name, Description of </w:t>
      </w:r>
      <w:proofErr w:type="spellStart"/>
      <w:r>
        <w:t>Firmwares</w:t>
      </w:r>
      <w:proofErr w:type="spellEnd"/>
    </w:p>
    <w:p w14:paraId="6E33AF3E" w14:textId="2A13DFF8" w:rsidR="2004AAA6" w:rsidRDefault="2004AAA6" w:rsidP="2004AAA6">
      <w:pPr>
        <w:pStyle w:val="Code"/>
        <w:ind w:left="720"/>
      </w:pPr>
      <w:r>
        <w:t>First XZ End: &lt;00 00 00 00 01 59 5A&gt;</w:t>
      </w:r>
    </w:p>
    <w:p w14:paraId="7C0D99A1" w14:textId="7A33302D" w:rsidR="2004AAA6" w:rsidRDefault="2004AAA6" w:rsidP="2004AAA6">
      <w:pPr>
        <w:pStyle w:val="Code"/>
        <w:ind w:left="720"/>
      </w:pPr>
    </w:p>
    <w:p w14:paraId="19BA2DF5" w14:textId="424EC81A" w:rsidR="2004AAA6" w:rsidRDefault="2004AAA6" w:rsidP="2004AAA6">
      <w:pPr>
        <w:pStyle w:val="Code"/>
        <w:ind w:left="720"/>
      </w:pPr>
      <w:r>
        <w:t>Second XZ Header: &lt;</w:t>
      </w:r>
      <w:r w:rsidRPr="2004AAA6">
        <w:rPr>
          <w:rFonts w:eastAsia="Courier New"/>
        </w:rPr>
        <w:t>FD 37 7A 58 5A</w:t>
      </w:r>
      <w:r>
        <w:t>&gt;</w:t>
      </w:r>
    </w:p>
    <w:p w14:paraId="00519D09" w14:textId="61AB66C8" w:rsidR="2004AAA6" w:rsidRDefault="2004AAA6" w:rsidP="2004AAA6">
      <w:pPr>
        <w:pStyle w:val="Code"/>
        <w:ind w:left="720" w:firstLine="720"/>
      </w:pPr>
      <w:r>
        <w:t>Content: Not Necessary</w:t>
      </w:r>
    </w:p>
    <w:p w14:paraId="0FEADE0A" w14:textId="623602CD" w:rsidR="2004AAA6" w:rsidRDefault="2004AAA6" w:rsidP="2004AAA6">
      <w:pPr>
        <w:pStyle w:val="Code"/>
        <w:ind w:left="720"/>
      </w:pPr>
      <w:r>
        <w:t xml:space="preserve">Second XZ End: &lt;00 00 00 00 01 59 5A&gt; </w:t>
      </w:r>
    </w:p>
    <w:p w14:paraId="7EE28B5B" w14:textId="78667AC3" w:rsidR="2004AAA6" w:rsidRDefault="2004AAA6" w:rsidP="2004AAA6">
      <w:pPr>
        <w:pStyle w:val="Code"/>
        <w:ind w:left="720"/>
      </w:pPr>
    </w:p>
    <w:p w14:paraId="2ED25898" w14:textId="3318AF4D" w:rsidR="2004AAA6" w:rsidRDefault="2004AAA6" w:rsidP="2004AAA6">
      <w:pPr>
        <w:pStyle w:val="Code"/>
        <w:ind w:left="720"/>
      </w:pPr>
      <w:r>
        <w:t>Third XZ Header: &lt;</w:t>
      </w:r>
      <w:r w:rsidRPr="2004AAA6">
        <w:rPr>
          <w:rFonts w:eastAsia="Courier New"/>
        </w:rPr>
        <w:t>FD 37 7A 58 5A</w:t>
      </w:r>
      <w:r>
        <w:t>&gt;</w:t>
      </w:r>
    </w:p>
    <w:p w14:paraId="6236A902" w14:textId="738A81F1" w:rsidR="2004AAA6" w:rsidRDefault="7F9BC45D" w:rsidP="2004AAA6">
      <w:pPr>
        <w:pStyle w:val="Code"/>
        <w:ind w:left="720" w:firstLine="720"/>
      </w:pPr>
      <w:r>
        <w:t xml:space="preserve">Content: All </w:t>
      </w:r>
      <w:proofErr w:type="spellStart"/>
      <w:r>
        <w:t>Firmwares</w:t>
      </w:r>
      <w:proofErr w:type="spellEnd"/>
      <w:r>
        <w:t xml:space="preserve"> Combined into One File</w:t>
      </w:r>
    </w:p>
    <w:p w14:paraId="0664DC99" w14:textId="05ED1154" w:rsidR="2004AAA6" w:rsidRDefault="7F9BC45D" w:rsidP="2004AAA6">
      <w:pPr>
        <w:pStyle w:val="Code"/>
        <w:ind w:left="720" w:firstLine="720"/>
      </w:pPr>
      <w:r>
        <w:t xml:space="preserve">After </w:t>
      </w:r>
      <w:proofErr w:type="spellStart"/>
      <w:r>
        <w:t>unxz-ing</w:t>
      </w:r>
      <w:proofErr w:type="spellEnd"/>
      <w:r>
        <w:t xml:space="preserve"> the contents</w:t>
      </w:r>
    </w:p>
    <w:p w14:paraId="4C074FA4" w14:textId="7B312764" w:rsidR="2004AAA6" w:rsidRDefault="2004AAA6" w:rsidP="2004AAA6">
      <w:pPr>
        <w:pStyle w:val="Code"/>
        <w:ind w:left="1440" w:firstLine="720"/>
      </w:pPr>
      <w:r>
        <w:t>Headers (x96): &lt;4D 54 46 57 8C DF D0 00&gt;</w:t>
      </w:r>
    </w:p>
    <w:p w14:paraId="35433564" w14:textId="23246D05" w:rsidR="2004AAA6" w:rsidRDefault="2004AAA6" w:rsidP="2004AAA6">
      <w:pPr>
        <w:pStyle w:val="Code"/>
        <w:ind w:left="720"/>
      </w:pPr>
      <w:r>
        <w:t>Third XZ End: &lt;00 00 00 00 01 59 5A&gt;</w:t>
      </w:r>
    </w:p>
    <w:p w14:paraId="7B7C1F95" w14:textId="41F5355F" w:rsidR="2004AAA6" w:rsidRDefault="2004AAA6" w:rsidP="2004AAA6">
      <w:pPr>
        <w:pStyle w:val="Code"/>
        <w:ind w:left="720"/>
      </w:pPr>
    </w:p>
    <w:p w14:paraId="108F0C15" w14:textId="6EE62623" w:rsidR="2004AAA6" w:rsidRDefault="2004AAA6" w:rsidP="2004AAA6">
      <w:pPr>
        <w:pStyle w:val="Code"/>
      </w:pPr>
      <w:r>
        <w:t>End of File: &lt;A3 2F D0 09&gt;</w:t>
      </w:r>
    </w:p>
    <w:bookmarkEnd w:id="0"/>
    <w:p w14:paraId="77461035" w14:textId="3053BCA9" w:rsidR="2004AAA6" w:rsidRDefault="2004AAA6" w:rsidP="2004AAA6">
      <w:pPr>
        <w:pStyle w:val="Code"/>
      </w:pPr>
    </w:p>
    <w:p w14:paraId="37DD1407" w14:textId="33D8FF5A" w:rsidR="2004AAA6" w:rsidRDefault="7F9BC45D" w:rsidP="2004AAA6">
      <w:r w:rsidRPr="7F9BC45D">
        <w:rPr>
          <w:rFonts w:ascii="Calibri" w:eastAsia="Calibri" w:hAnsi="Calibri" w:cs="Calibri"/>
          <w:color w:val="000000" w:themeColor="text1"/>
        </w:rPr>
        <w:t xml:space="preserve">I used the hex values here since the text equivalents can be interpreted differently depending on the program you are using but they will be easy to spot once you start looking. The first thing you need to do is cut out and save the first and third </w:t>
      </w:r>
      <w:proofErr w:type="spellStart"/>
      <w:r w:rsidRPr="7F9BC45D">
        <w:rPr>
          <w:rFonts w:ascii="Calibri" w:eastAsia="Calibri" w:hAnsi="Calibri" w:cs="Calibri"/>
          <w:color w:val="000000" w:themeColor="text1"/>
        </w:rPr>
        <w:t>xz</w:t>
      </w:r>
      <w:proofErr w:type="spellEnd"/>
      <w:r w:rsidRPr="7F9BC45D">
        <w:rPr>
          <w:rFonts w:ascii="Calibri" w:eastAsia="Calibri" w:hAnsi="Calibri" w:cs="Calibri"/>
          <w:color w:val="000000" w:themeColor="text1"/>
        </w:rPr>
        <w:t xml:space="preserve"> archives inclusive of their headers/footers. In hexed.it this can be done simply by selecting the part you want then right-click and select "Export selected bytes to file". Once you have those two files just </w:t>
      </w:r>
      <w:proofErr w:type="spellStart"/>
      <w:r w:rsidRPr="7F9BC45D">
        <w:rPr>
          <w:rFonts w:ascii="Calibri" w:eastAsia="Calibri" w:hAnsi="Calibri" w:cs="Calibri"/>
          <w:color w:val="000000" w:themeColor="text1"/>
        </w:rPr>
        <w:t>unxz</w:t>
      </w:r>
      <w:proofErr w:type="spellEnd"/>
      <w:r w:rsidRPr="7F9BC45D">
        <w:rPr>
          <w:rFonts w:ascii="Calibri" w:eastAsia="Calibri" w:hAnsi="Calibri" w:cs="Calibri"/>
          <w:color w:val="000000" w:themeColor="text1"/>
        </w:rPr>
        <w:t xml:space="preserve"> them like so:</w:t>
      </w:r>
    </w:p>
    <w:p w14:paraId="641FA132" w14:textId="6AB5983F" w:rsidR="2004AAA6" w:rsidRDefault="7F9BC45D" w:rsidP="2004AAA6">
      <w:pPr>
        <w:pStyle w:val="Code"/>
      </w:pPr>
      <w:proofErr w:type="spellStart"/>
      <w:r>
        <w:t>unxz</w:t>
      </w:r>
      <w:proofErr w:type="spellEnd"/>
      <w:r>
        <w:t xml:space="preserve"> </w:t>
      </w:r>
      <w:r w:rsidR="001E0A68">
        <w:t>-</w:t>
      </w:r>
      <w:r>
        <w:t xml:space="preserve">single-stream </w:t>
      </w:r>
      <w:r w:rsidRPr="7F9BC45D">
        <w:rPr>
          <w:i/>
          <w:iCs/>
        </w:rPr>
        <w:t>&lt;</w:t>
      </w:r>
      <w:proofErr w:type="spellStart"/>
      <w:r w:rsidRPr="7F9BC45D">
        <w:rPr>
          <w:i/>
          <w:iCs/>
        </w:rPr>
        <w:t>firstfile</w:t>
      </w:r>
      <w:proofErr w:type="spellEnd"/>
      <w:proofErr w:type="gramStart"/>
      <w:r w:rsidRPr="7F9BC45D">
        <w:rPr>
          <w:i/>
          <w:iCs/>
        </w:rPr>
        <w:t>&gt;</w:t>
      </w:r>
      <w:r>
        <w:t>.</w:t>
      </w:r>
      <w:proofErr w:type="spellStart"/>
      <w:r>
        <w:t>xz</w:t>
      </w:r>
      <w:proofErr w:type="spellEnd"/>
      <w:proofErr w:type="gramEnd"/>
    </w:p>
    <w:p w14:paraId="045F4B99" w14:textId="0409BFBC" w:rsidR="2004AAA6" w:rsidRDefault="7F9BC45D" w:rsidP="2004AAA6">
      <w:pPr>
        <w:pStyle w:val="Code"/>
      </w:pPr>
      <w:proofErr w:type="spellStart"/>
      <w:r>
        <w:t>unxz</w:t>
      </w:r>
      <w:proofErr w:type="spellEnd"/>
      <w:r>
        <w:t xml:space="preserve"> </w:t>
      </w:r>
      <w:r w:rsidR="001E0A68">
        <w:t>-</w:t>
      </w:r>
      <w:r>
        <w:t xml:space="preserve">single-stream </w:t>
      </w:r>
      <w:r w:rsidRPr="7F9BC45D">
        <w:rPr>
          <w:i/>
          <w:iCs/>
        </w:rPr>
        <w:t>&lt;</w:t>
      </w:r>
      <w:proofErr w:type="spellStart"/>
      <w:r w:rsidRPr="7F9BC45D">
        <w:rPr>
          <w:i/>
          <w:iCs/>
        </w:rPr>
        <w:t>thirdfile</w:t>
      </w:r>
      <w:proofErr w:type="spellEnd"/>
      <w:proofErr w:type="gramStart"/>
      <w:r w:rsidRPr="7F9BC45D">
        <w:rPr>
          <w:i/>
          <w:iCs/>
        </w:rPr>
        <w:t>&gt;</w:t>
      </w:r>
      <w:r>
        <w:t>.</w:t>
      </w:r>
      <w:proofErr w:type="spellStart"/>
      <w:r>
        <w:t>xz</w:t>
      </w:r>
      <w:proofErr w:type="spellEnd"/>
      <w:proofErr w:type="gramEnd"/>
    </w:p>
    <w:p w14:paraId="1AFD089E" w14:textId="2D5FE0A4" w:rsidR="2004AAA6" w:rsidRDefault="2004AAA6" w:rsidP="2004AAA6">
      <w:pPr>
        <w:pStyle w:val="Code"/>
      </w:pPr>
    </w:p>
    <w:p w14:paraId="4A6CA0D4" w14:textId="080A94CE" w:rsidR="2004AAA6" w:rsidRDefault="7F9BC45D" w:rsidP="2004AAA6">
      <w:r w:rsidRPr="7F9BC45D">
        <w:rPr>
          <w:rFonts w:ascii="Calibri" w:eastAsia="Calibri" w:hAnsi="Calibri" w:cs="Calibri"/>
          <w:color w:val="000000" w:themeColor="text1"/>
        </w:rPr>
        <w:t xml:space="preserve">The first file you will need to read through, either in a text editor or back in hexed.it, to identify the location of your switch model's firmware. The numeric position of this description in the first file should match the numeric location of the actual firmware in the third file. Once you identify that, load the third file into the hex editor and search for the above headers (there are 96 </w:t>
      </w:r>
      <w:proofErr w:type="spellStart"/>
      <w:r w:rsidRPr="7F9BC45D">
        <w:rPr>
          <w:rFonts w:ascii="Calibri" w:eastAsia="Calibri" w:hAnsi="Calibri" w:cs="Calibri"/>
          <w:color w:val="000000" w:themeColor="text1"/>
        </w:rPr>
        <w:t>firmwares</w:t>
      </w:r>
      <w:proofErr w:type="spellEnd"/>
      <w:r w:rsidRPr="7F9BC45D">
        <w:rPr>
          <w:rFonts w:ascii="Calibri" w:eastAsia="Calibri" w:hAnsi="Calibri" w:cs="Calibri"/>
          <w:color w:val="000000" w:themeColor="text1"/>
        </w:rPr>
        <w:t xml:space="preserve"> in this file) then cut out the correct section inclusive of the header and right up to the start of the next header. This new file is your firmware and it will need to be checked then flashed unto the switch. To check that you got the right file run this:</w:t>
      </w:r>
    </w:p>
    <w:p w14:paraId="4676BC5C" w14:textId="74342166" w:rsidR="2004AAA6" w:rsidRDefault="7F9BC45D" w:rsidP="2004AAA6">
      <w:pPr>
        <w:pStyle w:val="Code"/>
      </w:pPr>
      <w:r>
        <w:t>flint -</w:t>
      </w:r>
      <w:proofErr w:type="spellStart"/>
      <w:r>
        <w:t>i</w:t>
      </w:r>
      <w:proofErr w:type="spellEnd"/>
      <w:r>
        <w:t xml:space="preserve"> </w:t>
      </w:r>
      <w:r w:rsidRPr="7F9BC45D">
        <w:rPr>
          <w:i/>
          <w:iCs/>
        </w:rPr>
        <w:t>&lt;firmwarename&gt;</w:t>
      </w:r>
      <w:r>
        <w:t>.bin q</w:t>
      </w:r>
    </w:p>
    <w:p w14:paraId="720B6BA8" w14:textId="4C65F1E7" w:rsidR="2004AAA6" w:rsidRDefault="2004AAA6" w:rsidP="2004AAA6">
      <w:pPr>
        <w:pStyle w:val="Code"/>
      </w:pPr>
    </w:p>
    <w:p w14:paraId="68D904E5" w14:textId="64A997A1" w:rsidR="2004AAA6" w:rsidRDefault="2004AAA6" w:rsidP="2004AAA6">
      <w:r w:rsidRPr="2004AAA6">
        <w:t>Make sure that the PSID matches the one you are expecting!</w:t>
      </w:r>
    </w:p>
    <w:p w14:paraId="0BFD37BF" w14:textId="30205F76" w:rsidR="2004AAA6" w:rsidRDefault="2004AAA6" w:rsidP="2004AAA6">
      <w:r w:rsidRPr="2004AAA6">
        <w:t>Now to burn the firmware into the switch use the following command:</w:t>
      </w:r>
    </w:p>
    <w:p w14:paraId="61C08D90" w14:textId="6F14D5DF" w:rsidR="2004AAA6" w:rsidRDefault="7F9BC45D" w:rsidP="2004AAA6">
      <w:pPr>
        <w:pStyle w:val="Code"/>
      </w:pPr>
      <w:r>
        <w:t xml:space="preserve">flint </w:t>
      </w:r>
      <w:r w:rsidR="001E0A68">
        <w:t>-</w:t>
      </w:r>
      <w:r>
        <w:t xml:space="preserve">-allow_psid_change </w:t>
      </w:r>
      <w:r w:rsidR="001E0A68">
        <w:t>-</w:t>
      </w:r>
      <w:r>
        <w:t>d lid-0x</w:t>
      </w:r>
      <w:r w:rsidRPr="7F9BC45D">
        <w:rPr>
          <w:i/>
          <w:iCs/>
        </w:rPr>
        <w:t>&lt;</w:t>
      </w:r>
      <w:proofErr w:type="spellStart"/>
      <w:r w:rsidRPr="7F9BC45D">
        <w:rPr>
          <w:i/>
          <w:iCs/>
        </w:rPr>
        <w:t>yourswitchlid</w:t>
      </w:r>
      <w:proofErr w:type="spellEnd"/>
      <w:r w:rsidRPr="7F9BC45D">
        <w:rPr>
          <w:i/>
          <w:iCs/>
        </w:rPr>
        <w:t>&gt;</w:t>
      </w:r>
      <w:r>
        <w:t xml:space="preserve"> -</w:t>
      </w:r>
      <w:proofErr w:type="spellStart"/>
      <w:proofErr w:type="gramStart"/>
      <w:r>
        <w:t>i</w:t>
      </w:r>
      <w:proofErr w:type="spellEnd"/>
      <w:r>
        <w:t xml:space="preserve"> .</w:t>
      </w:r>
      <w:proofErr w:type="gramEnd"/>
      <w:r>
        <w:t>/</w:t>
      </w:r>
      <w:r w:rsidRPr="7F9BC45D">
        <w:rPr>
          <w:i/>
          <w:iCs/>
        </w:rPr>
        <w:t>&lt;firmwarename&gt;</w:t>
      </w:r>
      <w:r>
        <w:t>.bin b</w:t>
      </w:r>
    </w:p>
    <w:p w14:paraId="0081047F" w14:textId="01121483" w:rsidR="2004AAA6" w:rsidRDefault="2004AAA6" w:rsidP="2004AAA6">
      <w:pPr>
        <w:pStyle w:val="Code"/>
      </w:pPr>
    </w:p>
    <w:p w14:paraId="0C7F013B" w14:textId="4258A904" w:rsidR="2004AAA6" w:rsidRDefault="2004AAA6" w:rsidP="2004AAA6">
      <w:r w:rsidRPr="2004AAA6">
        <w:t xml:space="preserve">That's it, at this point your switch is ready for </w:t>
      </w:r>
      <w:proofErr w:type="spellStart"/>
      <w:r w:rsidRPr="2004AAA6">
        <w:t>it's</w:t>
      </w:r>
      <w:proofErr w:type="spellEnd"/>
      <w:r w:rsidRPr="2004AAA6">
        <w:t xml:space="preserve"> first boot into your newly setup MLNX-OS partition. Go ahead and reset into the U-Boot environment.</w:t>
      </w:r>
    </w:p>
    <w:p w14:paraId="55A15A34" w14:textId="10A4AE06" w:rsidR="2004AAA6" w:rsidRDefault="2004AAA6">
      <w:r>
        <w:br w:type="page"/>
      </w:r>
    </w:p>
    <w:p w14:paraId="34625072" w14:textId="54C0609B" w:rsidR="2004AAA6" w:rsidRDefault="2004AAA6" w:rsidP="2004AAA6">
      <w:pPr>
        <w:pStyle w:val="1"/>
      </w:pPr>
      <w:r w:rsidRPr="2004AAA6">
        <w:lastRenderedPageBreak/>
        <w:t>Step 7: First Boot</w:t>
      </w:r>
    </w:p>
    <w:p w14:paraId="36CD5B55" w14:textId="17689B09" w:rsidR="2004AAA6" w:rsidRDefault="2004AAA6" w:rsidP="2004AAA6"/>
    <w:p w14:paraId="66B3A7D7" w14:textId="6BAD8E0E" w:rsidR="2004AAA6" w:rsidRPr="001165C5" w:rsidRDefault="7F9BC45D" w:rsidP="2004AAA6">
      <w:pPr>
        <w:rPr>
          <w:i/>
          <w:iCs/>
        </w:rPr>
      </w:pPr>
      <w:r>
        <w:t xml:space="preserve">Once you're back in U-Boot the only thing you need to do here is point the </w:t>
      </w:r>
      <w:proofErr w:type="spellStart"/>
      <w:r w:rsidRPr="7F9BC45D">
        <w:rPr>
          <w:color w:val="2E74B5" w:themeColor="accent1" w:themeShade="BF"/>
        </w:rPr>
        <w:t>rootfs</w:t>
      </w:r>
      <w:proofErr w:type="spellEnd"/>
      <w:r w:rsidRPr="7F9BC45D">
        <w:rPr>
          <w:color w:val="2E74B5" w:themeColor="accent1" w:themeShade="BF"/>
        </w:rPr>
        <w:t xml:space="preserve"> </w:t>
      </w:r>
      <w:r>
        <w:t xml:space="preserve">to </w:t>
      </w:r>
      <w:r w:rsidRPr="7F9BC45D">
        <w:rPr>
          <w:color w:val="2E74B5" w:themeColor="accent1" w:themeShade="BF"/>
        </w:rPr>
        <w:t>/dev/mtdblock7</w:t>
      </w:r>
      <w:r>
        <w:t xml:space="preserve"> and then</w:t>
      </w:r>
      <w:r w:rsidRPr="7F9BC45D">
        <w:rPr>
          <w:color w:val="2E74B5" w:themeColor="accent1" w:themeShade="BF"/>
        </w:rPr>
        <w:t xml:space="preserve"> run </w:t>
      </w:r>
      <w:proofErr w:type="spellStart"/>
      <w:r w:rsidRPr="7F9BC45D">
        <w:rPr>
          <w:color w:val="2E74B5" w:themeColor="accent1" w:themeShade="BF"/>
        </w:rPr>
        <w:t>mlxlinux</w:t>
      </w:r>
      <w:proofErr w:type="spellEnd"/>
      <w:r>
        <w:t>.</w:t>
      </w:r>
    </w:p>
    <w:p w14:paraId="434E9C6E" w14:textId="66B7D7A4" w:rsidR="2004AAA6" w:rsidRPr="001165C5" w:rsidRDefault="2004AAA6" w:rsidP="2004AAA6">
      <w:pPr>
        <w:rPr>
          <w:i/>
          <w:iCs/>
        </w:rPr>
      </w:pPr>
      <w:r w:rsidRPr="001165C5">
        <w:rPr>
          <w:i/>
          <w:iCs/>
        </w:rPr>
        <w:t>You will see the new environment loading up with a lot of new information and possibly a ton of harmless ECC errors. After a few minutes, you will be dropped to the login prompt where you enter with admin/admin. You should get asked to run a basic initial setup and once that's done you should be at the switch CLI prompt and the switch should be reachable through the web as well.</w:t>
      </w:r>
    </w:p>
    <w:p w14:paraId="27C5A0F3" w14:textId="2DDEAA35" w:rsidR="2004AAA6" w:rsidRPr="001165C5" w:rsidRDefault="7F9BC45D" w:rsidP="2004AAA6">
      <w:pPr>
        <w:rPr>
          <w:i/>
          <w:iCs/>
        </w:rPr>
      </w:pPr>
      <w:r w:rsidRPr="001165C5">
        <w:rPr>
          <w:i/>
          <w:iCs/>
        </w:rPr>
        <w:t xml:space="preserve">One current issue with the way this is setup is that all of your ports will be running at SDR (2.5Mbps) speed. This is an easy fix though so for now run the following commands from your </w:t>
      </w:r>
      <w:proofErr w:type="spellStart"/>
      <w:r w:rsidRPr="001165C5">
        <w:rPr>
          <w:i/>
          <w:iCs/>
        </w:rPr>
        <w:t>linux</w:t>
      </w:r>
      <w:proofErr w:type="spellEnd"/>
      <w:r w:rsidRPr="001165C5">
        <w:rPr>
          <w:i/>
          <w:iCs/>
        </w:rPr>
        <w:t xml:space="preserve"> box:</w:t>
      </w:r>
    </w:p>
    <w:p w14:paraId="11F24459" w14:textId="3DECEAA9" w:rsidR="2004AAA6" w:rsidRPr="001165C5" w:rsidRDefault="7F9BC45D" w:rsidP="2004AAA6">
      <w:pPr>
        <w:pStyle w:val="Code"/>
        <w:rPr>
          <w:i/>
          <w:iCs/>
        </w:rPr>
      </w:pPr>
      <w:proofErr w:type="spellStart"/>
      <w:r w:rsidRPr="001165C5">
        <w:rPr>
          <w:i/>
          <w:iCs/>
        </w:rPr>
        <w:t>ibportstate</w:t>
      </w:r>
      <w:proofErr w:type="spellEnd"/>
      <w:r w:rsidRPr="001165C5">
        <w:rPr>
          <w:i/>
          <w:iCs/>
        </w:rPr>
        <w:t xml:space="preserve"> &lt;</w:t>
      </w:r>
      <w:proofErr w:type="spellStart"/>
      <w:r w:rsidRPr="001165C5">
        <w:rPr>
          <w:i/>
          <w:iCs/>
        </w:rPr>
        <w:t>yourswitchlid</w:t>
      </w:r>
      <w:proofErr w:type="spellEnd"/>
      <w:r w:rsidRPr="001165C5">
        <w:rPr>
          <w:i/>
          <w:iCs/>
        </w:rPr>
        <w:t>&gt; &lt;port&gt; speed 5</w:t>
      </w:r>
    </w:p>
    <w:p w14:paraId="1B669B3A" w14:textId="6D7C6308" w:rsidR="2004AAA6" w:rsidRPr="001165C5" w:rsidRDefault="7F9BC45D" w:rsidP="2004AAA6">
      <w:pPr>
        <w:pStyle w:val="Code"/>
        <w:rPr>
          <w:i/>
          <w:iCs/>
        </w:rPr>
      </w:pPr>
      <w:proofErr w:type="spellStart"/>
      <w:r w:rsidRPr="001165C5">
        <w:rPr>
          <w:i/>
          <w:iCs/>
        </w:rPr>
        <w:t>ibportstate</w:t>
      </w:r>
      <w:proofErr w:type="spellEnd"/>
      <w:r w:rsidRPr="001165C5">
        <w:rPr>
          <w:i/>
          <w:iCs/>
        </w:rPr>
        <w:t xml:space="preserve"> &lt;</w:t>
      </w:r>
      <w:proofErr w:type="spellStart"/>
      <w:r w:rsidRPr="001165C5">
        <w:rPr>
          <w:i/>
          <w:iCs/>
        </w:rPr>
        <w:t>yourswitchlid</w:t>
      </w:r>
      <w:proofErr w:type="spellEnd"/>
      <w:r w:rsidRPr="001165C5">
        <w:rPr>
          <w:i/>
          <w:iCs/>
        </w:rPr>
        <w:t xml:space="preserve">&gt; &lt;port&gt; </w:t>
      </w:r>
      <w:proofErr w:type="spellStart"/>
      <w:r w:rsidRPr="001165C5">
        <w:rPr>
          <w:i/>
          <w:iCs/>
        </w:rPr>
        <w:t>espeed</w:t>
      </w:r>
      <w:proofErr w:type="spellEnd"/>
      <w:r w:rsidRPr="001165C5">
        <w:rPr>
          <w:i/>
          <w:iCs/>
        </w:rPr>
        <w:t xml:space="preserve"> 1</w:t>
      </w:r>
    </w:p>
    <w:p w14:paraId="5F98FCB9" w14:textId="5EA3EAF8" w:rsidR="2004AAA6" w:rsidRDefault="7F9BC45D" w:rsidP="2004AAA6">
      <w:pPr>
        <w:pStyle w:val="Code"/>
      </w:pPr>
      <w:proofErr w:type="spellStart"/>
      <w:r>
        <w:t>ibportstate</w:t>
      </w:r>
      <w:proofErr w:type="spellEnd"/>
      <w:r>
        <w:t xml:space="preserve"> </w:t>
      </w:r>
      <w:r w:rsidRPr="7F9BC45D">
        <w:rPr>
          <w:i/>
          <w:iCs/>
        </w:rPr>
        <w:t>&lt;</w:t>
      </w:r>
      <w:proofErr w:type="spellStart"/>
      <w:r w:rsidRPr="7F9BC45D">
        <w:rPr>
          <w:i/>
          <w:iCs/>
        </w:rPr>
        <w:t>yourswitchlid</w:t>
      </w:r>
      <w:proofErr w:type="spellEnd"/>
      <w:r w:rsidRPr="7F9BC45D">
        <w:rPr>
          <w:i/>
          <w:iCs/>
        </w:rPr>
        <w:t>&gt; &lt;port&gt;</w:t>
      </w:r>
      <w:r>
        <w:t xml:space="preserve"> reset</w:t>
      </w:r>
    </w:p>
    <w:p w14:paraId="5990E2C3" w14:textId="13B61BC7" w:rsidR="2004AAA6" w:rsidRDefault="2004AAA6" w:rsidP="2004AAA6">
      <w:pPr>
        <w:pStyle w:val="Code"/>
      </w:pPr>
    </w:p>
    <w:p w14:paraId="3F3D2CF9" w14:textId="744AF942" w:rsidR="2004AAA6" w:rsidRDefault="2004AAA6" w:rsidP="2004AAA6">
      <w:r w:rsidRPr="2004AAA6">
        <w:t>The downside to this approach is that whenever a link is reset you will need to rerun these commands to get the full speed back. Hopefully, a more permanent solution will be found soon.</w:t>
      </w:r>
    </w:p>
    <w:p w14:paraId="65D8DDF6" w14:textId="1232424D" w:rsidR="2004AAA6" w:rsidRDefault="2004AAA6" w:rsidP="2004AAA6"/>
    <w:p w14:paraId="589F53F3" w14:textId="6FD53F26" w:rsidR="2004AAA6" w:rsidRDefault="5F6CED53" w:rsidP="2004AAA6">
      <w:r>
        <w:t xml:space="preserve">Everything should be running well at this point but if you need to do any debugging a useful tip is to boot back into your original small </w:t>
      </w:r>
      <w:proofErr w:type="spellStart"/>
      <w:r>
        <w:t>jffs</w:t>
      </w:r>
      <w:proofErr w:type="spellEnd"/>
      <w:r>
        <w:t xml:space="preserve"> boot image and edit the </w:t>
      </w:r>
      <w:r w:rsidRPr="5F6CED53">
        <w:rPr>
          <w:color w:val="2E74B5" w:themeColor="accent1" w:themeShade="BF"/>
        </w:rPr>
        <w:t>/</w:t>
      </w:r>
      <w:proofErr w:type="spellStart"/>
      <w:r w:rsidRPr="5F6CED53">
        <w:rPr>
          <w:color w:val="2E74B5" w:themeColor="accent1" w:themeShade="BF"/>
        </w:rPr>
        <w:t>mnt</w:t>
      </w:r>
      <w:proofErr w:type="spellEnd"/>
      <w:r w:rsidRPr="5F6CED53">
        <w:rPr>
          <w:color w:val="2E74B5" w:themeColor="accent1" w:themeShade="BF"/>
        </w:rPr>
        <w:t>/root2/etc/passwd</w:t>
      </w:r>
      <w:r>
        <w:t xml:space="preserve"> so that the admin user will boot into </w:t>
      </w:r>
      <w:r w:rsidRPr="5F6CED53">
        <w:rPr>
          <w:color w:val="2E74B5" w:themeColor="accent1" w:themeShade="BF"/>
        </w:rPr>
        <w:t>/bin/bash</w:t>
      </w:r>
      <w:r>
        <w:t xml:space="preserve"> and not the CLI. Then break the symbolic links for this file and </w:t>
      </w:r>
      <w:r w:rsidRPr="5F6CED53">
        <w:rPr>
          <w:color w:val="2E74B5" w:themeColor="accent1" w:themeShade="BF"/>
        </w:rPr>
        <w:t>/</w:t>
      </w:r>
      <w:proofErr w:type="spellStart"/>
      <w:r w:rsidRPr="5F6CED53">
        <w:rPr>
          <w:color w:val="2E74B5" w:themeColor="accent1" w:themeShade="BF"/>
        </w:rPr>
        <w:t>mnt</w:t>
      </w:r>
      <w:proofErr w:type="spellEnd"/>
      <w:r w:rsidRPr="5F6CED53">
        <w:rPr>
          <w:color w:val="2E74B5" w:themeColor="accent1" w:themeShade="BF"/>
        </w:rPr>
        <w:t>/root2/etc/shadow</w:t>
      </w:r>
      <w:r>
        <w:t xml:space="preserve"> so that MLNX-OS doesn't overwrite your shell.</w:t>
      </w:r>
    </w:p>
    <w:p w14:paraId="2081E3AC" w14:textId="68BBF1B0" w:rsidR="5F6CED53" w:rsidRDefault="5F6CED53">
      <w:r>
        <w:br w:type="page"/>
      </w:r>
    </w:p>
    <w:sectPr w:rsidR="5F6CED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740FAA" w14:textId="77777777" w:rsidR="00371126" w:rsidRDefault="00371126" w:rsidP="001E0A68">
      <w:pPr>
        <w:spacing w:after="0" w:line="240" w:lineRule="auto"/>
      </w:pPr>
      <w:r>
        <w:separator/>
      </w:r>
    </w:p>
  </w:endnote>
  <w:endnote w:type="continuationSeparator" w:id="0">
    <w:p w14:paraId="0E1047B2" w14:textId="77777777" w:rsidR="00371126" w:rsidRDefault="00371126" w:rsidP="001E0A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7A9070" w14:textId="77777777" w:rsidR="00371126" w:rsidRDefault="00371126" w:rsidP="001E0A68">
      <w:pPr>
        <w:spacing w:after="0" w:line="240" w:lineRule="auto"/>
      </w:pPr>
      <w:r>
        <w:separator/>
      </w:r>
    </w:p>
  </w:footnote>
  <w:footnote w:type="continuationSeparator" w:id="0">
    <w:p w14:paraId="677A72EC" w14:textId="77777777" w:rsidR="00371126" w:rsidRDefault="00371126" w:rsidP="001E0A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902DA"/>
    <w:multiLevelType w:val="hybridMultilevel"/>
    <w:tmpl w:val="049C3B5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4E8A3C34"/>
    <w:multiLevelType w:val="hybridMultilevel"/>
    <w:tmpl w:val="FF54F64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75300AAA"/>
    <w:multiLevelType w:val="hybridMultilevel"/>
    <w:tmpl w:val="80C20EC6"/>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75D82F0D"/>
    <w:multiLevelType w:val="hybridMultilevel"/>
    <w:tmpl w:val="CE7AC81C"/>
    <w:lvl w:ilvl="0" w:tplc="0FA23348">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YwMbGwMDc3sTC0MDdW0lEKTi0uzszPAykwrAUA0GvFwiwAAAA="/>
  </w:docVars>
  <w:rsids>
    <w:rsidRoot w:val="0071354C"/>
    <w:rsid w:val="000268FE"/>
    <w:rsid w:val="00036FFE"/>
    <w:rsid w:val="00041BE4"/>
    <w:rsid w:val="000D3C56"/>
    <w:rsid w:val="000F407E"/>
    <w:rsid w:val="001037C3"/>
    <w:rsid w:val="001165C5"/>
    <w:rsid w:val="00160ABD"/>
    <w:rsid w:val="001741C4"/>
    <w:rsid w:val="001A7021"/>
    <w:rsid w:val="001E0A68"/>
    <w:rsid w:val="001E3542"/>
    <w:rsid w:val="001F4804"/>
    <w:rsid w:val="001F7CD6"/>
    <w:rsid w:val="002162CD"/>
    <w:rsid w:val="00240591"/>
    <w:rsid w:val="002A24A7"/>
    <w:rsid w:val="002C46D1"/>
    <w:rsid w:val="002E0552"/>
    <w:rsid w:val="002F1C83"/>
    <w:rsid w:val="00327A85"/>
    <w:rsid w:val="00335E66"/>
    <w:rsid w:val="00351B8C"/>
    <w:rsid w:val="00354D3E"/>
    <w:rsid w:val="00371126"/>
    <w:rsid w:val="003E3674"/>
    <w:rsid w:val="003F05D5"/>
    <w:rsid w:val="004201F6"/>
    <w:rsid w:val="004368EE"/>
    <w:rsid w:val="00472668"/>
    <w:rsid w:val="00497D25"/>
    <w:rsid w:val="004F7DE2"/>
    <w:rsid w:val="005353E8"/>
    <w:rsid w:val="005E3F38"/>
    <w:rsid w:val="0060180F"/>
    <w:rsid w:val="00670CCE"/>
    <w:rsid w:val="00681F59"/>
    <w:rsid w:val="006B29B1"/>
    <w:rsid w:val="006C1661"/>
    <w:rsid w:val="006D61B0"/>
    <w:rsid w:val="00705B92"/>
    <w:rsid w:val="0071354C"/>
    <w:rsid w:val="00730D45"/>
    <w:rsid w:val="0078705B"/>
    <w:rsid w:val="007C60FB"/>
    <w:rsid w:val="007D19FC"/>
    <w:rsid w:val="00877EFE"/>
    <w:rsid w:val="009142DF"/>
    <w:rsid w:val="009576AC"/>
    <w:rsid w:val="00970F1A"/>
    <w:rsid w:val="009B10DF"/>
    <w:rsid w:val="009C13B4"/>
    <w:rsid w:val="009C3AA4"/>
    <w:rsid w:val="009D214D"/>
    <w:rsid w:val="00A47183"/>
    <w:rsid w:val="00A822D8"/>
    <w:rsid w:val="00A97DED"/>
    <w:rsid w:val="00AA05FF"/>
    <w:rsid w:val="00B3085D"/>
    <w:rsid w:val="00B45CF4"/>
    <w:rsid w:val="00B770EB"/>
    <w:rsid w:val="00B94052"/>
    <w:rsid w:val="00BE5ACC"/>
    <w:rsid w:val="00C134FD"/>
    <w:rsid w:val="00C37AB1"/>
    <w:rsid w:val="00C463D7"/>
    <w:rsid w:val="00C57DE8"/>
    <w:rsid w:val="00C91B34"/>
    <w:rsid w:val="00CB0D60"/>
    <w:rsid w:val="00CC6167"/>
    <w:rsid w:val="00CE3974"/>
    <w:rsid w:val="00CE7609"/>
    <w:rsid w:val="00CF71AC"/>
    <w:rsid w:val="00D276DD"/>
    <w:rsid w:val="00D4317C"/>
    <w:rsid w:val="00D626F3"/>
    <w:rsid w:val="00DD004C"/>
    <w:rsid w:val="00E118EE"/>
    <w:rsid w:val="00E27D52"/>
    <w:rsid w:val="00E43012"/>
    <w:rsid w:val="00EF4483"/>
    <w:rsid w:val="00EF7B90"/>
    <w:rsid w:val="00F42916"/>
    <w:rsid w:val="00F70696"/>
    <w:rsid w:val="00F76D51"/>
    <w:rsid w:val="00FF31CD"/>
    <w:rsid w:val="0BD35343"/>
    <w:rsid w:val="2004AAA6"/>
    <w:rsid w:val="267456DF"/>
    <w:rsid w:val="5F6CED53"/>
    <w:rsid w:val="7F9BC45D"/>
  </w:rsids>
  <m:mathPr>
    <m:mathFont m:val="Cambria Math"/>
    <m:brkBin m:val="before"/>
    <m:brkBinSub m:val="--"/>
    <m:smallFrac m:val="0"/>
    <m:dispDef/>
    <m:lMargin m:val="0"/>
    <m:rMargin m:val="0"/>
    <m:defJc m:val="centerGroup"/>
    <m:wrapIndent m:val="1440"/>
    <m:intLim m:val="subSup"/>
    <m:naryLim m:val="undOvr"/>
  </m:mathPr>
  <w:themeFontLang w:val="en-AU"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359B7D"/>
  <w15:chartTrackingRefBased/>
  <w15:docId w15:val="{E25D051B-9AA1-4EEF-9C5E-A1DAB3C76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162CD"/>
  </w:style>
  <w:style w:type="paragraph" w:styleId="1">
    <w:name w:val="heading 1"/>
    <w:basedOn w:val="a"/>
    <w:next w:val="a"/>
    <w:link w:val="10"/>
    <w:uiPriority w:val="9"/>
    <w:qFormat/>
    <w:rsid w:val="00036FF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71354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71354C"/>
    <w:rPr>
      <w:rFonts w:asciiTheme="majorHAnsi" w:eastAsiaTheme="majorEastAsia" w:hAnsiTheme="majorHAnsi" w:cstheme="majorBidi"/>
      <w:color w:val="2E74B5" w:themeColor="accent1" w:themeShade="BF"/>
      <w:sz w:val="26"/>
      <w:szCs w:val="26"/>
    </w:rPr>
  </w:style>
  <w:style w:type="paragraph" w:styleId="a3">
    <w:name w:val="List Paragraph"/>
    <w:basedOn w:val="a"/>
    <w:uiPriority w:val="34"/>
    <w:qFormat/>
    <w:rsid w:val="0071354C"/>
    <w:pPr>
      <w:ind w:left="720"/>
      <w:contextualSpacing/>
    </w:pPr>
  </w:style>
  <w:style w:type="paragraph" w:customStyle="1" w:styleId="Code">
    <w:name w:val="Code"/>
    <w:basedOn w:val="a"/>
    <w:link w:val="CodeChar"/>
    <w:autoRedefine/>
    <w:qFormat/>
    <w:rsid w:val="009576AC"/>
    <w:pPr>
      <w:spacing w:after="0" w:line="240" w:lineRule="auto"/>
    </w:pPr>
    <w:rPr>
      <w:rFonts w:ascii="Courier New" w:hAnsi="Courier New" w:cs="Courier New"/>
      <w:color w:val="0070C0"/>
    </w:rPr>
  </w:style>
  <w:style w:type="character" w:customStyle="1" w:styleId="10">
    <w:name w:val="标题 1 字符"/>
    <w:basedOn w:val="a0"/>
    <w:link w:val="1"/>
    <w:uiPriority w:val="9"/>
    <w:rsid w:val="00036FFE"/>
    <w:rPr>
      <w:rFonts w:asciiTheme="majorHAnsi" w:eastAsiaTheme="majorEastAsia" w:hAnsiTheme="majorHAnsi" w:cstheme="majorBidi"/>
      <w:color w:val="2E74B5" w:themeColor="accent1" w:themeShade="BF"/>
      <w:sz w:val="32"/>
      <w:szCs w:val="32"/>
    </w:rPr>
  </w:style>
  <w:style w:type="character" w:customStyle="1" w:styleId="CodeChar">
    <w:name w:val="Code Char"/>
    <w:basedOn w:val="a0"/>
    <w:link w:val="Code"/>
    <w:rsid w:val="009576AC"/>
    <w:rPr>
      <w:rFonts w:ascii="Courier New" w:hAnsi="Courier New" w:cs="Courier New"/>
      <w:color w:val="0070C0"/>
    </w:rPr>
  </w:style>
  <w:style w:type="paragraph" w:styleId="HTML">
    <w:name w:val="HTML Preformatted"/>
    <w:basedOn w:val="a"/>
    <w:link w:val="HTML0"/>
    <w:uiPriority w:val="99"/>
    <w:semiHidden/>
    <w:unhideWhenUsed/>
    <w:rsid w:val="009576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0">
    <w:name w:val="HTML 预设格式 字符"/>
    <w:basedOn w:val="a0"/>
    <w:link w:val="HTML"/>
    <w:uiPriority w:val="99"/>
    <w:semiHidden/>
    <w:rsid w:val="009576AC"/>
    <w:rPr>
      <w:rFonts w:ascii="Courier New" w:eastAsia="Times New Roman" w:hAnsi="Courier New" w:cs="Courier New"/>
      <w:sz w:val="20"/>
      <w:szCs w:val="20"/>
      <w:lang w:eastAsia="en-AU"/>
    </w:rPr>
  </w:style>
  <w:style w:type="paragraph" w:styleId="a4">
    <w:name w:val="Title"/>
    <w:basedOn w:val="a"/>
    <w:next w:val="a"/>
    <w:link w:val="a5"/>
    <w:uiPriority w:val="10"/>
    <w:qFormat/>
    <w:rsid w:val="0047266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5">
    <w:name w:val="标题 字符"/>
    <w:basedOn w:val="a0"/>
    <w:link w:val="a4"/>
    <w:uiPriority w:val="10"/>
    <w:rsid w:val="00472668"/>
    <w:rPr>
      <w:rFonts w:asciiTheme="majorHAnsi" w:eastAsiaTheme="majorEastAsia" w:hAnsiTheme="majorHAnsi" w:cstheme="majorBidi"/>
      <w:spacing w:val="-10"/>
      <w:kern w:val="28"/>
      <w:sz w:val="56"/>
      <w:szCs w:val="56"/>
    </w:rPr>
  </w:style>
  <w:style w:type="paragraph" w:styleId="a6">
    <w:name w:val="No Spacing"/>
    <w:uiPriority w:val="1"/>
    <w:qFormat/>
    <w:pPr>
      <w:spacing w:after="0" w:line="240" w:lineRule="auto"/>
    </w:pPr>
  </w:style>
  <w:style w:type="paragraph" w:styleId="a7">
    <w:name w:val="header"/>
    <w:basedOn w:val="a"/>
    <w:link w:val="a8"/>
    <w:uiPriority w:val="99"/>
    <w:unhideWhenUsed/>
    <w:rsid w:val="001E0A68"/>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0"/>
    <w:link w:val="a7"/>
    <w:uiPriority w:val="99"/>
    <w:rsid w:val="001E0A68"/>
    <w:rPr>
      <w:sz w:val="18"/>
      <w:szCs w:val="18"/>
    </w:rPr>
  </w:style>
  <w:style w:type="paragraph" w:styleId="a9">
    <w:name w:val="footer"/>
    <w:basedOn w:val="a"/>
    <w:link w:val="aa"/>
    <w:uiPriority w:val="99"/>
    <w:unhideWhenUsed/>
    <w:rsid w:val="001E0A68"/>
    <w:pPr>
      <w:tabs>
        <w:tab w:val="center" w:pos="4153"/>
        <w:tab w:val="right" w:pos="8306"/>
      </w:tabs>
      <w:snapToGrid w:val="0"/>
      <w:spacing w:line="240" w:lineRule="auto"/>
    </w:pPr>
    <w:rPr>
      <w:sz w:val="18"/>
      <w:szCs w:val="18"/>
    </w:rPr>
  </w:style>
  <w:style w:type="character" w:customStyle="1" w:styleId="aa">
    <w:name w:val="页脚 字符"/>
    <w:basedOn w:val="a0"/>
    <w:link w:val="a9"/>
    <w:uiPriority w:val="99"/>
    <w:rsid w:val="001E0A6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6289644">
      <w:bodyDiv w:val="1"/>
      <w:marLeft w:val="0"/>
      <w:marRight w:val="0"/>
      <w:marTop w:val="0"/>
      <w:marBottom w:val="0"/>
      <w:divBdr>
        <w:top w:val="none" w:sz="0" w:space="0" w:color="auto"/>
        <w:left w:val="none" w:sz="0" w:space="0" w:color="auto"/>
        <w:bottom w:val="none" w:sz="0" w:space="0" w:color="auto"/>
        <w:right w:val="none" w:sz="0" w:space="0" w:color="auto"/>
      </w:divBdr>
    </w:div>
    <w:div w:id="1565598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C2A168A964A114A8AD0511DEBC42527" ma:contentTypeVersion="5" ma:contentTypeDescription="Create a new document." ma:contentTypeScope="" ma:versionID="3c95a891ff2e5c014b75392713eb8c28">
  <xsd:schema xmlns:xsd="http://www.w3.org/2001/XMLSchema" xmlns:xs="http://www.w3.org/2001/XMLSchema" xmlns:p="http://schemas.microsoft.com/office/2006/metadata/properties" xmlns:ns2="cd52d9d8-0852-4996-b2f2-4af4ab4a8ac2" targetNamespace="http://schemas.microsoft.com/office/2006/metadata/properties" ma:root="true" ma:fieldsID="e9b23b7e6e3dfe5b5c8c6201920443ae" ns2:_="">
    <xsd:import namespace="cd52d9d8-0852-4996-b2f2-4af4ab4a8ac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52d9d8-0852-4996-b2f2-4af4ab4a8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F752CD-16E2-4741-B464-A2B3B3863B91}">
  <ds:schemaRefs>
    <ds:schemaRef ds:uri="http://schemas.microsoft.com/sharepoint/v3/contenttype/forms"/>
  </ds:schemaRefs>
</ds:datastoreItem>
</file>

<file path=customXml/itemProps2.xml><?xml version="1.0" encoding="utf-8"?>
<ds:datastoreItem xmlns:ds="http://schemas.openxmlformats.org/officeDocument/2006/customXml" ds:itemID="{210D35CA-21FD-4F7A-8B41-D71CCD6BC9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52d9d8-0852-4996-b2f2-4af4ab4a8a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4E24BC-7B85-4864-AAB7-E88520C04D6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561</TotalTime>
  <Pages>1</Pages>
  <Words>4225</Words>
  <Characters>2408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ogrebisky</dc:creator>
  <cp:keywords/>
  <dc:description/>
  <cp:lastModifiedBy>ming liang</cp:lastModifiedBy>
  <cp:revision>12</cp:revision>
  <dcterms:created xsi:type="dcterms:W3CDTF">2019-04-12T04:10:00Z</dcterms:created>
  <dcterms:modified xsi:type="dcterms:W3CDTF">2020-01-19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512">
    <vt:lpwstr>12</vt:lpwstr>
  </property>
  <property fmtid="{D5CDD505-2E9C-101B-9397-08002B2CF9AE}" pid="3" name="ContentTypeId">
    <vt:lpwstr>0x0101000C2A168A964A114A8AD0511DEBC42527</vt:lpwstr>
  </property>
  <property fmtid="{D5CDD505-2E9C-101B-9397-08002B2CF9AE}" pid="4" name="AuthorIds_UIVersion_2048">
    <vt:lpwstr>12</vt:lpwstr>
  </property>
</Properties>
</file>